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37574858" w14:textId="74D5149F" w:rsidR="00ED32CB" w:rsidRPr="004E3B50" w:rsidRDefault="00ED32CB" w:rsidP="00401F2C">
            <w:pPr>
              <w:rPr>
                <w:rFonts w:eastAsiaTheme="minorEastAsia"/>
                <w:sz w:val="20"/>
                <w:szCs w:val="20"/>
                <w:lang w:eastAsia="zh-CN"/>
              </w:rPr>
            </w:pPr>
            <w:ins w:id="30" w:author="Xiaomi" w:date="2022-02-11T15:08:00Z">
              <w:r>
                <w:rPr>
                  <w:rFonts w:eastAsiaTheme="minorEastAsia"/>
                  <w:sz w:val="20"/>
                  <w:szCs w:val="20"/>
                  <w:lang w:eastAsia="zh-CN"/>
                </w:rPr>
                <w:t>Xiaomi: We prefer a separate capability bit for CG-SDT</w:t>
              </w:r>
            </w:ins>
            <w:ins w:id="31" w:author="Xiaomi" w:date="2022-02-11T15:09:00Z">
              <w:r w:rsidR="001F0422">
                <w:rPr>
                  <w:rFonts w:eastAsiaTheme="minorEastAsia"/>
                  <w:sz w:val="20"/>
                  <w:szCs w:val="20"/>
                  <w:lang w:eastAsia="zh-CN"/>
                </w:rPr>
                <w:t>, which does not rely on RA-SDT</w:t>
              </w:r>
            </w:ins>
            <w:ins w:id="32" w:author="Xiaomi" w:date="2022-02-11T15:08:00Z">
              <w:r>
                <w:rPr>
                  <w:rFonts w:eastAsiaTheme="minorEastAsia"/>
                  <w:sz w:val="20"/>
                  <w:szCs w:val="20"/>
                  <w:lang w:eastAsia="zh-CN"/>
                </w:rPr>
                <w:t>.</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33" w:author="Ericsson" w:date="2022-02-10T13:08:00Z"/>
                <w:color w:val="FF0000"/>
                <w:sz w:val="20"/>
                <w:szCs w:val="20"/>
                <w:lang w:eastAsia="zh-CN"/>
              </w:rPr>
            </w:pPr>
            <w:ins w:id="34"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35" w:author="Qualcomm (Ruiming)" w:date="2022-02-10T21:45:00Z"/>
                <w:color w:val="FF0000"/>
                <w:sz w:val="20"/>
                <w:szCs w:val="20"/>
                <w:lang w:eastAsia="zh-CN"/>
              </w:rPr>
            </w:pPr>
            <w:ins w:id="36"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37" w:author="CATT" w:date="2022-02-10T22:54:00Z"/>
                <w:rFonts w:eastAsiaTheme="minorEastAsia"/>
                <w:color w:val="FF0000"/>
                <w:sz w:val="20"/>
                <w:szCs w:val="20"/>
                <w:lang w:eastAsia="zh-CN"/>
              </w:rPr>
            </w:pPr>
            <w:ins w:id="38" w:author="Qualcomm (Ruiming)" w:date="2022-02-10T21:45:00Z">
              <w:r>
                <w:rPr>
                  <w:color w:val="FF0000"/>
                  <w:sz w:val="20"/>
                  <w:szCs w:val="20"/>
                  <w:lang w:eastAsia="zh-CN"/>
                </w:rPr>
                <w:t xml:space="preserve">Qualcomm: </w:t>
              </w:r>
            </w:ins>
            <w:ins w:id="39" w:author="Qualcomm (Ruiming)" w:date="2022-02-10T22:26:00Z">
              <w:r w:rsidR="003B4504">
                <w:rPr>
                  <w:color w:val="FF0000"/>
                  <w:sz w:val="20"/>
                  <w:szCs w:val="20"/>
                  <w:lang w:eastAsia="zh-CN"/>
                </w:rPr>
                <w:t>A</w:t>
              </w:r>
            </w:ins>
            <w:ins w:id="40" w:author="Qualcomm (Ruiming)" w:date="2022-02-10T21:45:00Z">
              <w:r w:rsidR="006179C5">
                <w:rPr>
                  <w:color w:val="FF0000"/>
                  <w:sz w:val="20"/>
                  <w:szCs w:val="20"/>
                  <w:lang w:eastAsia="zh-CN"/>
                </w:rPr>
                <w:t xml:space="preserve"> separate 2-step RACH </w:t>
              </w:r>
            </w:ins>
            <w:ins w:id="41"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42" w:author="Qualcomm (Ruiming)" w:date="2022-02-10T21:47:00Z">
              <w:r w:rsidR="004C7110">
                <w:rPr>
                  <w:color w:val="FF0000"/>
                  <w:sz w:val="20"/>
                  <w:szCs w:val="20"/>
                  <w:lang w:eastAsia="zh-CN"/>
                </w:rPr>
                <w:t xml:space="preserve"> which is optional</w:t>
              </w:r>
            </w:ins>
            <w:ins w:id="43" w:author="Qualcomm (Ruiming)" w:date="2022-02-10T21:46:00Z">
              <w:r w:rsidR="00087D51">
                <w:rPr>
                  <w:color w:val="FF0000"/>
                  <w:sz w:val="20"/>
                  <w:szCs w:val="20"/>
                  <w:lang w:eastAsia="zh-CN"/>
                </w:rPr>
                <w:t xml:space="preserve">. </w:t>
              </w:r>
            </w:ins>
            <w:ins w:id="44" w:author="Qualcomm (Ruiming)" w:date="2022-02-10T21:47:00Z">
              <w:r w:rsidR="003456A1">
                <w:rPr>
                  <w:color w:val="FF0000"/>
                  <w:sz w:val="20"/>
                  <w:szCs w:val="20"/>
                  <w:lang w:eastAsia="zh-CN"/>
                </w:rPr>
                <w:t xml:space="preserve">The </w:t>
              </w:r>
              <w:r w:rsidR="003456A1">
                <w:rPr>
                  <w:color w:val="FF0000"/>
                  <w:sz w:val="20"/>
                  <w:szCs w:val="20"/>
                  <w:lang w:eastAsia="zh-CN"/>
                </w:rPr>
                <w:lastRenderedPageBreak/>
                <w:t>capability should be per band instead of per UE. Because considering FR2 and NR-U</w:t>
              </w:r>
            </w:ins>
          </w:p>
          <w:p w14:paraId="1A3B1E23" w14:textId="77777777" w:rsidR="004E3B50" w:rsidRDefault="004E3B50" w:rsidP="004E3B50">
            <w:pPr>
              <w:rPr>
                <w:ins w:id="45" w:author="Anil Agiwal" w:date="2022-02-11T09:41:00Z"/>
                <w:rFonts w:eastAsiaTheme="minorEastAsia"/>
                <w:sz w:val="20"/>
                <w:szCs w:val="20"/>
                <w:lang w:eastAsia="zh-CN"/>
              </w:rPr>
            </w:pPr>
            <w:ins w:id="46"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47" w:author="Xiaomi" w:date="2022-02-11T15:09:00Z"/>
                <w:rFonts w:eastAsiaTheme="minorEastAsia"/>
                <w:sz w:val="20"/>
                <w:szCs w:val="20"/>
                <w:lang w:eastAsia="zh-CN"/>
              </w:rPr>
            </w:pPr>
            <w:ins w:id="48" w:author="Anil Agiwal" w:date="2022-02-11T09:41:00Z">
              <w:r>
                <w:rPr>
                  <w:rFonts w:eastAsiaTheme="minorEastAsia"/>
                  <w:sz w:val="20"/>
                  <w:szCs w:val="20"/>
                  <w:lang w:eastAsia="zh-CN"/>
                </w:rPr>
                <w:t>Samsung: Agree with ZTE.</w:t>
              </w:r>
            </w:ins>
          </w:p>
          <w:p w14:paraId="2BD0473A" w14:textId="37A7F824" w:rsidR="00B43137" w:rsidRPr="004E3B50" w:rsidRDefault="00B43137" w:rsidP="00224F0F">
            <w:pPr>
              <w:rPr>
                <w:sz w:val="20"/>
                <w:szCs w:val="20"/>
                <w:lang w:eastAsia="zh-CN"/>
              </w:rPr>
            </w:pPr>
            <w:ins w:id="49"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50" w:author="Ericsson" w:date="2022-02-10T13:08:00Z"/>
                <w:color w:val="FF0000"/>
                <w:sz w:val="20"/>
                <w:szCs w:val="20"/>
                <w:lang w:eastAsia="zh-CN"/>
              </w:rPr>
            </w:pPr>
            <w:ins w:id="51" w:author="ZTE" w:date="2022-02-10T09:56:00Z">
              <w:r>
                <w:rPr>
                  <w:color w:val="FF0000"/>
                  <w:sz w:val="20"/>
                  <w:szCs w:val="20"/>
                  <w:lang w:eastAsia="zh-CN"/>
                </w:rPr>
                <w:t>ZTE: Agree</w:t>
              </w:r>
            </w:ins>
          </w:p>
          <w:p w14:paraId="2285F705" w14:textId="77777777" w:rsidR="00B21482" w:rsidRDefault="00B21482" w:rsidP="00401F2C">
            <w:pPr>
              <w:rPr>
                <w:ins w:id="52" w:author="Qualcomm (Ruiming)" w:date="2022-02-10T21:47:00Z"/>
                <w:color w:val="FF0000"/>
                <w:sz w:val="20"/>
                <w:szCs w:val="20"/>
                <w:lang w:eastAsia="zh-CN"/>
              </w:rPr>
            </w:pPr>
            <w:ins w:id="53" w:author="Ericsson" w:date="2022-02-10T13:08:00Z">
              <w:r>
                <w:rPr>
                  <w:color w:val="FF0000"/>
                  <w:sz w:val="20"/>
                  <w:szCs w:val="20"/>
                  <w:lang w:eastAsia="zh-CN"/>
                </w:rPr>
                <w:t xml:space="preserve">Ericsson: </w:t>
              </w:r>
            </w:ins>
            <w:ins w:id="54" w:author="Ericsson" w:date="2022-02-10T13:09:00Z">
              <w:r>
                <w:rPr>
                  <w:color w:val="FF0000"/>
                  <w:sz w:val="20"/>
                  <w:szCs w:val="20"/>
                  <w:lang w:eastAsia="zh-CN"/>
                </w:rPr>
                <w:t xml:space="preserve">Open to have CG-SDT supported by asingle SDT capability, but ok to have </w:t>
              </w:r>
            </w:ins>
            <w:ins w:id="55" w:author="Ericsson" w:date="2022-02-10T13:10:00Z">
              <w:r>
                <w:rPr>
                  <w:color w:val="FF0000"/>
                  <w:sz w:val="20"/>
                  <w:szCs w:val="20"/>
                  <w:lang w:eastAsia="zh-CN"/>
                </w:rPr>
                <w:t>CG-SDT optional w Capability signaling.</w:t>
              </w:r>
            </w:ins>
          </w:p>
          <w:p w14:paraId="6CA5C9ED" w14:textId="77777777" w:rsidR="003456A1" w:rsidRDefault="003456A1" w:rsidP="00401F2C">
            <w:pPr>
              <w:rPr>
                <w:ins w:id="56" w:author="CATT" w:date="2022-02-10T22:54:00Z"/>
                <w:rFonts w:eastAsiaTheme="minorEastAsia"/>
                <w:color w:val="FF0000"/>
                <w:sz w:val="20"/>
                <w:szCs w:val="20"/>
                <w:lang w:eastAsia="zh-CN"/>
              </w:rPr>
            </w:pPr>
            <w:ins w:id="57" w:author="Qualcomm (Ruiming)" w:date="2022-02-10T21:47:00Z">
              <w:r>
                <w:rPr>
                  <w:color w:val="FF0000"/>
                  <w:sz w:val="20"/>
                  <w:szCs w:val="20"/>
                  <w:lang w:eastAsia="zh-CN"/>
                </w:rPr>
                <w:t>Qualcomm: Agree</w:t>
              </w:r>
            </w:ins>
            <w:ins w:id="58"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59" w:author="Qualcomm (Ruiming)" w:date="2022-02-10T21:49:00Z">
              <w:r w:rsidR="00041BF2">
                <w:rPr>
                  <w:color w:val="FF0000"/>
                  <w:sz w:val="20"/>
                  <w:szCs w:val="20"/>
                  <w:lang w:eastAsia="zh-CN"/>
                </w:rPr>
                <w:t>and NR-U</w:t>
              </w:r>
            </w:ins>
          </w:p>
          <w:p w14:paraId="212EF33B" w14:textId="77777777" w:rsidR="004E3B50" w:rsidRDefault="004E3B50" w:rsidP="00401F2C">
            <w:pPr>
              <w:rPr>
                <w:ins w:id="60" w:author="Anil Agiwal" w:date="2022-02-11T09:41:00Z"/>
                <w:rFonts w:eastAsiaTheme="minorEastAsia"/>
                <w:sz w:val="20"/>
                <w:szCs w:val="20"/>
                <w:lang w:eastAsia="zh-CN"/>
              </w:rPr>
            </w:pPr>
            <w:ins w:id="61"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62" w:author="Xiaomi" w:date="2022-02-11T15:09:00Z"/>
                <w:rFonts w:eastAsiaTheme="minorEastAsia"/>
                <w:sz w:val="20"/>
                <w:szCs w:val="20"/>
                <w:lang w:eastAsia="zh-CN"/>
              </w:rPr>
            </w:pPr>
            <w:ins w:id="63" w:author="Anil Agiwal" w:date="2022-02-11T09:41:00Z">
              <w:r>
                <w:rPr>
                  <w:rFonts w:eastAsiaTheme="minorEastAsia"/>
                  <w:sz w:val="20"/>
                  <w:szCs w:val="20"/>
                  <w:lang w:eastAsia="zh-CN"/>
                </w:rPr>
                <w:t>Samsung: Same view as Ericsson</w:t>
              </w:r>
            </w:ins>
          </w:p>
          <w:p w14:paraId="7A43F2EC" w14:textId="4FD6DCED" w:rsidR="00224F0F" w:rsidRPr="004E3B50" w:rsidRDefault="00224F0F" w:rsidP="00401F2C">
            <w:pPr>
              <w:rPr>
                <w:sz w:val="20"/>
                <w:szCs w:val="20"/>
                <w:lang w:eastAsia="zh-CN"/>
              </w:rPr>
            </w:pPr>
            <w:ins w:id="64" w:author="Xiaomi" w:date="2022-02-11T15:09:00Z">
              <w:r>
                <w:rPr>
                  <w:rFonts w:eastAsiaTheme="minorEastAsia"/>
                  <w:sz w:val="20"/>
                  <w:szCs w:val="20"/>
                  <w:lang w:eastAsia="zh-CN"/>
                </w:rPr>
                <w:t>Xiaomi: Agree</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65" w:author="Ericsson" w:date="2022-02-10T13:11:00Z"/>
                <w:color w:val="FF0000"/>
                <w:sz w:val="20"/>
                <w:szCs w:val="20"/>
                <w:lang w:eastAsia="zh-CN"/>
              </w:rPr>
            </w:pPr>
            <w:ins w:id="66"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67" w:author="Qualcomm (Ruiming)" w:date="2022-02-10T21:49:00Z"/>
                <w:color w:val="FF0000"/>
                <w:sz w:val="20"/>
                <w:szCs w:val="20"/>
                <w:lang w:eastAsia="zh-CN"/>
              </w:rPr>
            </w:pPr>
            <w:ins w:id="68" w:author="Ericsson" w:date="2022-02-10T13:11:00Z">
              <w:r>
                <w:rPr>
                  <w:color w:val="FF0000"/>
                  <w:sz w:val="20"/>
                  <w:szCs w:val="20"/>
                  <w:lang w:eastAsia="zh-CN"/>
                </w:rPr>
                <w:t>Ericsson</w:t>
              </w:r>
            </w:ins>
            <w:ins w:id="69" w:author="Ericsson" w:date="2022-02-10T13:12:00Z">
              <w:r>
                <w:rPr>
                  <w:color w:val="FF0000"/>
                  <w:sz w:val="20"/>
                  <w:szCs w:val="20"/>
                  <w:lang w:eastAsia="zh-CN"/>
                </w:rPr>
                <w:t xml:space="preserve">: No. </w:t>
              </w:r>
            </w:ins>
          </w:p>
          <w:p w14:paraId="1AEA2446" w14:textId="77777777" w:rsidR="004E3B50" w:rsidRDefault="00041BF2" w:rsidP="00401F2C">
            <w:pPr>
              <w:rPr>
                <w:ins w:id="70" w:author="CATT" w:date="2022-02-10T22:55:00Z"/>
                <w:rFonts w:eastAsiaTheme="minorEastAsia"/>
                <w:color w:val="FF0000"/>
                <w:sz w:val="20"/>
                <w:szCs w:val="20"/>
                <w:lang w:eastAsia="zh-CN"/>
              </w:rPr>
            </w:pPr>
            <w:ins w:id="71"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72"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73" w:author="CATT" w:date="2022-02-10T22:55:00Z"/>
                <w:rFonts w:eastAsiaTheme="minorEastAsia"/>
                <w:sz w:val="20"/>
                <w:szCs w:val="20"/>
                <w:lang w:eastAsia="zh-CN"/>
              </w:rPr>
            </w:pPr>
            <w:ins w:id="74"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75" w:author="Anil Agiwal" w:date="2022-02-11T09:42:00Z"/>
                <w:rFonts w:eastAsiaTheme="minorEastAsia"/>
                <w:sz w:val="20"/>
                <w:szCs w:val="20"/>
                <w:lang w:eastAsia="zh-CN"/>
              </w:rPr>
            </w:pPr>
            <w:ins w:id="76"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77" w:author="Xiaomi" w:date="2022-02-11T15:10:00Z"/>
                <w:rFonts w:eastAsiaTheme="minorEastAsia"/>
                <w:sz w:val="20"/>
                <w:szCs w:val="20"/>
                <w:lang w:eastAsia="zh-CN"/>
              </w:rPr>
            </w:pPr>
            <w:ins w:id="78" w:author="Anil Agiwal" w:date="2022-02-11T09:42:00Z">
              <w:r>
                <w:rPr>
                  <w:rFonts w:eastAsiaTheme="minorEastAsia"/>
                  <w:sz w:val="20"/>
                  <w:szCs w:val="20"/>
                  <w:lang w:eastAsia="zh-CN"/>
                </w:rPr>
                <w:t>Samsung: No</w:t>
              </w:r>
            </w:ins>
          </w:p>
          <w:p w14:paraId="7EBA6EBF" w14:textId="2BEF8162" w:rsidR="008A08DE" w:rsidRPr="004E3B50" w:rsidRDefault="008A08DE" w:rsidP="004E3B50">
            <w:pPr>
              <w:rPr>
                <w:rFonts w:eastAsiaTheme="minorEastAsia"/>
                <w:color w:val="FF0000"/>
                <w:sz w:val="20"/>
                <w:szCs w:val="20"/>
                <w:lang w:eastAsia="zh-CN"/>
              </w:rPr>
            </w:pPr>
            <w:ins w:id="79" w:author="Xiaomi" w:date="2022-02-11T15:10:00Z">
              <w:r>
                <w:rPr>
                  <w:rFonts w:eastAsiaTheme="minorEastAsia"/>
                  <w:sz w:val="20"/>
                  <w:szCs w:val="20"/>
                  <w:lang w:eastAsia="zh-CN"/>
                </w:rPr>
                <w:lastRenderedPageBreak/>
                <w:t>Xiaomi: No</w:t>
              </w:r>
              <w:r w:rsidR="00B677E3">
                <w:rPr>
                  <w:rFonts w:eastAsiaTheme="minorEastAsia"/>
                  <w:sz w:val="20"/>
                  <w:szCs w:val="20"/>
                  <w:lang w:eastAsia="zh-CN"/>
                </w:rPr>
                <w:t xml:space="preserve">. We can reuse the </w:t>
              </w:r>
            </w:ins>
            <w:ins w:id="80" w:author="Xiaomi" w:date="2022-02-11T15:11:00Z">
              <w:r w:rsidR="001E748F">
                <w:rPr>
                  <w:rFonts w:eastAsiaTheme="minorEastAsia"/>
                  <w:sz w:val="20"/>
                  <w:szCs w:val="20"/>
                  <w:lang w:eastAsia="zh-CN"/>
                </w:rPr>
                <w:t xml:space="preserve">legacy </w:t>
              </w:r>
            </w:ins>
            <w:ins w:id="81" w:author="Xiaomi" w:date="2022-02-11T15:10:00Z">
              <w:r w:rsidR="00B677E3">
                <w:rPr>
                  <w:rFonts w:eastAsiaTheme="minorEastAsia"/>
                  <w:sz w:val="20"/>
                  <w:szCs w:val="20"/>
                  <w:lang w:eastAsia="zh-CN"/>
                </w:rPr>
                <w:t>2-step RACH capability indication and the RA-SDT</w:t>
              </w:r>
            </w:ins>
            <w:ins w:id="82" w:author="Xiaomi" w:date="2022-02-11T15:11:00Z">
              <w:r w:rsidR="00B677E3">
                <w:rPr>
                  <w:rFonts w:eastAsiaTheme="minorEastAsia"/>
                  <w:sz w:val="20"/>
                  <w:szCs w:val="20"/>
                  <w:lang w:eastAsia="zh-CN"/>
                </w:rPr>
                <w:t xml:space="preserve"> capability indication together to indicate the support of the 2-step RA-SDT.</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83" w:author="Ericsson" w:date="2022-02-10T13:14:00Z"/>
                <w:color w:val="FF0000"/>
                <w:sz w:val="20"/>
                <w:szCs w:val="20"/>
                <w:lang w:eastAsia="zh-CN"/>
              </w:rPr>
            </w:pPr>
            <w:ins w:id="84"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85" w:author="Qualcomm (Ruiming)" w:date="2022-02-10T21:49:00Z"/>
                <w:color w:val="FF0000"/>
                <w:sz w:val="20"/>
                <w:szCs w:val="20"/>
                <w:lang w:eastAsia="zh-CN"/>
              </w:rPr>
            </w:pPr>
            <w:ins w:id="86" w:author="Ericsson" w:date="2022-02-10T13:14:00Z">
              <w:r>
                <w:rPr>
                  <w:color w:val="FF0000"/>
                  <w:sz w:val="20"/>
                  <w:szCs w:val="20"/>
                  <w:lang w:eastAsia="zh-CN"/>
                </w:rPr>
                <w:t>Ericsson: Agree w ZTE</w:t>
              </w:r>
            </w:ins>
          </w:p>
          <w:p w14:paraId="20CFB13A" w14:textId="77777777" w:rsidR="00443FF2" w:rsidRDefault="00443FF2" w:rsidP="00401F2C">
            <w:pPr>
              <w:rPr>
                <w:ins w:id="87" w:author="Anil Agiwal" w:date="2022-02-11T09:42:00Z"/>
                <w:color w:val="FF0000"/>
                <w:sz w:val="20"/>
                <w:szCs w:val="20"/>
                <w:lang w:eastAsia="zh-CN"/>
              </w:rPr>
            </w:pPr>
            <w:ins w:id="88" w:author="Qualcomm (Ruiming)" w:date="2022-02-10T21:49:00Z">
              <w:r>
                <w:rPr>
                  <w:color w:val="FF0000"/>
                  <w:sz w:val="20"/>
                  <w:szCs w:val="20"/>
                  <w:lang w:eastAsia="zh-CN"/>
                </w:rPr>
                <w:t>Qualcomm: Not needed.</w:t>
              </w:r>
            </w:ins>
          </w:p>
          <w:p w14:paraId="29437AE9" w14:textId="77777777" w:rsidR="004B5B33" w:rsidRDefault="004B5B33" w:rsidP="00401F2C">
            <w:pPr>
              <w:rPr>
                <w:ins w:id="89" w:author="Xiaomi" w:date="2022-02-11T15:11:00Z"/>
                <w:color w:val="FF0000"/>
                <w:sz w:val="20"/>
                <w:szCs w:val="20"/>
                <w:lang w:eastAsia="zh-CN"/>
              </w:rPr>
            </w:pPr>
            <w:ins w:id="90" w:author="Anil Agiwal" w:date="2022-02-11T09:42:00Z">
              <w:r>
                <w:rPr>
                  <w:color w:val="FF0000"/>
                  <w:sz w:val="20"/>
                  <w:szCs w:val="20"/>
                  <w:lang w:eastAsia="zh-CN"/>
                </w:rPr>
                <w:t>Samsung: Not needed.</w:t>
              </w:r>
            </w:ins>
          </w:p>
          <w:p w14:paraId="1BD3334A" w14:textId="6AE25294" w:rsidR="0057213A" w:rsidRDefault="0057213A" w:rsidP="00401F2C">
            <w:pPr>
              <w:rPr>
                <w:sz w:val="20"/>
                <w:szCs w:val="20"/>
                <w:lang w:eastAsia="zh-CN"/>
              </w:rPr>
            </w:pPr>
            <w:ins w:id="91" w:author="Xiaomi" w:date="2022-02-11T15:11:00Z">
              <w:r>
                <w:rPr>
                  <w:color w:val="FF0000"/>
                  <w:sz w:val="20"/>
                  <w:szCs w:val="20"/>
                  <w:lang w:eastAsia="zh-CN"/>
                </w:rPr>
                <w:t>Xiaomi: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92" w:author="Ericsson" w:date="2022-02-10T13:13:00Z"/>
                <w:color w:val="FF0000"/>
                <w:sz w:val="20"/>
                <w:szCs w:val="20"/>
                <w:lang w:eastAsia="zh-CN"/>
              </w:rPr>
            </w:pPr>
            <w:ins w:id="93"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94" w:author="Qualcomm (Ruiming)" w:date="2022-02-10T21:50:00Z"/>
                <w:color w:val="FF0000"/>
                <w:sz w:val="20"/>
                <w:szCs w:val="20"/>
                <w:lang w:eastAsia="zh-CN"/>
              </w:rPr>
            </w:pPr>
            <w:ins w:id="95" w:author="Ericsson" w:date="2022-02-10T13:13:00Z">
              <w:r>
                <w:rPr>
                  <w:color w:val="FF0000"/>
                  <w:sz w:val="20"/>
                  <w:szCs w:val="20"/>
                  <w:lang w:eastAsia="zh-CN"/>
                </w:rPr>
                <w:t xml:space="preserve">Ericsson: </w:t>
              </w:r>
            </w:ins>
            <w:ins w:id="96" w:author="Ericsson" w:date="2022-02-10T13:14:00Z">
              <w:r>
                <w:rPr>
                  <w:color w:val="FF0000"/>
                  <w:sz w:val="20"/>
                  <w:szCs w:val="20"/>
                  <w:lang w:eastAsia="zh-CN"/>
                </w:rPr>
                <w:t>N</w:t>
              </w:r>
            </w:ins>
            <w:ins w:id="97" w:author="Ericsson" w:date="2022-02-10T13:15:00Z">
              <w:r>
                <w:rPr>
                  <w:color w:val="FF0000"/>
                  <w:sz w:val="20"/>
                  <w:szCs w:val="20"/>
                  <w:lang w:eastAsia="zh-CN"/>
                </w:rPr>
                <w:t>ot needed</w:t>
              </w:r>
            </w:ins>
          </w:p>
          <w:p w14:paraId="75AD113A" w14:textId="77777777" w:rsidR="00061FF7" w:rsidRDefault="00061FF7" w:rsidP="00401F2C">
            <w:pPr>
              <w:rPr>
                <w:ins w:id="98" w:author="CATT" w:date="2022-02-10T22:56:00Z"/>
                <w:rFonts w:eastAsiaTheme="minorEastAsia"/>
                <w:color w:val="FF0000"/>
                <w:sz w:val="20"/>
                <w:szCs w:val="20"/>
                <w:lang w:eastAsia="zh-CN"/>
              </w:rPr>
            </w:pPr>
            <w:ins w:id="99"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00"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01" w:author="Qualcomm (Ruiming)" w:date="2022-02-10T21:50:00Z">
              <w:r w:rsidR="00F10192">
                <w:rPr>
                  <w:color w:val="FF0000"/>
                  <w:sz w:val="20"/>
                  <w:szCs w:val="20"/>
                  <w:lang w:eastAsia="zh-CN"/>
                </w:rPr>
                <w:t>SRB SDT</w:t>
              </w:r>
            </w:ins>
            <w:ins w:id="102" w:author="Qualcomm (Ruiming)" w:date="2022-02-10T22:06:00Z">
              <w:r w:rsidR="00F417BF">
                <w:rPr>
                  <w:color w:val="FF0000"/>
                  <w:sz w:val="20"/>
                  <w:szCs w:val="20"/>
                  <w:lang w:eastAsia="zh-CN"/>
                </w:rPr>
                <w:t xml:space="preserve"> </w:t>
              </w:r>
            </w:ins>
            <w:ins w:id="103" w:author="Qualcomm (Ruiming)" w:date="2022-02-10T21:50:00Z">
              <w:r w:rsidR="00F10192">
                <w:rPr>
                  <w:color w:val="FF0000"/>
                  <w:sz w:val="20"/>
                  <w:szCs w:val="20"/>
                  <w:lang w:eastAsia="zh-CN"/>
                </w:rPr>
                <w:t xml:space="preserve">in Rel-17. </w:t>
              </w:r>
            </w:ins>
            <w:ins w:id="104" w:author="Qualcomm (Ruiming)" w:date="2022-02-10T22:13:00Z">
              <w:r w:rsidR="003B3E27">
                <w:rPr>
                  <w:color w:val="FF0000"/>
                  <w:sz w:val="20"/>
                  <w:szCs w:val="20"/>
                  <w:lang w:eastAsia="zh-CN"/>
                </w:rPr>
                <w:t xml:space="preserve">The </w:t>
              </w:r>
            </w:ins>
            <w:ins w:id="105" w:author="Qualcomm (Ruiming)" w:date="2022-02-10T21:50:00Z">
              <w:r w:rsidR="00F10192">
                <w:rPr>
                  <w:color w:val="FF0000"/>
                  <w:sz w:val="20"/>
                  <w:szCs w:val="20"/>
                  <w:lang w:eastAsia="zh-CN"/>
                </w:rPr>
                <w:t xml:space="preserve">SRB SDT </w:t>
              </w:r>
            </w:ins>
            <w:ins w:id="106" w:author="Qualcomm (Ruiming)" w:date="2022-02-10T21:51:00Z">
              <w:r w:rsidR="00F10192">
                <w:rPr>
                  <w:color w:val="FF0000"/>
                  <w:sz w:val="20"/>
                  <w:szCs w:val="20"/>
                  <w:lang w:eastAsia="zh-CN"/>
                </w:rPr>
                <w:t>capability indicates that UE support</w:t>
              </w:r>
            </w:ins>
            <w:ins w:id="107" w:author="Qualcomm (Ruiming)" w:date="2022-02-10T21:52:00Z">
              <w:r w:rsidR="00A45AA2">
                <w:rPr>
                  <w:color w:val="FF0000"/>
                  <w:sz w:val="20"/>
                  <w:szCs w:val="20"/>
                  <w:lang w:eastAsia="zh-CN"/>
                </w:rPr>
                <w:t>s</w:t>
              </w:r>
            </w:ins>
            <w:ins w:id="108" w:author="Qualcomm (Ruiming)" w:date="2022-02-10T21:51:00Z">
              <w:r w:rsidR="00F10192">
                <w:rPr>
                  <w:color w:val="FF0000"/>
                  <w:sz w:val="20"/>
                  <w:szCs w:val="20"/>
                  <w:lang w:eastAsia="zh-CN"/>
                </w:rPr>
                <w:t xml:space="preserve"> transmit NAS </w:t>
              </w:r>
            </w:ins>
            <w:ins w:id="109" w:author="Qualcomm (Ruiming)" w:date="2022-02-10T22:28:00Z">
              <w:r w:rsidR="00FC3DD4">
                <w:rPr>
                  <w:color w:val="FF0000"/>
                  <w:sz w:val="20"/>
                  <w:szCs w:val="20"/>
                </w:rPr>
                <w:t>signaling</w:t>
              </w:r>
              <w:r w:rsidR="00FC3DD4">
                <w:rPr>
                  <w:color w:val="FF0000"/>
                  <w:sz w:val="20"/>
                  <w:szCs w:val="20"/>
                  <w:lang w:eastAsia="zh-CN"/>
                </w:rPr>
                <w:t xml:space="preserve"> </w:t>
              </w:r>
            </w:ins>
            <w:ins w:id="110" w:author="Qualcomm (Ruiming)" w:date="2022-02-10T21:51:00Z">
              <w:r w:rsidR="00F10192">
                <w:rPr>
                  <w:color w:val="FF0000"/>
                  <w:sz w:val="20"/>
                  <w:szCs w:val="20"/>
                  <w:lang w:eastAsia="zh-CN"/>
                </w:rPr>
                <w:t xml:space="preserve">to handle such as positioning reporting </w:t>
              </w:r>
            </w:ins>
            <w:ins w:id="111" w:author="Qualcomm (Ruiming)" w:date="2022-02-10T22:09:00Z">
              <w:r w:rsidR="006958F2">
                <w:rPr>
                  <w:color w:val="FF0000"/>
                  <w:sz w:val="20"/>
                  <w:szCs w:val="20"/>
                  <w:lang w:eastAsia="zh-CN"/>
                </w:rPr>
                <w:t>service</w:t>
              </w:r>
            </w:ins>
            <w:ins w:id="112"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13" w:author="Qualcomm (Ruiming)" w:date="2022-02-10T21:54:00Z">
              <w:r w:rsidR="00C8521D">
                <w:rPr>
                  <w:color w:val="FF0000"/>
                  <w:sz w:val="20"/>
                  <w:szCs w:val="20"/>
                  <w:lang w:eastAsia="zh-CN"/>
                </w:rPr>
                <w:t xml:space="preserve"> that</w:t>
              </w:r>
            </w:ins>
            <w:ins w:id="114" w:author="Qualcomm (Ruiming)" w:date="2022-02-10T21:51:00Z">
              <w:r w:rsidR="005416D3">
                <w:rPr>
                  <w:color w:val="FF0000"/>
                  <w:sz w:val="20"/>
                  <w:szCs w:val="20"/>
                  <w:lang w:eastAsia="zh-CN"/>
                </w:rPr>
                <w:t xml:space="preserve"> UE</w:t>
              </w:r>
            </w:ins>
            <w:ins w:id="115" w:author="Qualcomm (Ruiming)" w:date="2022-02-10T21:52:00Z">
              <w:r w:rsidR="005E0913">
                <w:rPr>
                  <w:color w:val="FF0000"/>
                  <w:sz w:val="20"/>
                  <w:szCs w:val="20"/>
                  <w:lang w:eastAsia="zh-CN"/>
                </w:rPr>
                <w:t xml:space="preserve"> </w:t>
              </w:r>
            </w:ins>
            <w:ins w:id="116"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17" w:author="Qualcomm (Ruiming)" w:date="2022-02-10T21:52:00Z">
              <w:r w:rsidR="005E0913">
                <w:rPr>
                  <w:color w:val="FF0000"/>
                  <w:sz w:val="20"/>
                  <w:szCs w:val="20"/>
                  <w:lang w:eastAsia="zh-CN"/>
                </w:rPr>
                <w:t>support</w:t>
              </w:r>
            </w:ins>
            <w:ins w:id="118" w:author="Qualcomm (Ruiming)" w:date="2022-02-10T21:53:00Z">
              <w:r w:rsidR="005E0913">
                <w:rPr>
                  <w:color w:val="FF0000"/>
                  <w:sz w:val="20"/>
                  <w:szCs w:val="20"/>
                  <w:lang w:eastAsia="zh-CN"/>
                </w:rPr>
                <w:t xml:space="preserve">s to transmit / receive NAS </w:t>
              </w:r>
            </w:ins>
            <w:ins w:id="119" w:author="Qualcomm (Ruiming)" w:date="2022-02-10T22:28:00Z">
              <w:r w:rsidR="00FC3DD4">
                <w:rPr>
                  <w:color w:val="FF0000"/>
                  <w:sz w:val="20"/>
                  <w:szCs w:val="20"/>
                </w:rPr>
                <w:t>signaling</w:t>
              </w:r>
              <w:r w:rsidR="00FC3DD4">
                <w:rPr>
                  <w:color w:val="FF0000"/>
                  <w:sz w:val="20"/>
                  <w:szCs w:val="20"/>
                  <w:lang w:eastAsia="zh-CN"/>
                </w:rPr>
                <w:t xml:space="preserve"> </w:t>
              </w:r>
            </w:ins>
            <w:ins w:id="120" w:author="Qualcomm (Ruiming)" w:date="2022-02-10T21:53:00Z">
              <w:r w:rsidR="00BF0557">
                <w:rPr>
                  <w:color w:val="FF0000"/>
                  <w:sz w:val="20"/>
                  <w:szCs w:val="20"/>
                  <w:lang w:eastAsia="zh-CN"/>
                </w:rPr>
                <w:t xml:space="preserve">in UL/DL </w:t>
              </w:r>
            </w:ins>
            <w:ins w:id="121" w:author="Qualcomm (Ruiming)" w:date="2022-02-10T21:54:00Z">
              <w:r w:rsidR="00153C15">
                <w:rPr>
                  <w:color w:val="FF0000"/>
                  <w:sz w:val="20"/>
                  <w:szCs w:val="20"/>
                  <w:lang w:eastAsia="zh-CN"/>
                </w:rPr>
                <w:t xml:space="preserve">during SDT. </w:t>
              </w:r>
            </w:ins>
            <w:ins w:id="122"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23" w:author="Qualcomm (Ruiming)" w:date="2022-02-10T22:28:00Z">
              <w:r w:rsidR="00FC3DD4">
                <w:rPr>
                  <w:color w:val="FF0000"/>
                  <w:sz w:val="20"/>
                  <w:szCs w:val="20"/>
                </w:rPr>
                <w:t>signaling</w:t>
              </w:r>
            </w:ins>
            <w:ins w:id="124" w:author="Qualcomm (Ruiming)" w:date="2022-02-10T21:57:00Z">
              <w:r w:rsidR="003F028D">
                <w:rPr>
                  <w:color w:val="FF0000"/>
                  <w:sz w:val="20"/>
                  <w:szCs w:val="20"/>
                  <w:lang w:eastAsia="zh-CN"/>
                </w:rPr>
                <w:t xml:space="preserve">, i.e. </w:t>
              </w:r>
            </w:ins>
            <w:ins w:id="125"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26" w:author="Qualcomm (Ruiming)" w:date="2022-02-10T21:56:00Z">
              <w:r w:rsidR="00A8510F">
                <w:rPr>
                  <w:color w:val="FF0000"/>
                  <w:sz w:val="20"/>
                  <w:szCs w:val="20"/>
                  <w:lang w:eastAsia="zh-CN"/>
                </w:rPr>
                <w:t>in SDT</w:t>
              </w:r>
            </w:ins>
            <w:ins w:id="127" w:author="Qualcomm (Ruiming)" w:date="2022-02-10T22:06:00Z">
              <w:r w:rsidR="006F6436">
                <w:rPr>
                  <w:color w:val="FF0000"/>
                  <w:sz w:val="20"/>
                  <w:szCs w:val="20"/>
                  <w:lang w:eastAsia="zh-CN"/>
                </w:rPr>
                <w:t>. Thus</w:t>
              </w:r>
            </w:ins>
            <w:ins w:id="128" w:author="Qualcomm (Ruiming)" w:date="2022-02-10T22:27:00Z">
              <w:r w:rsidR="007C4AD5">
                <w:rPr>
                  <w:color w:val="FF0000"/>
                  <w:sz w:val="20"/>
                  <w:szCs w:val="20"/>
                  <w:lang w:eastAsia="zh-CN"/>
                </w:rPr>
                <w:t>,</w:t>
              </w:r>
            </w:ins>
            <w:ins w:id="129" w:author="Qualcomm (Ruiming)" w:date="2022-02-10T22:06:00Z">
              <w:r w:rsidR="006F6436">
                <w:rPr>
                  <w:color w:val="FF0000"/>
                  <w:sz w:val="20"/>
                  <w:szCs w:val="20"/>
                  <w:lang w:eastAsia="zh-CN"/>
                </w:rPr>
                <w:t xml:space="preserve"> some UE</w:t>
              </w:r>
            </w:ins>
            <w:ins w:id="130" w:author="Qualcomm (Ruiming)" w:date="2022-02-10T22:27:00Z">
              <w:r w:rsidR="007C4AD5">
                <w:rPr>
                  <w:color w:val="FF0000"/>
                  <w:sz w:val="20"/>
                  <w:szCs w:val="20"/>
                  <w:lang w:eastAsia="zh-CN"/>
                </w:rPr>
                <w:t>s</w:t>
              </w:r>
            </w:ins>
            <w:ins w:id="131" w:author="Qualcomm (Ruiming)" w:date="2022-02-10T22:06:00Z">
              <w:r w:rsidR="006F6436">
                <w:rPr>
                  <w:color w:val="FF0000"/>
                  <w:sz w:val="20"/>
                  <w:szCs w:val="20"/>
                  <w:lang w:eastAsia="zh-CN"/>
                </w:rPr>
                <w:t xml:space="preserve"> may only support user plane data over SDT,</w:t>
              </w:r>
            </w:ins>
            <w:ins w:id="132" w:author="Qualcomm (Ruiming)" w:date="2022-02-10T22:07:00Z">
              <w:r w:rsidR="006F6436">
                <w:rPr>
                  <w:color w:val="FF0000"/>
                  <w:sz w:val="20"/>
                  <w:szCs w:val="20"/>
                  <w:lang w:eastAsia="zh-CN"/>
                </w:rPr>
                <w:t xml:space="preserve"> i.e., DRB SDT</w:t>
              </w:r>
            </w:ins>
            <w:ins w:id="133" w:author="Qualcomm (Ruiming)" w:date="2022-02-10T22:10:00Z">
              <w:r w:rsidR="00295E43">
                <w:rPr>
                  <w:color w:val="FF0000"/>
                  <w:sz w:val="20"/>
                  <w:szCs w:val="20"/>
                  <w:lang w:eastAsia="zh-CN"/>
                </w:rPr>
                <w:t xml:space="preserve"> which </w:t>
              </w:r>
            </w:ins>
            <w:ins w:id="134" w:author="Qualcomm (Ruiming)" w:date="2022-02-10T22:27:00Z">
              <w:r w:rsidR="007C4AD5">
                <w:rPr>
                  <w:color w:val="FF0000"/>
                  <w:sz w:val="20"/>
                  <w:szCs w:val="20"/>
                  <w:lang w:eastAsia="zh-CN"/>
                </w:rPr>
                <w:t>could be</w:t>
              </w:r>
            </w:ins>
            <w:ins w:id="135"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36" w:author="Anil Agiwal" w:date="2022-02-11T09:42:00Z"/>
                <w:rFonts w:eastAsiaTheme="minorEastAsia"/>
                <w:sz w:val="20"/>
                <w:szCs w:val="20"/>
                <w:lang w:eastAsia="zh-CN"/>
              </w:rPr>
            </w:pPr>
            <w:ins w:id="137"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138" w:author="Xiaomi" w:date="2022-02-11T15:11:00Z"/>
                <w:rFonts w:eastAsiaTheme="minorEastAsia"/>
                <w:sz w:val="20"/>
                <w:szCs w:val="20"/>
                <w:lang w:eastAsia="zh-CN"/>
              </w:rPr>
            </w:pPr>
            <w:ins w:id="139" w:author="Anil Agiwal" w:date="2022-02-11T09:42:00Z">
              <w:r>
                <w:rPr>
                  <w:rFonts w:eastAsiaTheme="minorEastAsia"/>
                  <w:sz w:val="20"/>
                  <w:szCs w:val="20"/>
                  <w:lang w:eastAsia="zh-CN"/>
                </w:rPr>
                <w:t>Samsung: Not needed.</w:t>
              </w:r>
            </w:ins>
          </w:p>
          <w:p w14:paraId="2B15EE0A" w14:textId="06D23C99" w:rsidR="00B870CF" w:rsidRPr="004E3B50" w:rsidRDefault="00B870CF" w:rsidP="00401F2C">
            <w:pPr>
              <w:rPr>
                <w:sz w:val="20"/>
                <w:szCs w:val="20"/>
                <w:lang w:eastAsia="zh-CN"/>
              </w:rPr>
            </w:pPr>
            <w:ins w:id="140" w:author="Xiaomi" w:date="2022-02-11T15:11:00Z">
              <w:r>
                <w:rPr>
                  <w:rFonts w:eastAsiaTheme="minorEastAsia"/>
                  <w:sz w:val="20"/>
                  <w:szCs w:val="20"/>
                  <w:lang w:eastAsia="zh-CN"/>
                </w:rPr>
                <w:t>Xiaomi: N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41" w:author="ZTE" w:date="2022-02-10T09:56:00Z"/>
                <w:rFonts w:ascii="Calibri" w:hAnsi="Calibri" w:cs="Calibri"/>
                <w:sz w:val="21"/>
                <w:szCs w:val="21"/>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42" w:author="Ericsson" w:date="2022-02-10T13:15:00Z"/>
                <w:rFonts w:ascii="Calibri" w:hAnsi="Calibri" w:cs="Calibri"/>
                <w:color w:val="FF0000"/>
                <w:sz w:val="21"/>
                <w:szCs w:val="21"/>
              </w:rPr>
            </w:pPr>
            <w:ins w:id="143" w:author="ZTE" w:date="2022-02-10T09:56:00Z">
              <w:r>
                <w:rPr>
                  <w:rFonts w:ascii="Calibri" w:hAnsi="Calibri" w:cs="Calibri"/>
                  <w:color w:val="FF0000"/>
                  <w:sz w:val="21"/>
                  <w:szCs w:val="21"/>
                </w:rPr>
                <w:t>ZTE: No strong view. We can discuss this based on UE Vendor input</w:t>
              </w:r>
            </w:ins>
            <w:ins w:id="144"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45" w:author="Qualcomm (Ruiming)" w:date="2022-02-10T22:18:00Z"/>
                <w:rFonts w:ascii="Calibri" w:hAnsi="Calibri" w:cs="Calibri"/>
                <w:color w:val="FF0000"/>
                <w:sz w:val="21"/>
                <w:szCs w:val="21"/>
              </w:rPr>
            </w:pPr>
            <w:ins w:id="146"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47"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48" w:author="CATT" w:date="2022-02-10T22:56:00Z"/>
                <w:rFonts w:ascii="Calibri" w:eastAsiaTheme="minorEastAsia" w:hAnsi="Calibri" w:cs="Calibri"/>
                <w:color w:val="FF0000"/>
                <w:sz w:val="21"/>
                <w:szCs w:val="21"/>
                <w:lang w:eastAsia="zh-CN"/>
              </w:rPr>
            </w:pPr>
            <w:ins w:id="149" w:author="Qualcomm (Ruiming)" w:date="2022-02-10T22:18:00Z">
              <w:r>
                <w:rPr>
                  <w:rFonts w:ascii="Calibri" w:hAnsi="Calibri" w:cs="Calibri"/>
                  <w:color w:val="FF0000"/>
                  <w:sz w:val="21"/>
                  <w:szCs w:val="21"/>
                </w:rPr>
                <w:t>Qualcomm:</w:t>
              </w:r>
            </w:ins>
            <w:ins w:id="150"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151" w:author="Anil Agiwal" w:date="2022-02-11T09:43:00Z"/>
                <w:rFonts w:ascii="Calibri" w:hAnsi="Calibri" w:cs="Calibri"/>
                <w:sz w:val="21"/>
                <w:szCs w:val="21"/>
              </w:rPr>
            </w:pPr>
            <w:ins w:id="15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153" w:author="Xiaomi" w:date="2022-02-11T15:11:00Z"/>
                <w:rFonts w:ascii="Calibri" w:hAnsi="Calibri" w:cs="Calibri"/>
                <w:sz w:val="21"/>
                <w:szCs w:val="21"/>
              </w:rPr>
            </w:pPr>
            <w:ins w:id="154" w:author="Anil Agiwal" w:date="2022-02-11T09:43:00Z">
              <w:r>
                <w:rPr>
                  <w:rFonts w:ascii="Calibri" w:hAnsi="Calibri" w:cs="Calibri"/>
                  <w:sz w:val="21"/>
                  <w:szCs w:val="21"/>
                </w:rPr>
                <w:t>Samsung: Not needed.  In our view it is essential.</w:t>
              </w:r>
            </w:ins>
          </w:p>
          <w:p w14:paraId="7C19BC1F" w14:textId="0080B575" w:rsidR="004056FE" w:rsidRPr="004E3B50" w:rsidRDefault="004056FE" w:rsidP="00401F2C">
            <w:pPr>
              <w:rPr>
                <w:sz w:val="20"/>
                <w:szCs w:val="20"/>
                <w:lang w:eastAsia="zh-CN"/>
              </w:rPr>
            </w:pPr>
            <w:ins w:id="155" w:author="Xiaomi" w:date="2022-02-11T15:11:00Z">
              <w:r>
                <w:rPr>
                  <w:rFonts w:ascii="Calibri" w:hAnsi="Calibri" w:cs="Calibri"/>
                  <w:sz w:val="21"/>
                  <w:szCs w:val="21"/>
                </w:rPr>
                <w:t xml:space="preserve">Xiaomi: </w:t>
              </w:r>
            </w:ins>
            <w:ins w:id="156"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57" w:author="Huawei (Dawid)" w:date="2022-02-10T14:06:00Z"/>
        </w:trPr>
        <w:tc>
          <w:tcPr>
            <w:tcW w:w="704" w:type="dxa"/>
          </w:tcPr>
          <w:p w14:paraId="07E895DD" w14:textId="77777777" w:rsidR="00D27162" w:rsidRDefault="00D27162" w:rsidP="004E3B50">
            <w:pPr>
              <w:rPr>
                <w:ins w:id="158" w:author="Huawei (Dawid)" w:date="2022-02-10T14:06:00Z"/>
                <w:rFonts w:ascii="Calibri" w:eastAsia="宋体" w:hAnsi="Calibri" w:cs="Calibri"/>
                <w:color w:val="000000"/>
                <w:sz w:val="22"/>
                <w:szCs w:val="22"/>
                <w:shd w:val="clear" w:color="auto" w:fill="FFFFFF"/>
                <w:lang w:eastAsia="zh-CN"/>
              </w:rPr>
            </w:pPr>
            <w:ins w:id="159"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160" w:author="Huawei (Dawid)" w:date="2022-02-10T14:06:00Z"/>
                <w:rFonts w:ascii="Calibri" w:hAnsi="Calibri" w:cs="Calibri"/>
                <w:sz w:val="21"/>
                <w:szCs w:val="21"/>
              </w:rPr>
            </w:pPr>
            <w:ins w:id="161"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162" w:author="Huawei (Dawid)" w:date="2022-02-10T14:06:00Z"/>
                <w:rFonts w:ascii="Calibri" w:eastAsia="宋体" w:hAnsi="Calibri" w:cs="Calibri"/>
                <w:color w:val="000000"/>
                <w:sz w:val="22"/>
                <w:szCs w:val="22"/>
                <w:shd w:val="clear" w:color="auto" w:fill="FFFFFF"/>
                <w:lang w:eastAsia="zh-CN"/>
              </w:rPr>
            </w:pPr>
            <w:ins w:id="163"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64" w:author="Huawei (Dawid)" w:date="2022-02-10T14:06:00Z"/>
                <w:rFonts w:ascii="Calibri" w:eastAsiaTheme="minorEastAsia" w:hAnsi="Calibri" w:cs="Calibri"/>
                <w:sz w:val="21"/>
                <w:szCs w:val="21"/>
                <w:lang w:eastAsia="zh-CN"/>
              </w:rPr>
            </w:pPr>
            <w:ins w:id="165"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166" w:author="Huawei (Dawid)" w:date="2022-02-10T14:06:00Z"/>
                <w:rFonts w:ascii="Calibri" w:eastAsiaTheme="minorEastAsia" w:hAnsi="Calibri" w:cs="Calibri"/>
                <w:sz w:val="21"/>
                <w:szCs w:val="21"/>
                <w:lang w:eastAsia="zh-CN"/>
              </w:rPr>
            </w:pPr>
            <w:ins w:id="167"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168" w:author="Huawei (Dawid)" w:date="2022-02-10T14:06:00Z"/>
                <w:rFonts w:ascii="Calibri" w:eastAsiaTheme="minorEastAsia" w:hAnsi="Calibri" w:cs="Calibri"/>
                <w:sz w:val="21"/>
                <w:szCs w:val="21"/>
                <w:lang w:eastAsia="zh-CN"/>
              </w:rPr>
            </w:pPr>
            <w:ins w:id="169"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170" w:author="Anil Agiwal" w:date="2022-02-11T09:45:00Z"/>
                <w:rFonts w:ascii="Calibri" w:eastAsiaTheme="minorEastAsia" w:hAnsi="Calibri" w:cs="Calibri"/>
                <w:sz w:val="21"/>
                <w:szCs w:val="21"/>
                <w:lang w:eastAsia="zh-CN"/>
              </w:rPr>
            </w:pPr>
            <w:ins w:id="171"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172"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173" w:author="Xiaomi" w:date="2022-02-11T15:12:00Z"/>
                <w:rFonts w:ascii="Calibri" w:eastAsiaTheme="minorEastAsia" w:hAnsi="Calibri" w:cs="Calibri"/>
                <w:sz w:val="21"/>
                <w:szCs w:val="21"/>
                <w:lang w:eastAsia="zh-CN"/>
              </w:rPr>
            </w:pPr>
            <w:ins w:id="174" w:author="Anil Agiwal" w:date="2022-02-11T09:45:00Z">
              <w:r>
                <w:rPr>
                  <w:rFonts w:ascii="Calibri" w:eastAsiaTheme="minorEastAsia" w:hAnsi="Calibri" w:cs="Calibri"/>
                  <w:sz w:val="21"/>
                  <w:szCs w:val="21"/>
                  <w:lang w:eastAsia="zh-CN"/>
                </w:rPr>
                <w:lastRenderedPageBreak/>
                <w:t>[Samsung]: Not needed.</w:t>
              </w:r>
            </w:ins>
          </w:p>
          <w:p w14:paraId="2C26DC2F" w14:textId="460DBE4F" w:rsidR="0060173B" w:rsidRDefault="0060173B" w:rsidP="004E3B50">
            <w:pPr>
              <w:rPr>
                <w:ins w:id="175" w:author="Huawei (Dawid)" w:date="2022-02-10T14:06:00Z"/>
                <w:rFonts w:ascii="Calibri" w:hAnsi="Calibri" w:cs="Calibri"/>
                <w:sz w:val="21"/>
                <w:szCs w:val="21"/>
              </w:rPr>
            </w:pPr>
            <w:ins w:id="176"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tc>
        <w:tc>
          <w:tcPr>
            <w:tcW w:w="3823" w:type="dxa"/>
          </w:tcPr>
          <w:p w14:paraId="69D9CF7D" w14:textId="77777777" w:rsidR="00D27162" w:rsidRDefault="00D27162" w:rsidP="004E3B50">
            <w:pPr>
              <w:rPr>
                <w:ins w:id="177"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178">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179"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180" w:author="Anil Agiwal" w:date="2022-02-11T09:46:00Z"/>
                <w:rFonts w:eastAsiaTheme="minorEastAsia"/>
                <w:sz w:val="20"/>
                <w:szCs w:val="20"/>
                <w:lang w:eastAsia="zh-CN"/>
              </w:rPr>
            </w:pPr>
            <w:ins w:id="181"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182" w:author="Xiaomi" w:date="2022-02-11T15:13:00Z"/>
                <w:rFonts w:eastAsiaTheme="minorEastAsia"/>
                <w:sz w:val="20"/>
                <w:szCs w:val="20"/>
                <w:lang w:eastAsia="zh-CN"/>
              </w:rPr>
            </w:pPr>
            <w:ins w:id="183" w:author="Anil Agiwal" w:date="2022-02-11T09:46:00Z">
              <w:r>
                <w:rPr>
                  <w:rFonts w:eastAsiaTheme="minorEastAsia"/>
                  <w:sz w:val="20"/>
                  <w:szCs w:val="20"/>
                  <w:lang w:eastAsia="zh-CN"/>
                </w:rPr>
                <w:t>Samsung: Agree with Rapp.</w:t>
              </w:r>
            </w:ins>
          </w:p>
          <w:p w14:paraId="575F93CF" w14:textId="61426B8D" w:rsidR="00214169" w:rsidRDefault="008C1DF9">
            <w:pPr>
              <w:rPr>
                <w:sz w:val="20"/>
                <w:szCs w:val="20"/>
                <w:lang w:eastAsia="zh-CN"/>
              </w:rPr>
            </w:pPr>
            <w:ins w:id="184" w:author="Xiaomi" w:date="2022-02-11T15:13:00Z">
              <w:r>
                <w:rPr>
                  <w:rFonts w:eastAsiaTheme="minorEastAsia"/>
                  <w:sz w:val="20"/>
                  <w:szCs w:val="20"/>
                  <w:lang w:eastAsia="zh-CN"/>
                </w:rPr>
                <w:t>Xiami: Agree with Rapp</w:t>
              </w:r>
              <w:r w:rsidR="00743F77">
                <w:rPr>
                  <w:rFonts w:eastAsiaTheme="minorEastAsia"/>
                  <w:sz w:val="20"/>
                  <w:szCs w:val="20"/>
                  <w:lang w:eastAsia="zh-CN"/>
                </w:rPr>
                <w:t>’s view.</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85"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186" w:author="seungjune.yi" w:date="2022-02-10T11:14:00Z"/>
                <w:sz w:val="20"/>
                <w:szCs w:val="20"/>
                <w:lang w:eastAsia="zh-CN"/>
              </w:rPr>
            </w:pPr>
            <w:ins w:id="187" w:author="seungjune.yi" w:date="2022-02-10T11:10:00Z">
              <w:r>
                <w:rPr>
                  <w:sz w:val="20"/>
                  <w:szCs w:val="20"/>
                  <w:lang w:eastAsia="zh-CN"/>
                </w:rPr>
                <w:t>[LGE] We think introducing a new section</w:t>
              </w:r>
            </w:ins>
            <w:ins w:id="188" w:author="seungjune.yi" w:date="2022-02-10T11:11:00Z">
              <w:r>
                <w:rPr>
                  <w:sz w:val="20"/>
                  <w:szCs w:val="20"/>
                  <w:lang w:eastAsia="zh-CN"/>
                </w:rPr>
                <w:t xml:space="preserve"> for SDT failure handling</w:t>
              </w:r>
            </w:ins>
            <w:ins w:id="189" w:author="seungjune.yi" w:date="2022-02-10T11:10:00Z">
              <w:r>
                <w:rPr>
                  <w:sz w:val="20"/>
                  <w:szCs w:val="20"/>
                  <w:lang w:eastAsia="zh-CN"/>
                </w:rPr>
                <w:t xml:space="preserve"> is more clear. </w:t>
              </w:r>
            </w:ins>
            <w:ins w:id="190" w:author="seungjune.yi" w:date="2022-02-10T11:11:00Z">
              <w:r>
                <w:rPr>
                  <w:sz w:val="20"/>
                  <w:szCs w:val="20"/>
                  <w:lang w:eastAsia="zh-CN"/>
                </w:rPr>
                <w:t xml:space="preserve">The trigger for SDT failure handling is not limited to </w:t>
              </w:r>
            </w:ins>
            <w:ins w:id="191" w:author="seungjune.yi" w:date="2022-02-10T11:12:00Z">
              <w:r>
                <w:rPr>
                  <w:sz w:val="20"/>
                  <w:szCs w:val="20"/>
                  <w:lang w:eastAsia="zh-CN"/>
                </w:rPr>
                <w:t xml:space="preserve">NewSDTTimer expiry and integrity check failure, but also should cover other cases, e.g. </w:t>
              </w:r>
            </w:ins>
            <w:ins w:id="192"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93" w:author="Ericsson" w:date="2022-02-10T13:17:00Z"/>
                <w:sz w:val="20"/>
                <w:szCs w:val="20"/>
                <w:lang w:eastAsia="zh-CN"/>
              </w:rPr>
            </w:pPr>
          </w:p>
          <w:p w14:paraId="1EFD0482" w14:textId="77777777" w:rsidR="00214169" w:rsidRDefault="00401F2C">
            <w:pPr>
              <w:rPr>
                <w:ins w:id="194" w:author="Ericsson" w:date="2022-02-10T13:17:00Z"/>
                <w:sz w:val="20"/>
                <w:szCs w:val="20"/>
                <w:lang w:eastAsia="zh-CN"/>
              </w:rPr>
            </w:pPr>
            <w:ins w:id="195" w:author="ZTE" w:date="2022-02-10T09:57:00Z">
              <w:r>
                <w:rPr>
                  <w:sz w:val="20"/>
                  <w:szCs w:val="20"/>
                  <w:lang w:eastAsia="zh-CN"/>
                </w:rPr>
                <w:t>ZTE: We</w:t>
              </w:r>
            </w:ins>
            <w:ins w:id="196"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197" w:author="CATT" w:date="2022-02-10T22:57:00Z"/>
                <w:rFonts w:eastAsiaTheme="minorEastAsia"/>
                <w:sz w:val="20"/>
                <w:szCs w:val="20"/>
                <w:lang w:eastAsia="zh-CN"/>
              </w:rPr>
            </w:pPr>
            <w:ins w:id="198" w:author="Ericsson" w:date="2022-02-10T13:17:00Z">
              <w:r>
                <w:rPr>
                  <w:sz w:val="20"/>
                  <w:szCs w:val="20"/>
                  <w:lang w:eastAsia="zh-CN"/>
                </w:rPr>
                <w:t xml:space="preserve">Ericsson: </w:t>
              </w:r>
            </w:ins>
            <w:ins w:id="199" w:author="Ericsson" w:date="2022-02-10T13:19:00Z">
              <w:r>
                <w:rPr>
                  <w:sz w:val="20"/>
                  <w:szCs w:val="20"/>
                  <w:lang w:eastAsia="zh-CN"/>
                </w:rPr>
                <w:t>As the timer handling at expiery etc aligns with legacy, w</w:t>
              </w:r>
            </w:ins>
            <w:ins w:id="200" w:author="Ericsson" w:date="2022-02-10T13:20:00Z">
              <w:r>
                <w:rPr>
                  <w:sz w:val="20"/>
                  <w:szCs w:val="20"/>
                  <w:lang w:eastAsia="zh-CN"/>
                </w:rPr>
                <w:t>e see no strong reason not to integrate.</w:t>
              </w:r>
            </w:ins>
          </w:p>
          <w:p w14:paraId="71AE0A15" w14:textId="77777777" w:rsidR="004E3B50" w:rsidRDefault="004E3B50">
            <w:pPr>
              <w:rPr>
                <w:ins w:id="201" w:author="Anil Agiwal" w:date="2022-02-11T09:46:00Z"/>
                <w:rFonts w:eastAsiaTheme="minorEastAsia"/>
                <w:sz w:val="20"/>
                <w:szCs w:val="20"/>
                <w:lang w:eastAsia="zh-CN"/>
              </w:rPr>
            </w:pPr>
            <w:ins w:id="202" w:author="CATT" w:date="2022-02-10T22:57:00Z">
              <w:r>
                <w:rPr>
                  <w:rFonts w:eastAsiaTheme="minorEastAsia"/>
                  <w:sz w:val="20"/>
                  <w:szCs w:val="20"/>
                  <w:lang w:eastAsia="zh-CN"/>
                </w:rPr>
                <w:lastRenderedPageBreak/>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203" w:author="Xiaomi" w:date="2022-02-11T15:13:00Z"/>
                <w:rFonts w:eastAsiaTheme="minorEastAsia"/>
                <w:sz w:val="20"/>
                <w:szCs w:val="20"/>
                <w:lang w:eastAsia="zh-CN"/>
              </w:rPr>
            </w:pPr>
            <w:ins w:id="204" w:author="Anil Agiwal" w:date="2022-02-11T09:46:00Z">
              <w:r>
                <w:rPr>
                  <w:rFonts w:eastAsiaTheme="minorEastAsia"/>
                  <w:sz w:val="20"/>
                  <w:szCs w:val="20"/>
                  <w:lang w:eastAsia="zh-CN"/>
                </w:rPr>
                <w:t>Samsung: No strong view. We are fine either way.</w:t>
              </w:r>
            </w:ins>
          </w:p>
          <w:p w14:paraId="23AAD58A" w14:textId="0EE01869" w:rsidR="005B4FED" w:rsidRPr="004E3B50" w:rsidRDefault="005B4FED">
            <w:pPr>
              <w:rPr>
                <w:sz w:val="20"/>
                <w:szCs w:val="20"/>
                <w:lang w:eastAsia="zh-CN"/>
              </w:rPr>
            </w:pPr>
            <w:ins w:id="205" w:author="Xiaomi" w:date="2022-02-11T15:13:00Z">
              <w:r>
                <w:rPr>
                  <w:rFonts w:eastAsiaTheme="minorEastAsia"/>
                  <w:sz w:val="20"/>
                  <w:szCs w:val="20"/>
                  <w:lang w:eastAsia="zh-CN"/>
                </w:rPr>
                <w:t>Xiami: Agree with Rapp’s view.</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206" w:author="Intel - Marta" w:date="2022-01-27T20:37:00Z"/>
                <w:sz w:val="20"/>
                <w:szCs w:val="20"/>
                <w:lang w:eastAsia="zh-CN"/>
              </w:rPr>
            </w:pPr>
            <w:ins w:id="207"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208" w:author="Huawei (Dawid)" w:date="2022-01-28T12:17:00Z"/>
                <w:sz w:val="20"/>
                <w:szCs w:val="20"/>
                <w:lang w:eastAsia="zh-CN"/>
              </w:rPr>
            </w:pPr>
            <w:ins w:id="209" w:author="Huawei (Dawid)" w:date="2022-01-28T12:16:00Z">
              <w:r>
                <w:rPr>
                  <w:sz w:val="20"/>
                  <w:szCs w:val="20"/>
                  <w:lang w:eastAsia="zh-CN"/>
                </w:rPr>
                <w:t xml:space="preserve">[Huawei] We agree with the comment from Intel. We should not modify legacy behaviour and focus only on </w:t>
              </w:r>
            </w:ins>
            <w:ins w:id="210" w:author="Huawei (Dawid)" w:date="2022-01-28T12:17:00Z">
              <w:r>
                <w:rPr>
                  <w:sz w:val="20"/>
                  <w:szCs w:val="20"/>
                  <w:lang w:eastAsia="zh-CN"/>
                </w:rPr>
                <w:t>SDT operation, as per the agreement.</w:t>
              </w:r>
            </w:ins>
          </w:p>
          <w:p w14:paraId="40C9F9DA" w14:textId="1D7B12D3" w:rsidR="00214169" w:rsidRDefault="009C32B0">
            <w:pPr>
              <w:rPr>
                <w:ins w:id="211" w:author="ZTE" w:date="2022-02-10T09:58:00Z"/>
                <w:sz w:val="20"/>
                <w:szCs w:val="20"/>
              </w:rPr>
            </w:pPr>
            <w:ins w:id="212"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213" w:author="ZTE" w:date="2022-02-10T09:58:00Z"/>
                <w:sz w:val="20"/>
                <w:szCs w:val="20"/>
                <w:lang w:eastAsia="zh-CN"/>
              </w:rPr>
            </w:pPr>
            <w:ins w:id="214" w:author="ZTE" w:date="2022-02-10T09:58:00Z">
              <w:r>
                <w:rPr>
                  <w:sz w:val="20"/>
                  <w:szCs w:val="20"/>
                  <w:lang w:eastAsia="zh-CN"/>
                </w:rPr>
                <w:t xml:space="preserve">[ZTE] </w:t>
              </w:r>
            </w:ins>
            <w:ins w:id="215" w:author="ZTE" w:date="2022-02-10T10:09:00Z">
              <w:r w:rsidR="00C81B8B">
                <w:rPr>
                  <w:sz w:val="20"/>
                  <w:szCs w:val="20"/>
                  <w:lang w:eastAsia="zh-CN"/>
                </w:rPr>
                <w:t>L</w:t>
              </w:r>
            </w:ins>
            <w:ins w:id="216" w:author="ZTE" w:date="2022-02-10T09:59:00Z">
              <w:r>
                <w:rPr>
                  <w:sz w:val="20"/>
                  <w:szCs w:val="20"/>
                  <w:lang w:eastAsia="zh-CN"/>
                </w:rPr>
                <w:t xml:space="preserve">egacy behaviour </w:t>
              </w:r>
            </w:ins>
            <w:ins w:id="217" w:author="ZTE" w:date="2022-02-10T10:09:00Z">
              <w:r w:rsidR="00C81B8B">
                <w:rPr>
                  <w:sz w:val="20"/>
                  <w:szCs w:val="20"/>
                  <w:lang w:eastAsia="zh-CN"/>
                </w:rPr>
                <w:t xml:space="preserve">has also been clarified already </w:t>
              </w:r>
            </w:ins>
            <w:ins w:id="218" w:author="ZTE" w:date="2022-02-10T09:59:00Z">
              <w:r>
                <w:rPr>
                  <w:sz w:val="20"/>
                  <w:szCs w:val="20"/>
                  <w:lang w:eastAsia="zh-CN"/>
                </w:rPr>
                <w:t>as captured in chairman’s notes</w:t>
              </w:r>
            </w:ins>
            <w:ins w:id="219" w:author="ZTE" w:date="2022-02-10T09:58:00Z">
              <w:r>
                <w:rPr>
                  <w:sz w:val="20"/>
                  <w:szCs w:val="20"/>
                  <w:lang w:eastAsia="zh-CN"/>
                </w:rPr>
                <w:t xml:space="preserve">. </w:t>
              </w:r>
            </w:ins>
            <w:ins w:id="220" w:author="ZTE" w:date="2022-02-10T10:05:00Z">
              <w:r w:rsidR="00AA24F8">
                <w:rPr>
                  <w:sz w:val="20"/>
                  <w:szCs w:val="20"/>
                  <w:lang w:eastAsia="zh-CN"/>
                </w:rPr>
                <w:t>See the conclusion for R2-2102715 (RAN2#113-bis):</w:t>
              </w:r>
            </w:ins>
            <w:ins w:id="221"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222"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223" w:author="ZTE" w:date="2022-02-10T10:06:00Z"/>
                <w:sz w:val="20"/>
                <w:szCs w:val="20"/>
                <w:lang w:eastAsia="zh-CN"/>
              </w:rPr>
            </w:pPr>
          </w:p>
          <w:p w14:paraId="4BBF304F" w14:textId="749B7F63" w:rsidR="00401F2C" w:rsidRDefault="00661540" w:rsidP="00401F2C">
            <w:pPr>
              <w:rPr>
                <w:ins w:id="224" w:author="CATT" w:date="2022-02-10T22:57:00Z"/>
                <w:rFonts w:eastAsiaTheme="minorEastAsia"/>
                <w:sz w:val="20"/>
                <w:szCs w:val="20"/>
                <w:lang w:eastAsia="zh-CN"/>
              </w:rPr>
            </w:pPr>
            <w:ins w:id="225" w:author="Ericsson" w:date="2022-02-10T13:20:00Z">
              <w:r>
                <w:rPr>
                  <w:sz w:val="20"/>
                  <w:szCs w:val="20"/>
                </w:rPr>
                <w:t xml:space="preserve">Ericsson: </w:t>
              </w:r>
            </w:ins>
            <w:ins w:id="226" w:author="Ericsson" w:date="2022-02-10T13:21:00Z">
              <w:r w:rsidR="0002400E">
                <w:rPr>
                  <w:sz w:val="20"/>
                  <w:szCs w:val="20"/>
                </w:rPr>
                <w:t xml:space="preserve">Agree w, Intel. </w:t>
              </w:r>
            </w:ins>
            <w:ins w:id="227" w:author="Ericsson" w:date="2022-02-10T13:22:00Z">
              <w:r w:rsidR="0002400E">
                <w:rPr>
                  <w:sz w:val="20"/>
                  <w:szCs w:val="20"/>
                </w:rPr>
                <w:t xml:space="preserve">In addition, we think it is of value to </w:t>
              </w:r>
            </w:ins>
            <w:ins w:id="228" w:author="Ericsson" w:date="2022-02-10T13:21:00Z">
              <w:r w:rsidR="0002400E">
                <w:rPr>
                  <w:sz w:val="20"/>
                  <w:szCs w:val="20"/>
                </w:rPr>
                <w:t xml:space="preserve">clarify that the UE </w:t>
              </w:r>
            </w:ins>
            <w:ins w:id="229"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230" w:author="Anil Agiwal" w:date="2022-02-11T09:49:00Z"/>
                <w:rFonts w:eastAsiaTheme="minorEastAsia"/>
                <w:sz w:val="20"/>
                <w:szCs w:val="20"/>
                <w:lang w:eastAsia="zh-CN"/>
              </w:rPr>
            </w:pPr>
            <w:ins w:id="231"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232" w:author="ZTE" w:date="2022-02-10T09:59:00Z"/>
                <w:del w:id="233" w:author="Anil Agiwal" w:date="2022-02-11T09:50:00Z"/>
                <w:sz w:val="20"/>
                <w:szCs w:val="20"/>
              </w:rPr>
            </w:pPr>
            <w:ins w:id="234"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235" w:author="NEC (Wangda)" w:date="2022-02-11T12:20:00Z"/>
                <w:rFonts w:eastAsiaTheme="minorEastAsia"/>
                <w:sz w:val="20"/>
                <w:szCs w:val="20"/>
                <w:lang w:eastAsia="zh-CN"/>
              </w:rPr>
            </w:pPr>
            <w:ins w:id="236" w:author="NEC (Wangda)" w:date="2022-02-11T12:20:00Z">
              <w:r>
                <w:rPr>
                  <w:rFonts w:eastAsiaTheme="minorEastAsia" w:hint="eastAsia"/>
                  <w:sz w:val="20"/>
                  <w:szCs w:val="20"/>
                  <w:lang w:eastAsia="zh-CN"/>
                </w:rPr>
                <w:lastRenderedPageBreak/>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237" w:author="NEC (Wangda)" w:date="2022-02-11T13:15:00Z">
              <w:r w:rsidR="004857AF">
                <w:rPr>
                  <w:rFonts w:eastAsiaTheme="minorEastAsia"/>
                  <w:sz w:val="20"/>
                  <w:szCs w:val="20"/>
                  <w:lang w:eastAsia="zh-CN"/>
                </w:rPr>
                <w:t xml:space="preserve"> as pointed out by ZTE</w:t>
              </w:r>
            </w:ins>
            <w:ins w:id="238" w:author="NEC (Wangda)" w:date="2022-02-11T12:20:00Z">
              <w:r>
                <w:rPr>
                  <w:rFonts w:eastAsiaTheme="minorEastAsia"/>
                  <w:sz w:val="20"/>
                  <w:szCs w:val="20"/>
                  <w:lang w:eastAsia="zh-CN"/>
                </w:rPr>
                <w:t>, CRs</w:t>
              </w:r>
            </w:ins>
            <w:ins w:id="239" w:author="NEC (Wangda)" w:date="2022-02-11T12:21:00Z">
              <w:r>
                <w:rPr>
                  <w:rFonts w:eastAsiaTheme="minorEastAsia"/>
                  <w:sz w:val="20"/>
                  <w:szCs w:val="20"/>
                  <w:lang w:eastAsia="zh-CN"/>
                </w:rPr>
                <w:t xml:space="preserve"> have also</w:t>
              </w:r>
            </w:ins>
            <w:ins w:id="240" w:author="NEC (Wangda)" w:date="2022-02-11T12:20:00Z">
              <w:r>
                <w:rPr>
                  <w:rFonts w:eastAsiaTheme="minorEastAsia"/>
                  <w:sz w:val="20"/>
                  <w:szCs w:val="20"/>
                  <w:lang w:eastAsia="zh-CN"/>
                </w:rPr>
                <w:t xml:space="preserve"> been discussed and RAN2 agreed no spec change is need</w:t>
              </w:r>
            </w:ins>
            <w:ins w:id="241" w:author="NEC (Wangda)" w:date="2022-02-11T12:21:00Z">
              <w:r>
                <w:rPr>
                  <w:rFonts w:eastAsiaTheme="minorEastAsia"/>
                  <w:sz w:val="20"/>
                  <w:szCs w:val="20"/>
                  <w:lang w:eastAsia="zh-CN"/>
                </w:rPr>
                <w:t>ed</w:t>
              </w:r>
            </w:ins>
            <w:ins w:id="242"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43" w:author="NEC (Wangda)" w:date="2022-02-11T12:20:00Z"/>
                <w:rFonts w:ascii="Arial" w:eastAsia="Times New Roman" w:hAnsi="Arial"/>
                <w:noProof/>
                <w:sz w:val="18"/>
                <w:szCs w:val="20"/>
                <w:lang w:val="en-GB" w:eastAsia="ja-JP"/>
              </w:rPr>
            </w:pPr>
            <w:ins w:id="244"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45" w:author="NEC (Wangda)" w:date="2022-02-11T12:20:00Z"/>
                <w:rFonts w:ascii="Arial" w:eastAsia="Times New Roman" w:hAnsi="Arial"/>
                <w:noProof/>
                <w:sz w:val="18"/>
                <w:szCs w:val="20"/>
                <w:lang w:val="en-GB" w:eastAsia="ja-JP"/>
              </w:rPr>
            </w:pPr>
            <w:ins w:id="246"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247" w:author="NEC (Wangda)" w:date="2022-02-11T12:20:00Z"/>
                <w:rFonts w:ascii="Arial" w:eastAsia="Times New Roman" w:hAnsi="Arial"/>
                <w:b/>
                <w:sz w:val="18"/>
                <w:szCs w:val="20"/>
                <w:lang w:val="en-GB" w:eastAsia="ja-JP"/>
              </w:rPr>
            </w:pPr>
            <w:ins w:id="248"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249" w:author="NEC (Wangda)" w:date="2022-02-11T12:20:00Z"/>
                <w:rFonts w:ascii="Arial" w:eastAsiaTheme="minorEastAsia" w:hAnsi="Arial"/>
                <w:b/>
                <w:sz w:val="18"/>
                <w:szCs w:val="20"/>
                <w:lang w:val="en-GB" w:eastAsia="zh-CN"/>
              </w:rPr>
            </w:pPr>
            <w:ins w:id="250"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251" w:author="NEC (Wangda)" w:date="2022-02-11T12:20:00Z"/>
                <w:rFonts w:eastAsiaTheme="minorEastAsia"/>
                <w:sz w:val="20"/>
                <w:szCs w:val="20"/>
                <w:lang w:val="en-GB" w:eastAsia="zh-CN"/>
              </w:rPr>
            </w:pPr>
            <w:ins w:id="252"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253" w:author="NEC (Wangda)" w:date="2022-02-11T12:21:00Z">
              <w:r>
                <w:rPr>
                  <w:rFonts w:eastAsiaTheme="minorEastAsia"/>
                  <w:sz w:val="20"/>
                  <w:szCs w:val="20"/>
                  <w:lang w:val="en-GB" w:eastAsia="zh-CN"/>
                </w:rPr>
                <w:t>, since the previous agreement also applied for SDT</w:t>
              </w:r>
            </w:ins>
            <w:ins w:id="254" w:author="NEC (Wangda)" w:date="2022-02-11T12:20:00Z">
              <w:r>
                <w:rPr>
                  <w:rFonts w:eastAsiaTheme="minorEastAsia"/>
                  <w:sz w:val="20"/>
                  <w:szCs w:val="20"/>
                  <w:lang w:val="en-GB" w:eastAsia="zh-CN"/>
                </w:rPr>
                <w:t>. If companies want to add something in the spec, a note (similar to the agreement of RAN2 #11</w:t>
              </w:r>
            </w:ins>
            <w:ins w:id="255" w:author="NEC (Wangda)" w:date="2022-02-11T12:21:00Z">
              <w:r>
                <w:rPr>
                  <w:rFonts w:eastAsiaTheme="minorEastAsia"/>
                  <w:sz w:val="20"/>
                  <w:szCs w:val="20"/>
                  <w:lang w:val="en-GB" w:eastAsia="zh-CN"/>
                </w:rPr>
                <w:t>3bis</w:t>
              </w:r>
            </w:ins>
            <w:ins w:id="256" w:author="NEC (Wangda)" w:date="2022-02-11T12:20:00Z">
              <w:r>
                <w:rPr>
                  <w:rFonts w:eastAsiaTheme="minorEastAsia"/>
                  <w:sz w:val="20"/>
                  <w:szCs w:val="20"/>
                  <w:lang w:val="en-GB" w:eastAsia="zh-CN"/>
                </w:rPr>
                <w:t>e) would be sufficient.</w:t>
              </w:r>
            </w:ins>
          </w:p>
          <w:p w14:paraId="1F82E49B" w14:textId="29C60369" w:rsidR="00214169" w:rsidRPr="00D937EC" w:rsidRDefault="00D937EC" w:rsidP="00D937EC">
            <w:pPr>
              <w:rPr>
                <w:sz w:val="20"/>
                <w:szCs w:val="20"/>
                <w:lang w:eastAsia="zh-CN"/>
              </w:rPr>
            </w:pPr>
            <w:ins w:id="257" w:author="Xiaomi" w:date="2022-02-11T15:14:00Z">
              <w:r>
                <w:rPr>
                  <w:rFonts w:eastAsiaTheme="minorEastAsia"/>
                  <w:sz w:val="20"/>
                  <w:szCs w:val="20"/>
                  <w:lang w:eastAsia="zh-CN"/>
                </w:rPr>
                <w:t>Xiami: Agree with Rapp’s view.</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258" w:author="ZTE" w:date="2022-02-10T11:05:00Z"/>
                <w:sz w:val="20"/>
                <w:szCs w:val="20"/>
                <w:lang w:eastAsia="zh-CN"/>
              </w:rPr>
            </w:pPr>
            <w:ins w:id="259"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260" w:author="ZTE" w:date="2022-02-10T11:05:00Z"/>
                <w:sz w:val="20"/>
                <w:szCs w:val="20"/>
                <w:lang w:eastAsia="zh-CN"/>
              </w:rPr>
            </w:pPr>
            <w:ins w:id="261"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262" w:author="Anil Agiwal" w:date="2022-02-11T09:51:00Z"/>
                <w:sz w:val="20"/>
                <w:szCs w:val="20"/>
                <w:lang w:eastAsia="zh-CN"/>
              </w:rPr>
            </w:pPr>
            <w:ins w:id="263" w:author="Ericsson" w:date="2022-02-10T13:23:00Z">
              <w:r>
                <w:rPr>
                  <w:sz w:val="20"/>
                  <w:szCs w:val="20"/>
                  <w:lang w:eastAsia="zh-CN"/>
                </w:rPr>
                <w:t xml:space="preserve">Ericsson: </w:t>
              </w:r>
            </w:ins>
            <w:ins w:id="264" w:author="Ericsson" w:date="2022-02-10T13:26:00Z">
              <w:r>
                <w:rPr>
                  <w:sz w:val="20"/>
                  <w:szCs w:val="20"/>
                  <w:lang w:eastAsia="zh-CN"/>
                </w:rPr>
                <w:t xml:space="preserve">It seems we do not need any specific handling for </w:t>
              </w:r>
            </w:ins>
            <w:ins w:id="265" w:author="Ericsson" w:date="2022-02-10T13:27:00Z">
              <w:r>
                <w:rPr>
                  <w:sz w:val="20"/>
                  <w:szCs w:val="20"/>
                  <w:lang w:eastAsia="zh-CN"/>
                </w:rPr>
                <w:t xml:space="preserve">a </w:t>
              </w:r>
            </w:ins>
            <w:ins w:id="266" w:author="Ericsson" w:date="2022-02-10T13:26:00Z">
              <w:r>
                <w:rPr>
                  <w:sz w:val="20"/>
                  <w:szCs w:val="20"/>
                  <w:lang w:eastAsia="zh-CN"/>
                </w:rPr>
                <w:t>CG-SDT configuration with more than suspending radio bearers configur</w:t>
              </w:r>
            </w:ins>
            <w:ins w:id="267" w:author="Ericsson" w:date="2022-02-10T13:27:00Z">
              <w:r>
                <w:rPr>
                  <w:sz w:val="20"/>
                  <w:szCs w:val="20"/>
                  <w:lang w:eastAsia="zh-CN"/>
                </w:rPr>
                <w:t>ed for SDT (current draft v00)</w:t>
              </w:r>
            </w:ins>
          </w:p>
          <w:p w14:paraId="498CE193" w14:textId="7C2F0A69" w:rsidR="00D54504" w:rsidRDefault="00D54504">
            <w:pPr>
              <w:rPr>
                <w:ins w:id="268" w:author="NEC (Wangda)" w:date="2022-02-11T12:22:00Z"/>
                <w:sz w:val="20"/>
                <w:szCs w:val="20"/>
                <w:lang w:eastAsia="zh-CN"/>
              </w:rPr>
            </w:pPr>
            <w:ins w:id="269" w:author="Anil Agiwal" w:date="2022-02-11T09:51:00Z">
              <w:r>
                <w:rPr>
                  <w:sz w:val="20"/>
                  <w:szCs w:val="20"/>
                  <w:lang w:eastAsia="zh-CN"/>
                </w:rPr>
                <w:lastRenderedPageBreak/>
                <w:t>Samsung: Agree with Ericsson.</w:t>
              </w:r>
            </w:ins>
          </w:p>
          <w:p w14:paraId="33AF53DC" w14:textId="22FC4EA8" w:rsidR="00827AAB" w:rsidRDefault="002D2108">
            <w:pPr>
              <w:rPr>
                <w:ins w:id="270" w:author="CATT" w:date="2022-02-10T22:57:00Z"/>
                <w:rFonts w:eastAsiaTheme="minorEastAsia"/>
                <w:sz w:val="20"/>
                <w:szCs w:val="20"/>
                <w:lang w:eastAsia="zh-CN"/>
              </w:rPr>
            </w:pPr>
            <w:ins w:id="271" w:author="NEC (Wangda)" w:date="2022-02-11T13:10:00Z">
              <w:r>
                <w:rPr>
                  <w:sz w:val="20"/>
                  <w:szCs w:val="20"/>
                  <w:lang w:eastAsia="zh-CN"/>
                </w:rPr>
                <w:t>[</w:t>
              </w:r>
            </w:ins>
            <w:ins w:id="272"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7B751E81" w14:textId="571ACB4D" w:rsidR="004E3B50" w:rsidRPr="004E3B50" w:rsidRDefault="000A4AA6" w:rsidP="000A4AA6">
            <w:pPr>
              <w:rPr>
                <w:sz w:val="20"/>
                <w:szCs w:val="20"/>
                <w:lang w:eastAsia="zh-CN"/>
              </w:rPr>
            </w:pPr>
            <w:ins w:id="273" w:author="Xiaomi" w:date="2022-02-11T15:14:00Z">
              <w:r>
                <w:rPr>
                  <w:rFonts w:eastAsiaTheme="minorEastAsia"/>
                  <w:sz w:val="20"/>
                  <w:szCs w:val="20"/>
                  <w:lang w:eastAsia="zh-CN"/>
                </w:rPr>
                <w:t>Xiami: Agree with Rapp’s view.</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27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275" w:author="Ericsson" w:date="2022-02-10T13:27:00Z"/>
                <w:sz w:val="20"/>
                <w:szCs w:val="20"/>
                <w:lang w:eastAsia="zh-CN"/>
              </w:rPr>
            </w:pPr>
            <w:ins w:id="276" w:author="ZTE" w:date="2022-02-10T11:05:00Z">
              <w:r>
                <w:rPr>
                  <w:sz w:val="20"/>
                  <w:szCs w:val="20"/>
                  <w:lang w:eastAsia="zh-CN"/>
                </w:rPr>
                <w:t>[ZTE] Agree with rapp</w:t>
              </w:r>
            </w:ins>
          </w:p>
          <w:p w14:paraId="634801D4" w14:textId="77777777" w:rsidR="00C41419" w:rsidRDefault="00C41419">
            <w:pPr>
              <w:rPr>
                <w:ins w:id="277" w:author="CATT" w:date="2022-02-10T22:57:00Z"/>
                <w:rFonts w:eastAsiaTheme="minorEastAsia"/>
                <w:sz w:val="20"/>
                <w:szCs w:val="20"/>
                <w:lang w:eastAsia="zh-CN"/>
              </w:rPr>
            </w:pPr>
            <w:ins w:id="278" w:author="Ericsson" w:date="2022-02-10T13:27:00Z">
              <w:r>
                <w:rPr>
                  <w:sz w:val="20"/>
                  <w:szCs w:val="20"/>
                  <w:lang w:eastAsia="zh-CN"/>
                </w:rPr>
                <w:t xml:space="preserve">Ericsson: </w:t>
              </w:r>
            </w:ins>
            <w:ins w:id="279" w:author="Ericsson" w:date="2022-02-10T13:28:00Z">
              <w:r w:rsidR="00AE441F">
                <w:rPr>
                  <w:sz w:val="20"/>
                  <w:szCs w:val="20"/>
                  <w:lang w:eastAsia="zh-CN"/>
                </w:rPr>
                <w:t>No</w:t>
              </w:r>
            </w:ins>
          </w:p>
          <w:p w14:paraId="3602AB33" w14:textId="77777777" w:rsidR="004E3B50" w:rsidRDefault="004E3B50">
            <w:pPr>
              <w:rPr>
                <w:ins w:id="280" w:author="Anil Agiwal" w:date="2022-02-11T09:52:00Z"/>
                <w:rFonts w:eastAsiaTheme="minorEastAsia"/>
                <w:sz w:val="20"/>
                <w:szCs w:val="20"/>
                <w:lang w:eastAsia="zh-CN"/>
              </w:rPr>
            </w:pPr>
            <w:ins w:id="281"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282" w:author="Xiaomi" w:date="2022-02-11T15:14:00Z"/>
                <w:rFonts w:eastAsiaTheme="minorEastAsia"/>
                <w:sz w:val="20"/>
                <w:szCs w:val="20"/>
                <w:lang w:eastAsia="zh-CN"/>
              </w:rPr>
            </w:pPr>
            <w:ins w:id="283" w:author="Anil Agiwal" w:date="2022-02-11T09:52:00Z">
              <w:r>
                <w:rPr>
                  <w:rFonts w:eastAsiaTheme="minorEastAsia"/>
                  <w:sz w:val="20"/>
                  <w:szCs w:val="20"/>
                  <w:lang w:eastAsia="zh-CN"/>
                </w:rPr>
                <w:t>Samsung: No</w:t>
              </w:r>
            </w:ins>
          </w:p>
          <w:p w14:paraId="03715D4F" w14:textId="2C327108" w:rsidR="00BC3508" w:rsidRPr="004E3B50" w:rsidRDefault="00BC3508">
            <w:pPr>
              <w:rPr>
                <w:sz w:val="20"/>
                <w:szCs w:val="20"/>
                <w:lang w:eastAsia="zh-CN"/>
              </w:rPr>
            </w:pPr>
            <w:ins w:id="284"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285"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286" w:author="Ericsson" w:date="2022-02-10T13:28:00Z"/>
                <w:sz w:val="20"/>
                <w:szCs w:val="20"/>
                <w:lang w:eastAsia="zh-CN"/>
              </w:rPr>
            </w:pPr>
            <w:ins w:id="287" w:author="ZTE" w:date="2022-02-10T11:05:00Z">
              <w:r>
                <w:rPr>
                  <w:sz w:val="20"/>
                  <w:szCs w:val="20"/>
                  <w:lang w:eastAsia="zh-CN"/>
                </w:rPr>
                <w:t>[ZTE] Agree with rapp</w:t>
              </w:r>
            </w:ins>
          </w:p>
          <w:p w14:paraId="7A3017C6" w14:textId="77777777" w:rsidR="00AE441F" w:rsidRDefault="00AE441F">
            <w:pPr>
              <w:rPr>
                <w:ins w:id="288" w:author="CATT" w:date="2022-02-10T22:58:00Z"/>
                <w:rFonts w:eastAsiaTheme="minorEastAsia"/>
                <w:sz w:val="20"/>
                <w:szCs w:val="20"/>
                <w:lang w:eastAsia="zh-CN"/>
              </w:rPr>
            </w:pPr>
            <w:ins w:id="289" w:author="Ericsson" w:date="2022-02-10T13:28:00Z">
              <w:r>
                <w:rPr>
                  <w:sz w:val="20"/>
                  <w:szCs w:val="20"/>
                  <w:lang w:eastAsia="zh-CN"/>
                </w:rPr>
                <w:t>Ericsson: No</w:t>
              </w:r>
            </w:ins>
          </w:p>
          <w:p w14:paraId="226B327C" w14:textId="77777777" w:rsidR="004E3B50" w:rsidRDefault="004E3B50">
            <w:pPr>
              <w:rPr>
                <w:ins w:id="290" w:author="Anil Agiwal" w:date="2022-02-11T09:52:00Z"/>
                <w:rFonts w:eastAsiaTheme="minorEastAsia"/>
                <w:sz w:val="20"/>
                <w:szCs w:val="20"/>
                <w:lang w:eastAsia="zh-CN"/>
              </w:rPr>
            </w:pPr>
            <w:ins w:id="291"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w:t>
              </w:r>
              <w:r>
                <w:rPr>
                  <w:rFonts w:eastAsiaTheme="minorEastAsia" w:hint="eastAsia"/>
                  <w:sz w:val="20"/>
                  <w:szCs w:val="20"/>
                  <w:lang w:eastAsia="zh-CN"/>
                </w:rPr>
                <w:lastRenderedPageBreak/>
                <w:t>mean that 1)Logged MDT feature will not configured if SDT is configured, or 2)Logged measurement is not allowed during SDT?</w:t>
              </w:r>
            </w:ins>
          </w:p>
          <w:p w14:paraId="56F32075" w14:textId="77777777" w:rsidR="00D54504" w:rsidRDefault="00D54504">
            <w:pPr>
              <w:rPr>
                <w:ins w:id="292" w:author="Xiaomi" w:date="2022-02-11T15:14:00Z"/>
                <w:rFonts w:eastAsiaTheme="minorEastAsia"/>
                <w:sz w:val="20"/>
                <w:szCs w:val="20"/>
                <w:lang w:eastAsia="zh-CN"/>
              </w:rPr>
            </w:pPr>
            <w:ins w:id="293" w:author="Anil Agiwal" w:date="2022-02-11T09:52:00Z">
              <w:r>
                <w:rPr>
                  <w:rFonts w:eastAsiaTheme="minorEastAsia"/>
                  <w:sz w:val="20"/>
                  <w:szCs w:val="20"/>
                  <w:lang w:eastAsia="zh-CN"/>
                </w:rPr>
                <w:t>Samsung: No</w:t>
              </w:r>
            </w:ins>
          </w:p>
          <w:p w14:paraId="072CA7A9" w14:textId="61791DAD" w:rsidR="00E74D13" w:rsidRPr="004E3B50" w:rsidRDefault="00E74D13">
            <w:pPr>
              <w:rPr>
                <w:sz w:val="20"/>
                <w:szCs w:val="20"/>
                <w:lang w:eastAsia="zh-CN"/>
              </w:rPr>
            </w:pPr>
            <w:ins w:id="294" w:author="Xiaomi" w:date="2022-02-11T15:14:00Z">
              <w:r>
                <w:rPr>
                  <w:rFonts w:eastAsiaTheme="minorEastAsia"/>
                  <w:sz w:val="20"/>
                  <w:szCs w:val="20"/>
                  <w:lang w:eastAsia="zh-CN"/>
                </w:rPr>
                <w:t>Xiaomi: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295" w:author="ZTE" w:date="2022-02-10T11:06:00Z"/>
                <w:sz w:val="20"/>
                <w:szCs w:val="20"/>
                <w:lang w:eastAsia="zh-CN"/>
              </w:rPr>
            </w:pPr>
            <w:ins w:id="296"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297" w:author="ZTE" w:date="2022-02-10T11:06:00Z"/>
                <w:noProof/>
                <w:lang w:val="en-US" w:eastAsia="ko-KR"/>
                <w:rPrChange w:id="298" w:author="Qualcomm (Ruiming)" w:date="2022-02-10T21:37:00Z">
                  <w:rPr>
                    <w:ins w:id="299" w:author="ZTE" w:date="2022-02-10T11:06:00Z"/>
                    <w:noProof/>
                    <w:lang w:eastAsia="ko-KR"/>
                  </w:rPr>
                </w:rPrChange>
              </w:rPr>
            </w:pPr>
            <w:ins w:id="300" w:author="ZTE" w:date="2022-02-10T11:06:00Z">
              <w:r w:rsidRPr="007D3425">
                <w:rPr>
                  <w:noProof/>
                  <w:lang w:val="en-US"/>
                  <w:rPrChange w:id="301" w:author="Qualcomm (Ruiming)" w:date="2022-02-10T21:37:00Z">
                    <w:rPr>
                      <w:noProof/>
                    </w:rPr>
                  </w:rPrChange>
                </w:rPr>
                <w:t>Table 6.1.3.1-1: Buffer size levels</w:t>
              </w:r>
              <w:r w:rsidRPr="007D3425">
                <w:rPr>
                  <w:noProof/>
                  <w:lang w:val="en-US" w:eastAsia="ko-KR"/>
                  <w:rPrChange w:id="302" w:author="Qualcomm (Ruiming)" w:date="2022-02-10T21:37:00Z">
                    <w:rPr>
                      <w:noProof/>
                      <w:lang w:eastAsia="ko-KR"/>
                    </w:rPr>
                  </w:rPrChange>
                </w:rPr>
                <w:t xml:space="preserve"> (in bytes)</w:t>
              </w:r>
              <w:r w:rsidRPr="007D3425">
                <w:rPr>
                  <w:noProof/>
                  <w:lang w:val="en-US"/>
                  <w:rPrChange w:id="303" w:author="Qualcomm (Ruiming)" w:date="2022-02-10T21:37:00Z">
                    <w:rPr>
                      <w:noProof/>
                    </w:rPr>
                  </w:rPrChange>
                </w:rPr>
                <w:t xml:space="preserve"> for </w:t>
              </w:r>
              <w:r w:rsidRPr="007D3425">
                <w:rPr>
                  <w:noProof/>
                  <w:lang w:val="en-US" w:eastAsia="ko-KR"/>
                  <w:rPrChange w:id="304"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305" w:author="ZTE" w:date="2022-02-10T11:06:00Z"/>
              </w:trPr>
              <w:tc>
                <w:tcPr>
                  <w:tcW w:w="864" w:type="dxa"/>
                  <w:shd w:val="clear" w:color="auto" w:fill="auto"/>
                </w:tcPr>
                <w:p w14:paraId="48B518DC" w14:textId="77777777" w:rsidR="00F31FAE" w:rsidRPr="007D3425" w:rsidRDefault="00F31FAE" w:rsidP="00F31FAE">
                  <w:pPr>
                    <w:pStyle w:val="TAH"/>
                    <w:rPr>
                      <w:ins w:id="306" w:author="ZTE" w:date="2022-02-10T11:06:00Z"/>
                      <w:lang w:val="en-US"/>
                      <w:rPrChange w:id="307" w:author="Qualcomm (Ruiming)" w:date="2022-02-10T21:37:00Z">
                        <w:rPr>
                          <w:ins w:id="308" w:author="ZTE" w:date="2022-02-10T11:06:00Z"/>
                        </w:rPr>
                      </w:rPrChange>
                    </w:rPr>
                  </w:pPr>
                  <w:ins w:id="309" w:author="ZTE" w:date="2022-02-10T11:06:00Z">
                    <w:r w:rsidRPr="007D3425">
                      <w:rPr>
                        <w:lang w:val="en-US"/>
                        <w:rPrChange w:id="310"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311" w:author="ZTE" w:date="2022-02-10T11:06:00Z"/>
                      <w:lang w:val="en-US"/>
                      <w:rPrChange w:id="312" w:author="Qualcomm (Ruiming)" w:date="2022-02-10T21:37:00Z">
                        <w:rPr>
                          <w:ins w:id="313" w:author="ZTE" w:date="2022-02-10T11:06:00Z"/>
                        </w:rPr>
                      </w:rPrChange>
                    </w:rPr>
                  </w:pPr>
                  <w:ins w:id="314" w:author="ZTE" w:date="2022-02-10T11:06:00Z">
                    <w:r w:rsidRPr="007D3425">
                      <w:rPr>
                        <w:lang w:val="en-US"/>
                        <w:rPrChange w:id="315"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316" w:author="ZTE" w:date="2022-02-10T11:06:00Z"/>
                      <w:lang w:val="en-US"/>
                      <w:rPrChange w:id="317" w:author="Qualcomm (Ruiming)" w:date="2022-02-10T21:37:00Z">
                        <w:rPr>
                          <w:ins w:id="318" w:author="ZTE" w:date="2022-02-10T11:06:00Z"/>
                        </w:rPr>
                      </w:rPrChange>
                    </w:rPr>
                  </w:pPr>
                  <w:ins w:id="319" w:author="ZTE" w:date="2022-02-10T11:06:00Z">
                    <w:r w:rsidRPr="007D3425">
                      <w:rPr>
                        <w:lang w:val="en-US"/>
                        <w:rPrChange w:id="320"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321" w:author="ZTE" w:date="2022-02-10T11:06:00Z"/>
                      <w:lang w:val="en-US"/>
                      <w:rPrChange w:id="322" w:author="Qualcomm (Ruiming)" w:date="2022-02-10T21:37:00Z">
                        <w:rPr>
                          <w:ins w:id="323" w:author="ZTE" w:date="2022-02-10T11:06:00Z"/>
                        </w:rPr>
                      </w:rPrChange>
                    </w:rPr>
                  </w:pPr>
                  <w:ins w:id="324" w:author="ZTE" w:date="2022-02-10T11:06:00Z">
                    <w:r w:rsidRPr="007D3425">
                      <w:rPr>
                        <w:lang w:val="en-US"/>
                        <w:rPrChange w:id="325" w:author="Qualcomm (Ruiming)" w:date="2022-02-10T21:37:00Z">
                          <w:rPr/>
                        </w:rPrChange>
                      </w:rPr>
                      <w:t>BS value</w:t>
                    </w:r>
                  </w:ins>
                </w:p>
              </w:tc>
              <w:tc>
                <w:tcPr>
                  <w:tcW w:w="864" w:type="dxa"/>
                </w:tcPr>
                <w:p w14:paraId="2CC2C060" w14:textId="77777777" w:rsidR="00F31FAE" w:rsidRPr="007D3425" w:rsidRDefault="00F31FAE" w:rsidP="00F31FAE">
                  <w:pPr>
                    <w:pStyle w:val="TAH"/>
                    <w:rPr>
                      <w:ins w:id="326" w:author="ZTE" w:date="2022-02-10T11:06:00Z"/>
                      <w:lang w:val="en-US"/>
                      <w:rPrChange w:id="327" w:author="Qualcomm (Ruiming)" w:date="2022-02-10T21:37:00Z">
                        <w:rPr>
                          <w:ins w:id="328" w:author="ZTE" w:date="2022-02-10T11:06:00Z"/>
                        </w:rPr>
                      </w:rPrChange>
                    </w:rPr>
                  </w:pPr>
                  <w:ins w:id="329" w:author="ZTE" w:date="2022-02-10T11:06:00Z">
                    <w:r w:rsidRPr="007D3425">
                      <w:rPr>
                        <w:lang w:val="en-US"/>
                        <w:rPrChange w:id="330" w:author="Qualcomm (Ruiming)" w:date="2022-02-10T21:37:00Z">
                          <w:rPr/>
                        </w:rPrChange>
                      </w:rPr>
                      <w:t>Index</w:t>
                    </w:r>
                  </w:ins>
                </w:p>
              </w:tc>
              <w:tc>
                <w:tcPr>
                  <w:tcW w:w="1140" w:type="dxa"/>
                </w:tcPr>
                <w:p w14:paraId="465ADEAB" w14:textId="77777777" w:rsidR="00F31FAE" w:rsidRPr="007D3425" w:rsidRDefault="00F31FAE" w:rsidP="00F31FAE">
                  <w:pPr>
                    <w:pStyle w:val="TAH"/>
                    <w:rPr>
                      <w:ins w:id="331" w:author="ZTE" w:date="2022-02-10T11:06:00Z"/>
                      <w:lang w:val="en-US"/>
                      <w:rPrChange w:id="332" w:author="Qualcomm (Ruiming)" w:date="2022-02-10T21:37:00Z">
                        <w:rPr>
                          <w:ins w:id="333" w:author="ZTE" w:date="2022-02-10T11:06:00Z"/>
                        </w:rPr>
                      </w:rPrChange>
                    </w:rPr>
                  </w:pPr>
                  <w:ins w:id="334" w:author="ZTE" w:date="2022-02-10T11:06:00Z">
                    <w:r w:rsidRPr="007D3425">
                      <w:rPr>
                        <w:lang w:val="en-US"/>
                        <w:rPrChange w:id="335" w:author="Qualcomm (Ruiming)" w:date="2022-02-10T21:37:00Z">
                          <w:rPr/>
                        </w:rPrChange>
                      </w:rPr>
                      <w:t>BS value</w:t>
                    </w:r>
                  </w:ins>
                </w:p>
              </w:tc>
              <w:tc>
                <w:tcPr>
                  <w:tcW w:w="864" w:type="dxa"/>
                </w:tcPr>
                <w:p w14:paraId="271D1E04" w14:textId="77777777" w:rsidR="00F31FAE" w:rsidRPr="007D3425" w:rsidRDefault="00F31FAE" w:rsidP="00F31FAE">
                  <w:pPr>
                    <w:pStyle w:val="TAH"/>
                    <w:rPr>
                      <w:ins w:id="336" w:author="ZTE" w:date="2022-02-10T11:06:00Z"/>
                      <w:lang w:val="en-US"/>
                      <w:rPrChange w:id="337" w:author="Qualcomm (Ruiming)" w:date="2022-02-10T21:37:00Z">
                        <w:rPr>
                          <w:ins w:id="338" w:author="ZTE" w:date="2022-02-10T11:06:00Z"/>
                        </w:rPr>
                      </w:rPrChange>
                    </w:rPr>
                  </w:pPr>
                  <w:ins w:id="339" w:author="ZTE" w:date="2022-02-10T11:06:00Z">
                    <w:r w:rsidRPr="007D3425">
                      <w:rPr>
                        <w:lang w:val="en-US"/>
                        <w:rPrChange w:id="340" w:author="Qualcomm (Ruiming)" w:date="2022-02-10T21:37:00Z">
                          <w:rPr/>
                        </w:rPrChange>
                      </w:rPr>
                      <w:t>Index</w:t>
                    </w:r>
                  </w:ins>
                </w:p>
              </w:tc>
              <w:tc>
                <w:tcPr>
                  <w:tcW w:w="1140" w:type="dxa"/>
                </w:tcPr>
                <w:p w14:paraId="23153567" w14:textId="77777777" w:rsidR="00F31FAE" w:rsidRPr="007D3425" w:rsidRDefault="00F31FAE" w:rsidP="00F31FAE">
                  <w:pPr>
                    <w:pStyle w:val="TAH"/>
                    <w:rPr>
                      <w:ins w:id="341" w:author="ZTE" w:date="2022-02-10T11:06:00Z"/>
                      <w:lang w:val="en-US"/>
                      <w:rPrChange w:id="342" w:author="Qualcomm (Ruiming)" w:date="2022-02-10T21:37:00Z">
                        <w:rPr>
                          <w:ins w:id="343" w:author="ZTE" w:date="2022-02-10T11:06:00Z"/>
                        </w:rPr>
                      </w:rPrChange>
                    </w:rPr>
                  </w:pPr>
                  <w:ins w:id="344" w:author="ZTE" w:date="2022-02-10T11:06:00Z">
                    <w:r w:rsidRPr="007D3425">
                      <w:rPr>
                        <w:lang w:val="en-US"/>
                        <w:rPrChange w:id="345" w:author="Qualcomm (Ruiming)" w:date="2022-02-10T21:37:00Z">
                          <w:rPr/>
                        </w:rPrChange>
                      </w:rPr>
                      <w:t>BS value</w:t>
                    </w:r>
                  </w:ins>
                </w:p>
              </w:tc>
            </w:tr>
            <w:tr w:rsidR="00F31FAE" w:rsidRPr="00262EBE" w14:paraId="62BAEB80" w14:textId="77777777" w:rsidTr="004E3B50">
              <w:trPr>
                <w:trHeight w:val="170"/>
                <w:jc w:val="center"/>
                <w:ins w:id="346" w:author="ZTE" w:date="2022-02-10T11:06:00Z"/>
              </w:trPr>
              <w:tc>
                <w:tcPr>
                  <w:tcW w:w="864" w:type="dxa"/>
                  <w:shd w:val="clear" w:color="auto" w:fill="auto"/>
                </w:tcPr>
                <w:p w14:paraId="64B8E622" w14:textId="77777777" w:rsidR="00F31FAE" w:rsidRPr="007D3425" w:rsidRDefault="00F31FAE" w:rsidP="00F31FAE">
                  <w:pPr>
                    <w:pStyle w:val="TAC"/>
                    <w:rPr>
                      <w:ins w:id="347" w:author="ZTE" w:date="2022-02-10T11:06:00Z"/>
                      <w:lang w:val="en-US"/>
                      <w:rPrChange w:id="348" w:author="Qualcomm (Ruiming)" w:date="2022-02-10T21:37:00Z">
                        <w:rPr>
                          <w:ins w:id="349" w:author="ZTE" w:date="2022-02-10T11:06:00Z"/>
                        </w:rPr>
                      </w:rPrChange>
                    </w:rPr>
                  </w:pPr>
                  <w:ins w:id="350" w:author="ZTE" w:date="2022-02-10T11:06:00Z">
                    <w:r w:rsidRPr="007D3425">
                      <w:rPr>
                        <w:lang w:val="en-US"/>
                        <w:rPrChange w:id="351"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352" w:author="ZTE" w:date="2022-02-10T11:06:00Z"/>
                      <w:lang w:val="en-US"/>
                      <w:rPrChange w:id="353" w:author="Qualcomm (Ruiming)" w:date="2022-02-10T21:37:00Z">
                        <w:rPr>
                          <w:ins w:id="354" w:author="ZTE" w:date="2022-02-10T11:06:00Z"/>
                        </w:rPr>
                      </w:rPrChange>
                    </w:rPr>
                  </w:pPr>
                  <w:ins w:id="355" w:author="ZTE" w:date="2022-02-10T11:06:00Z">
                    <w:r w:rsidRPr="007D3425">
                      <w:rPr>
                        <w:lang w:val="en-US"/>
                        <w:rPrChange w:id="356"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357" w:author="ZTE" w:date="2022-02-10T11:06:00Z"/>
                      <w:lang w:val="en-US" w:eastAsia="ko-KR"/>
                      <w:rPrChange w:id="358" w:author="Qualcomm (Ruiming)" w:date="2022-02-10T21:37:00Z">
                        <w:rPr>
                          <w:ins w:id="359" w:author="ZTE" w:date="2022-02-10T11:06:00Z"/>
                          <w:lang w:eastAsia="ko-KR"/>
                        </w:rPr>
                      </w:rPrChange>
                    </w:rPr>
                  </w:pPr>
                  <w:ins w:id="360" w:author="ZTE" w:date="2022-02-10T11:06:00Z">
                    <w:r w:rsidRPr="007D3425">
                      <w:rPr>
                        <w:lang w:val="en-US" w:eastAsia="ko-KR"/>
                        <w:rPrChange w:id="361"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362" w:author="ZTE" w:date="2022-02-10T11:06:00Z"/>
                      <w:lang w:val="en-US"/>
                      <w:rPrChange w:id="363" w:author="Qualcomm (Ruiming)" w:date="2022-02-10T21:37:00Z">
                        <w:rPr>
                          <w:ins w:id="364" w:author="ZTE" w:date="2022-02-10T11:06:00Z"/>
                        </w:rPr>
                      </w:rPrChange>
                    </w:rPr>
                  </w:pPr>
                  <w:ins w:id="365" w:author="ZTE" w:date="2022-02-10T11:06:00Z">
                    <w:r w:rsidRPr="007D3425">
                      <w:rPr>
                        <w:rFonts w:cs="Arial" w:hint="eastAsia"/>
                        <w:lang w:val="en-US" w:eastAsia="ko-KR"/>
                        <w:rPrChange w:id="366" w:author="Qualcomm (Ruiming)" w:date="2022-02-10T21:37:00Z">
                          <w:rPr>
                            <w:rFonts w:cs="Arial" w:hint="eastAsia"/>
                            <w:lang w:eastAsia="ko-KR"/>
                          </w:rPr>
                        </w:rPrChange>
                      </w:rPr>
                      <w:t>≤</w:t>
                    </w:r>
                    <w:r w:rsidRPr="007D3425">
                      <w:rPr>
                        <w:lang w:val="en-US" w:eastAsia="ko-KR"/>
                        <w:rPrChange w:id="367" w:author="Qualcomm (Ruiming)" w:date="2022-02-10T21:37:00Z">
                          <w:rPr>
                            <w:lang w:eastAsia="ko-KR"/>
                          </w:rPr>
                        </w:rPrChange>
                      </w:rPr>
                      <w:t xml:space="preserve"> </w:t>
                    </w:r>
                    <w:r w:rsidRPr="007D3425">
                      <w:rPr>
                        <w:lang w:val="en-US"/>
                        <w:rPrChange w:id="368"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369" w:author="ZTE" w:date="2022-02-10T11:06:00Z"/>
                      <w:lang w:val="en-US" w:eastAsia="ko-KR"/>
                      <w:rPrChange w:id="370" w:author="Qualcomm (Ruiming)" w:date="2022-02-10T21:37:00Z">
                        <w:rPr>
                          <w:ins w:id="371" w:author="ZTE" w:date="2022-02-10T11:06:00Z"/>
                          <w:lang w:eastAsia="ko-KR"/>
                        </w:rPr>
                      </w:rPrChange>
                    </w:rPr>
                  </w:pPr>
                  <w:ins w:id="372" w:author="ZTE" w:date="2022-02-10T11:06:00Z">
                    <w:r w:rsidRPr="007D3425">
                      <w:rPr>
                        <w:lang w:val="en-US" w:eastAsia="ko-KR"/>
                        <w:rPrChange w:id="373"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374" w:author="ZTE" w:date="2022-02-10T11:06:00Z"/>
                      <w:lang w:val="en-US"/>
                      <w:rPrChange w:id="375" w:author="Qualcomm (Ruiming)" w:date="2022-02-10T21:37:00Z">
                        <w:rPr>
                          <w:ins w:id="376" w:author="ZTE" w:date="2022-02-10T11:06:00Z"/>
                        </w:rPr>
                      </w:rPrChange>
                    </w:rPr>
                  </w:pPr>
                  <w:ins w:id="377" w:author="ZTE" w:date="2022-02-10T11:06:00Z">
                    <w:r w:rsidRPr="007D3425">
                      <w:rPr>
                        <w:rFonts w:cs="Arial" w:hint="eastAsia"/>
                        <w:lang w:val="en-US" w:eastAsia="ko-KR"/>
                        <w:rPrChange w:id="378" w:author="Qualcomm (Ruiming)" w:date="2022-02-10T21:37:00Z">
                          <w:rPr>
                            <w:rFonts w:cs="Arial" w:hint="eastAsia"/>
                            <w:lang w:eastAsia="ko-KR"/>
                          </w:rPr>
                        </w:rPrChange>
                      </w:rPr>
                      <w:t>≤</w:t>
                    </w:r>
                    <w:r w:rsidRPr="007D3425">
                      <w:rPr>
                        <w:lang w:val="en-US" w:eastAsia="ko-KR"/>
                        <w:rPrChange w:id="379" w:author="Qualcomm (Ruiming)" w:date="2022-02-10T21:37:00Z">
                          <w:rPr>
                            <w:lang w:eastAsia="ko-KR"/>
                          </w:rPr>
                        </w:rPrChange>
                      </w:rPr>
                      <w:t xml:space="preserve"> </w:t>
                    </w:r>
                    <w:r w:rsidRPr="007D3425">
                      <w:rPr>
                        <w:lang w:val="en-US"/>
                        <w:rPrChange w:id="380"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381" w:author="ZTE" w:date="2022-02-10T11:06:00Z"/>
                      <w:lang w:val="en-US" w:eastAsia="ko-KR"/>
                      <w:rPrChange w:id="382" w:author="Qualcomm (Ruiming)" w:date="2022-02-10T21:37:00Z">
                        <w:rPr>
                          <w:ins w:id="383" w:author="ZTE" w:date="2022-02-10T11:06:00Z"/>
                          <w:lang w:eastAsia="ko-KR"/>
                        </w:rPr>
                      </w:rPrChange>
                    </w:rPr>
                  </w:pPr>
                  <w:ins w:id="384" w:author="ZTE" w:date="2022-02-10T11:06:00Z">
                    <w:r w:rsidRPr="007D3425">
                      <w:rPr>
                        <w:lang w:val="en-US" w:eastAsia="ko-KR"/>
                        <w:rPrChange w:id="385"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386" w:author="ZTE" w:date="2022-02-10T11:06:00Z"/>
                      <w:lang w:val="en-US"/>
                      <w:rPrChange w:id="387" w:author="Qualcomm (Ruiming)" w:date="2022-02-10T21:37:00Z">
                        <w:rPr>
                          <w:ins w:id="388" w:author="ZTE" w:date="2022-02-10T11:06:00Z"/>
                        </w:rPr>
                      </w:rPrChange>
                    </w:rPr>
                  </w:pPr>
                  <w:ins w:id="389" w:author="ZTE" w:date="2022-02-10T11:06:00Z">
                    <w:r w:rsidRPr="007D3425">
                      <w:rPr>
                        <w:rFonts w:cs="Arial" w:hint="eastAsia"/>
                        <w:lang w:val="en-US" w:eastAsia="ko-KR"/>
                        <w:rPrChange w:id="390" w:author="Qualcomm (Ruiming)" w:date="2022-02-10T21:37:00Z">
                          <w:rPr>
                            <w:rFonts w:cs="Arial" w:hint="eastAsia"/>
                            <w:lang w:eastAsia="ko-KR"/>
                          </w:rPr>
                        </w:rPrChange>
                      </w:rPr>
                      <w:t>≤</w:t>
                    </w:r>
                    <w:r w:rsidRPr="007D3425">
                      <w:rPr>
                        <w:lang w:val="en-US" w:eastAsia="ko-KR"/>
                        <w:rPrChange w:id="391" w:author="Qualcomm (Ruiming)" w:date="2022-02-10T21:37:00Z">
                          <w:rPr>
                            <w:lang w:eastAsia="ko-KR"/>
                          </w:rPr>
                        </w:rPrChange>
                      </w:rPr>
                      <w:t xml:space="preserve"> </w:t>
                    </w:r>
                    <w:r w:rsidRPr="007D3425">
                      <w:rPr>
                        <w:lang w:val="en-US"/>
                        <w:rPrChange w:id="392" w:author="Qualcomm (Ruiming)" w:date="2022-02-10T21:37:00Z">
                          <w:rPr/>
                        </w:rPrChange>
                      </w:rPr>
                      <w:t>20516</w:t>
                    </w:r>
                  </w:ins>
                </w:p>
              </w:tc>
            </w:tr>
            <w:tr w:rsidR="00F31FAE" w:rsidRPr="00262EBE" w14:paraId="58A65D66" w14:textId="77777777" w:rsidTr="004E3B50">
              <w:trPr>
                <w:trHeight w:val="170"/>
                <w:jc w:val="center"/>
                <w:ins w:id="393" w:author="ZTE" w:date="2022-02-10T11:06:00Z"/>
              </w:trPr>
              <w:tc>
                <w:tcPr>
                  <w:tcW w:w="864" w:type="dxa"/>
                  <w:shd w:val="clear" w:color="auto" w:fill="auto"/>
                </w:tcPr>
                <w:p w14:paraId="37E980D1" w14:textId="77777777" w:rsidR="00F31FAE" w:rsidRPr="007D3425" w:rsidRDefault="00F31FAE" w:rsidP="00F31FAE">
                  <w:pPr>
                    <w:pStyle w:val="TAC"/>
                    <w:rPr>
                      <w:ins w:id="394" w:author="ZTE" w:date="2022-02-10T11:06:00Z"/>
                      <w:lang w:val="en-US"/>
                      <w:rPrChange w:id="395" w:author="Qualcomm (Ruiming)" w:date="2022-02-10T21:37:00Z">
                        <w:rPr>
                          <w:ins w:id="396" w:author="ZTE" w:date="2022-02-10T11:06:00Z"/>
                        </w:rPr>
                      </w:rPrChange>
                    </w:rPr>
                  </w:pPr>
                  <w:ins w:id="397" w:author="ZTE" w:date="2022-02-10T11:06:00Z">
                    <w:r w:rsidRPr="007D3425">
                      <w:rPr>
                        <w:lang w:val="en-US"/>
                        <w:rPrChange w:id="398"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399" w:author="ZTE" w:date="2022-02-10T11:06:00Z"/>
                      <w:lang w:val="en-US" w:eastAsia="ko-KR"/>
                      <w:rPrChange w:id="400" w:author="Qualcomm (Ruiming)" w:date="2022-02-10T21:37:00Z">
                        <w:rPr>
                          <w:ins w:id="401" w:author="ZTE" w:date="2022-02-10T11:06:00Z"/>
                          <w:lang w:eastAsia="ko-KR"/>
                        </w:rPr>
                      </w:rPrChange>
                    </w:rPr>
                  </w:pPr>
                  <w:ins w:id="402" w:author="ZTE" w:date="2022-02-10T11:06:00Z">
                    <w:r w:rsidRPr="007D3425">
                      <w:rPr>
                        <w:rFonts w:cs="Arial" w:hint="eastAsia"/>
                        <w:lang w:val="en-US" w:eastAsia="ko-KR"/>
                        <w:rPrChange w:id="403" w:author="Qualcomm (Ruiming)" w:date="2022-02-10T21:37:00Z">
                          <w:rPr>
                            <w:rFonts w:cs="Arial" w:hint="eastAsia"/>
                            <w:lang w:eastAsia="ko-KR"/>
                          </w:rPr>
                        </w:rPrChange>
                      </w:rPr>
                      <w:t>≤</w:t>
                    </w:r>
                    <w:r w:rsidRPr="007D3425">
                      <w:rPr>
                        <w:lang w:val="en-US" w:eastAsia="ko-KR"/>
                        <w:rPrChange w:id="404"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405" w:author="ZTE" w:date="2022-02-10T11:06:00Z"/>
                      <w:lang w:val="en-US" w:eastAsia="ko-KR"/>
                      <w:rPrChange w:id="406" w:author="Qualcomm (Ruiming)" w:date="2022-02-10T21:37:00Z">
                        <w:rPr>
                          <w:ins w:id="407" w:author="ZTE" w:date="2022-02-10T11:06:00Z"/>
                          <w:lang w:eastAsia="ko-KR"/>
                        </w:rPr>
                      </w:rPrChange>
                    </w:rPr>
                  </w:pPr>
                  <w:ins w:id="408" w:author="ZTE" w:date="2022-02-10T11:06:00Z">
                    <w:r w:rsidRPr="007D3425">
                      <w:rPr>
                        <w:lang w:val="en-US" w:eastAsia="ko-KR"/>
                        <w:rPrChange w:id="409"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410" w:author="ZTE" w:date="2022-02-10T11:06:00Z"/>
                      <w:lang w:val="en-US"/>
                      <w:rPrChange w:id="411" w:author="Qualcomm (Ruiming)" w:date="2022-02-10T21:37:00Z">
                        <w:rPr>
                          <w:ins w:id="412" w:author="ZTE" w:date="2022-02-10T11:06:00Z"/>
                        </w:rPr>
                      </w:rPrChange>
                    </w:rPr>
                  </w:pPr>
                  <w:ins w:id="413" w:author="ZTE" w:date="2022-02-10T11:06:00Z">
                    <w:r w:rsidRPr="007D3425">
                      <w:rPr>
                        <w:rFonts w:cs="Arial" w:hint="eastAsia"/>
                        <w:lang w:val="en-US" w:eastAsia="ko-KR"/>
                        <w:rPrChange w:id="414" w:author="Qualcomm (Ruiming)" w:date="2022-02-10T21:37:00Z">
                          <w:rPr>
                            <w:rFonts w:cs="Arial" w:hint="eastAsia"/>
                            <w:lang w:eastAsia="ko-KR"/>
                          </w:rPr>
                        </w:rPrChange>
                      </w:rPr>
                      <w:t>≤</w:t>
                    </w:r>
                    <w:r w:rsidRPr="007D3425">
                      <w:rPr>
                        <w:lang w:val="en-US" w:eastAsia="ko-KR"/>
                        <w:rPrChange w:id="415" w:author="Qualcomm (Ruiming)" w:date="2022-02-10T21:37:00Z">
                          <w:rPr>
                            <w:lang w:eastAsia="ko-KR"/>
                          </w:rPr>
                        </w:rPrChange>
                      </w:rPr>
                      <w:t xml:space="preserve"> </w:t>
                    </w:r>
                    <w:r w:rsidRPr="007D3425">
                      <w:rPr>
                        <w:lang w:val="en-US"/>
                        <w:rPrChange w:id="416"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417" w:author="ZTE" w:date="2022-02-10T11:06:00Z"/>
                      <w:lang w:val="en-US" w:eastAsia="ko-KR"/>
                      <w:rPrChange w:id="418" w:author="Qualcomm (Ruiming)" w:date="2022-02-10T21:37:00Z">
                        <w:rPr>
                          <w:ins w:id="419" w:author="ZTE" w:date="2022-02-10T11:06:00Z"/>
                          <w:lang w:eastAsia="ko-KR"/>
                        </w:rPr>
                      </w:rPrChange>
                    </w:rPr>
                  </w:pPr>
                  <w:ins w:id="420" w:author="ZTE" w:date="2022-02-10T11:06:00Z">
                    <w:r w:rsidRPr="007D3425">
                      <w:rPr>
                        <w:lang w:val="en-US" w:eastAsia="ko-KR"/>
                        <w:rPrChange w:id="421"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422" w:author="ZTE" w:date="2022-02-10T11:06:00Z"/>
                      <w:lang w:val="en-US"/>
                      <w:rPrChange w:id="423" w:author="Qualcomm (Ruiming)" w:date="2022-02-10T21:37:00Z">
                        <w:rPr>
                          <w:ins w:id="424" w:author="ZTE" w:date="2022-02-10T11:06:00Z"/>
                        </w:rPr>
                      </w:rPrChange>
                    </w:rPr>
                  </w:pPr>
                  <w:ins w:id="425" w:author="ZTE" w:date="2022-02-10T11:06:00Z">
                    <w:r w:rsidRPr="007D3425">
                      <w:rPr>
                        <w:rFonts w:cs="Arial" w:hint="eastAsia"/>
                        <w:lang w:val="en-US" w:eastAsia="ko-KR"/>
                        <w:rPrChange w:id="426" w:author="Qualcomm (Ruiming)" w:date="2022-02-10T21:37:00Z">
                          <w:rPr>
                            <w:rFonts w:cs="Arial" w:hint="eastAsia"/>
                            <w:lang w:eastAsia="ko-KR"/>
                          </w:rPr>
                        </w:rPrChange>
                      </w:rPr>
                      <w:t>≤</w:t>
                    </w:r>
                    <w:r w:rsidRPr="007D3425">
                      <w:rPr>
                        <w:lang w:val="en-US" w:eastAsia="ko-KR"/>
                        <w:rPrChange w:id="427" w:author="Qualcomm (Ruiming)" w:date="2022-02-10T21:37:00Z">
                          <w:rPr>
                            <w:lang w:eastAsia="ko-KR"/>
                          </w:rPr>
                        </w:rPrChange>
                      </w:rPr>
                      <w:t xml:space="preserve"> </w:t>
                    </w:r>
                    <w:r w:rsidRPr="007D3425">
                      <w:rPr>
                        <w:lang w:val="en-US"/>
                        <w:rPrChange w:id="428"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429" w:author="ZTE" w:date="2022-02-10T11:06:00Z"/>
                      <w:lang w:val="en-US" w:eastAsia="ko-KR"/>
                      <w:rPrChange w:id="430" w:author="Qualcomm (Ruiming)" w:date="2022-02-10T21:37:00Z">
                        <w:rPr>
                          <w:ins w:id="431" w:author="ZTE" w:date="2022-02-10T11:06:00Z"/>
                          <w:lang w:eastAsia="ko-KR"/>
                        </w:rPr>
                      </w:rPrChange>
                    </w:rPr>
                  </w:pPr>
                  <w:ins w:id="432" w:author="ZTE" w:date="2022-02-10T11:06:00Z">
                    <w:r w:rsidRPr="007D3425">
                      <w:rPr>
                        <w:lang w:val="en-US" w:eastAsia="ko-KR"/>
                        <w:rPrChange w:id="433"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434" w:author="ZTE" w:date="2022-02-10T11:06:00Z"/>
                      <w:lang w:val="en-US"/>
                      <w:rPrChange w:id="435" w:author="Qualcomm (Ruiming)" w:date="2022-02-10T21:37:00Z">
                        <w:rPr>
                          <w:ins w:id="436" w:author="ZTE" w:date="2022-02-10T11:06:00Z"/>
                        </w:rPr>
                      </w:rPrChange>
                    </w:rPr>
                  </w:pPr>
                  <w:ins w:id="437" w:author="ZTE" w:date="2022-02-10T11:06:00Z">
                    <w:r w:rsidRPr="007D3425">
                      <w:rPr>
                        <w:rFonts w:cs="Arial" w:hint="eastAsia"/>
                        <w:lang w:val="en-US" w:eastAsia="ko-KR"/>
                        <w:rPrChange w:id="438" w:author="Qualcomm (Ruiming)" w:date="2022-02-10T21:37:00Z">
                          <w:rPr>
                            <w:rFonts w:cs="Arial" w:hint="eastAsia"/>
                            <w:lang w:eastAsia="ko-KR"/>
                          </w:rPr>
                        </w:rPrChange>
                      </w:rPr>
                      <w:t>≤</w:t>
                    </w:r>
                    <w:r w:rsidRPr="007D3425">
                      <w:rPr>
                        <w:lang w:val="en-US" w:eastAsia="ko-KR"/>
                        <w:rPrChange w:id="439" w:author="Qualcomm (Ruiming)" w:date="2022-02-10T21:37:00Z">
                          <w:rPr>
                            <w:lang w:eastAsia="ko-KR"/>
                          </w:rPr>
                        </w:rPrChange>
                      </w:rPr>
                      <w:t xml:space="preserve"> </w:t>
                    </w:r>
                    <w:r w:rsidRPr="007D3425">
                      <w:rPr>
                        <w:lang w:val="en-US"/>
                        <w:rPrChange w:id="440" w:author="Qualcomm (Ruiming)" w:date="2022-02-10T21:37:00Z">
                          <w:rPr/>
                        </w:rPrChange>
                      </w:rPr>
                      <w:t>28581</w:t>
                    </w:r>
                  </w:ins>
                </w:p>
              </w:tc>
            </w:tr>
            <w:tr w:rsidR="00F31FAE" w:rsidRPr="00262EBE" w14:paraId="4D84F08B" w14:textId="77777777" w:rsidTr="004E3B50">
              <w:trPr>
                <w:trHeight w:val="170"/>
                <w:jc w:val="center"/>
                <w:ins w:id="441" w:author="ZTE" w:date="2022-02-10T11:06:00Z"/>
              </w:trPr>
              <w:tc>
                <w:tcPr>
                  <w:tcW w:w="864" w:type="dxa"/>
                  <w:shd w:val="clear" w:color="auto" w:fill="auto"/>
                </w:tcPr>
                <w:p w14:paraId="015A03CD" w14:textId="77777777" w:rsidR="00F31FAE" w:rsidRPr="007D3425" w:rsidRDefault="00F31FAE" w:rsidP="00F31FAE">
                  <w:pPr>
                    <w:pStyle w:val="TAC"/>
                    <w:rPr>
                      <w:ins w:id="442" w:author="ZTE" w:date="2022-02-10T11:06:00Z"/>
                      <w:lang w:val="en-US"/>
                      <w:rPrChange w:id="443" w:author="Qualcomm (Ruiming)" w:date="2022-02-10T21:37:00Z">
                        <w:rPr>
                          <w:ins w:id="444" w:author="ZTE" w:date="2022-02-10T11:06:00Z"/>
                        </w:rPr>
                      </w:rPrChange>
                    </w:rPr>
                  </w:pPr>
                  <w:ins w:id="445" w:author="ZTE" w:date="2022-02-10T11:06:00Z">
                    <w:r w:rsidRPr="007D3425">
                      <w:rPr>
                        <w:lang w:val="en-US"/>
                        <w:rPrChange w:id="446"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447" w:author="ZTE" w:date="2022-02-10T11:06:00Z"/>
                      <w:lang w:val="en-US"/>
                      <w:rPrChange w:id="448" w:author="Qualcomm (Ruiming)" w:date="2022-02-10T21:37:00Z">
                        <w:rPr>
                          <w:ins w:id="449" w:author="ZTE" w:date="2022-02-10T11:06:00Z"/>
                        </w:rPr>
                      </w:rPrChange>
                    </w:rPr>
                  </w:pPr>
                  <w:ins w:id="450" w:author="ZTE" w:date="2022-02-10T11:06:00Z">
                    <w:r w:rsidRPr="007D3425">
                      <w:rPr>
                        <w:rFonts w:cs="Arial" w:hint="eastAsia"/>
                        <w:lang w:val="en-US" w:eastAsia="ko-KR"/>
                        <w:rPrChange w:id="451" w:author="Qualcomm (Ruiming)" w:date="2022-02-10T21:37:00Z">
                          <w:rPr>
                            <w:rFonts w:cs="Arial" w:hint="eastAsia"/>
                            <w:lang w:eastAsia="ko-KR"/>
                          </w:rPr>
                        </w:rPrChange>
                      </w:rPr>
                      <w:t>≤</w:t>
                    </w:r>
                    <w:r w:rsidRPr="007D3425">
                      <w:rPr>
                        <w:lang w:val="en-US" w:eastAsia="ko-KR"/>
                        <w:rPrChange w:id="452" w:author="Qualcomm (Ruiming)" w:date="2022-02-10T21:37:00Z">
                          <w:rPr>
                            <w:lang w:eastAsia="ko-KR"/>
                          </w:rPr>
                        </w:rPrChange>
                      </w:rPr>
                      <w:t xml:space="preserve"> </w:t>
                    </w:r>
                    <w:r w:rsidRPr="007D3425">
                      <w:rPr>
                        <w:lang w:val="en-US"/>
                        <w:rPrChange w:id="453"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454" w:author="ZTE" w:date="2022-02-10T11:06:00Z"/>
                      <w:lang w:val="en-US" w:eastAsia="ko-KR"/>
                      <w:rPrChange w:id="455" w:author="Qualcomm (Ruiming)" w:date="2022-02-10T21:37:00Z">
                        <w:rPr>
                          <w:ins w:id="456" w:author="ZTE" w:date="2022-02-10T11:06:00Z"/>
                          <w:lang w:eastAsia="ko-KR"/>
                        </w:rPr>
                      </w:rPrChange>
                    </w:rPr>
                  </w:pPr>
                  <w:ins w:id="457" w:author="ZTE" w:date="2022-02-10T11:06:00Z">
                    <w:r w:rsidRPr="007D3425">
                      <w:rPr>
                        <w:lang w:val="en-US" w:eastAsia="ko-KR"/>
                        <w:rPrChange w:id="458"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459" w:author="ZTE" w:date="2022-02-10T11:06:00Z"/>
                      <w:lang w:val="en-US"/>
                      <w:rPrChange w:id="460" w:author="Qualcomm (Ruiming)" w:date="2022-02-10T21:37:00Z">
                        <w:rPr>
                          <w:ins w:id="461" w:author="ZTE" w:date="2022-02-10T11:06:00Z"/>
                        </w:rPr>
                      </w:rPrChange>
                    </w:rPr>
                  </w:pPr>
                  <w:ins w:id="462" w:author="ZTE" w:date="2022-02-10T11:06:00Z">
                    <w:r w:rsidRPr="007D3425">
                      <w:rPr>
                        <w:rFonts w:cs="Arial" w:hint="eastAsia"/>
                        <w:lang w:val="en-US" w:eastAsia="ko-KR"/>
                        <w:rPrChange w:id="463" w:author="Qualcomm (Ruiming)" w:date="2022-02-10T21:37:00Z">
                          <w:rPr>
                            <w:rFonts w:cs="Arial" w:hint="eastAsia"/>
                            <w:lang w:eastAsia="ko-KR"/>
                          </w:rPr>
                        </w:rPrChange>
                      </w:rPr>
                      <w:t>≤</w:t>
                    </w:r>
                    <w:r w:rsidRPr="007D3425">
                      <w:rPr>
                        <w:lang w:val="en-US" w:eastAsia="ko-KR"/>
                        <w:rPrChange w:id="464" w:author="Qualcomm (Ruiming)" w:date="2022-02-10T21:37:00Z">
                          <w:rPr>
                            <w:lang w:eastAsia="ko-KR"/>
                          </w:rPr>
                        </w:rPrChange>
                      </w:rPr>
                      <w:t xml:space="preserve"> </w:t>
                    </w:r>
                    <w:r w:rsidRPr="007D3425">
                      <w:rPr>
                        <w:lang w:val="en-US"/>
                        <w:rPrChange w:id="465"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466" w:author="ZTE" w:date="2022-02-10T11:06:00Z"/>
                      <w:lang w:val="en-US" w:eastAsia="ko-KR"/>
                      <w:rPrChange w:id="467" w:author="Qualcomm (Ruiming)" w:date="2022-02-10T21:37:00Z">
                        <w:rPr>
                          <w:ins w:id="468" w:author="ZTE" w:date="2022-02-10T11:06:00Z"/>
                          <w:lang w:eastAsia="ko-KR"/>
                        </w:rPr>
                      </w:rPrChange>
                    </w:rPr>
                  </w:pPr>
                  <w:ins w:id="469" w:author="ZTE" w:date="2022-02-10T11:06:00Z">
                    <w:r w:rsidRPr="007D3425">
                      <w:rPr>
                        <w:lang w:val="en-US" w:eastAsia="ko-KR"/>
                        <w:rPrChange w:id="470"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471" w:author="ZTE" w:date="2022-02-10T11:06:00Z"/>
                      <w:lang w:val="en-US"/>
                      <w:rPrChange w:id="472" w:author="Qualcomm (Ruiming)" w:date="2022-02-10T21:37:00Z">
                        <w:rPr>
                          <w:ins w:id="473" w:author="ZTE" w:date="2022-02-10T11:06:00Z"/>
                        </w:rPr>
                      </w:rPrChange>
                    </w:rPr>
                  </w:pPr>
                  <w:ins w:id="474" w:author="ZTE" w:date="2022-02-10T11:06:00Z">
                    <w:r w:rsidRPr="007D3425">
                      <w:rPr>
                        <w:rFonts w:cs="Arial" w:hint="eastAsia"/>
                        <w:lang w:val="en-US" w:eastAsia="ko-KR"/>
                        <w:rPrChange w:id="475" w:author="Qualcomm (Ruiming)" w:date="2022-02-10T21:37:00Z">
                          <w:rPr>
                            <w:rFonts w:cs="Arial" w:hint="eastAsia"/>
                            <w:lang w:eastAsia="ko-KR"/>
                          </w:rPr>
                        </w:rPrChange>
                      </w:rPr>
                      <w:t>≤</w:t>
                    </w:r>
                    <w:r w:rsidRPr="007D3425">
                      <w:rPr>
                        <w:lang w:val="en-US" w:eastAsia="ko-KR"/>
                        <w:rPrChange w:id="476" w:author="Qualcomm (Ruiming)" w:date="2022-02-10T21:37:00Z">
                          <w:rPr>
                            <w:lang w:eastAsia="ko-KR"/>
                          </w:rPr>
                        </w:rPrChange>
                      </w:rPr>
                      <w:t xml:space="preserve"> </w:t>
                    </w:r>
                    <w:r w:rsidRPr="007D3425">
                      <w:rPr>
                        <w:lang w:val="en-US"/>
                        <w:rPrChange w:id="477"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478" w:author="ZTE" w:date="2022-02-10T11:06:00Z"/>
                      <w:lang w:val="en-US" w:eastAsia="ko-KR"/>
                      <w:rPrChange w:id="479" w:author="Qualcomm (Ruiming)" w:date="2022-02-10T21:37:00Z">
                        <w:rPr>
                          <w:ins w:id="480" w:author="ZTE" w:date="2022-02-10T11:06:00Z"/>
                          <w:lang w:eastAsia="ko-KR"/>
                        </w:rPr>
                      </w:rPrChange>
                    </w:rPr>
                  </w:pPr>
                  <w:ins w:id="481" w:author="ZTE" w:date="2022-02-10T11:06:00Z">
                    <w:r w:rsidRPr="007D3425">
                      <w:rPr>
                        <w:lang w:val="en-US" w:eastAsia="ko-KR"/>
                        <w:rPrChange w:id="482"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483" w:author="ZTE" w:date="2022-02-10T11:06:00Z"/>
                      <w:lang w:val="en-US"/>
                      <w:rPrChange w:id="484" w:author="Qualcomm (Ruiming)" w:date="2022-02-10T21:37:00Z">
                        <w:rPr>
                          <w:ins w:id="485" w:author="ZTE" w:date="2022-02-10T11:06:00Z"/>
                        </w:rPr>
                      </w:rPrChange>
                    </w:rPr>
                  </w:pPr>
                  <w:ins w:id="486" w:author="ZTE" w:date="2022-02-10T11:06:00Z">
                    <w:r w:rsidRPr="007D3425">
                      <w:rPr>
                        <w:rFonts w:cs="Arial" w:hint="eastAsia"/>
                        <w:lang w:val="en-US" w:eastAsia="ko-KR"/>
                        <w:rPrChange w:id="487" w:author="Qualcomm (Ruiming)" w:date="2022-02-10T21:37:00Z">
                          <w:rPr>
                            <w:rFonts w:cs="Arial" w:hint="eastAsia"/>
                            <w:lang w:eastAsia="ko-KR"/>
                          </w:rPr>
                        </w:rPrChange>
                      </w:rPr>
                      <w:t>≤</w:t>
                    </w:r>
                    <w:r w:rsidRPr="007D3425">
                      <w:rPr>
                        <w:lang w:val="en-US" w:eastAsia="ko-KR"/>
                        <w:rPrChange w:id="488" w:author="Qualcomm (Ruiming)" w:date="2022-02-10T21:37:00Z">
                          <w:rPr>
                            <w:lang w:eastAsia="ko-KR"/>
                          </w:rPr>
                        </w:rPrChange>
                      </w:rPr>
                      <w:t xml:space="preserve"> </w:t>
                    </w:r>
                    <w:r w:rsidRPr="007D3425">
                      <w:rPr>
                        <w:lang w:val="en-US"/>
                        <w:rPrChange w:id="489" w:author="Qualcomm (Ruiming)" w:date="2022-02-10T21:37:00Z">
                          <w:rPr/>
                        </w:rPrChange>
                      </w:rPr>
                      <w:t>39818</w:t>
                    </w:r>
                  </w:ins>
                </w:p>
              </w:tc>
            </w:tr>
            <w:tr w:rsidR="00F31FAE" w:rsidRPr="00262EBE" w14:paraId="53AD42C0" w14:textId="77777777" w:rsidTr="004E3B50">
              <w:trPr>
                <w:trHeight w:val="170"/>
                <w:jc w:val="center"/>
                <w:ins w:id="490" w:author="ZTE" w:date="2022-02-10T11:06:00Z"/>
              </w:trPr>
              <w:tc>
                <w:tcPr>
                  <w:tcW w:w="864" w:type="dxa"/>
                  <w:shd w:val="clear" w:color="auto" w:fill="auto"/>
                </w:tcPr>
                <w:p w14:paraId="000CDEF0" w14:textId="77777777" w:rsidR="00F31FAE" w:rsidRPr="007D3425" w:rsidRDefault="00F31FAE" w:rsidP="00F31FAE">
                  <w:pPr>
                    <w:pStyle w:val="TAC"/>
                    <w:rPr>
                      <w:ins w:id="491" w:author="ZTE" w:date="2022-02-10T11:06:00Z"/>
                      <w:lang w:val="en-US"/>
                      <w:rPrChange w:id="492" w:author="Qualcomm (Ruiming)" w:date="2022-02-10T21:37:00Z">
                        <w:rPr>
                          <w:ins w:id="493" w:author="ZTE" w:date="2022-02-10T11:06:00Z"/>
                        </w:rPr>
                      </w:rPrChange>
                    </w:rPr>
                  </w:pPr>
                  <w:ins w:id="494" w:author="ZTE" w:date="2022-02-10T11:06:00Z">
                    <w:r w:rsidRPr="007D3425">
                      <w:rPr>
                        <w:lang w:val="en-US"/>
                        <w:rPrChange w:id="495"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496" w:author="ZTE" w:date="2022-02-10T11:06:00Z"/>
                      <w:lang w:val="en-US"/>
                      <w:rPrChange w:id="497" w:author="Qualcomm (Ruiming)" w:date="2022-02-10T21:37:00Z">
                        <w:rPr>
                          <w:ins w:id="498" w:author="ZTE" w:date="2022-02-10T11:06:00Z"/>
                        </w:rPr>
                      </w:rPrChange>
                    </w:rPr>
                  </w:pPr>
                  <w:ins w:id="499" w:author="ZTE" w:date="2022-02-10T11:06:00Z">
                    <w:r w:rsidRPr="007D3425">
                      <w:rPr>
                        <w:rFonts w:cs="Arial" w:hint="eastAsia"/>
                        <w:lang w:val="en-US" w:eastAsia="ko-KR"/>
                        <w:rPrChange w:id="500" w:author="Qualcomm (Ruiming)" w:date="2022-02-10T21:37:00Z">
                          <w:rPr>
                            <w:rFonts w:cs="Arial" w:hint="eastAsia"/>
                            <w:lang w:eastAsia="ko-KR"/>
                          </w:rPr>
                        </w:rPrChange>
                      </w:rPr>
                      <w:t>≤</w:t>
                    </w:r>
                    <w:r w:rsidRPr="007D3425">
                      <w:rPr>
                        <w:lang w:val="en-US" w:eastAsia="ko-KR"/>
                        <w:rPrChange w:id="501" w:author="Qualcomm (Ruiming)" w:date="2022-02-10T21:37:00Z">
                          <w:rPr>
                            <w:lang w:eastAsia="ko-KR"/>
                          </w:rPr>
                        </w:rPrChange>
                      </w:rPr>
                      <w:t xml:space="preserve"> </w:t>
                    </w:r>
                    <w:r w:rsidRPr="007D3425">
                      <w:rPr>
                        <w:lang w:val="en-US"/>
                        <w:rPrChange w:id="502"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503" w:author="ZTE" w:date="2022-02-10T11:06:00Z"/>
                      <w:lang w:val="en-US" w:eastAsia="ko-KR"/>
                      <w:rPrChange w:id="504" w:author="Qualcomm (Ruiming)" w:date="2022-02-10T21:37:00Z">
                        <w:rPr>
                          <w:ins w:id="505" w:author="ZTE" w:date="2022-02-10T11:06:00Z"/>
                          <w:lang w:eastAsia="ko-KR"/>
                        </w:rPr>
                      </w:rPrChange>
                    </w:rPr>
                  </w:pPr>
                  <w:ins w:id="506" w:author="ZTE" w:date="2022-02-10T11:06:00Z">
                    <w:r w:rsidRPr="007D3425">
                      <w:rPr>
                        <w:lang w:val="en-US" w:eastAsia="ko-KR"/>
                        <w:rPrChange w:id="507"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508" w:author="ZTE" w:date="2022-02-10T11:06:00Z"/>
                      <w:lang w:val="en-US"/>
                      <w:rPrChange w:id="509" w:author="Qualcomm (Ruiming)" w:date="2022-02-10T21:37:00Z">
                        <w:rPr>
                          <w:ins w:id="510" w:author="ZTE" w:date="2022-02-10T11:06:00Z"/>
                        </w:rPr>
                      </w:rPrChange>
                    </w:rPr>
                  </w:pPr>
                  <w:ins w:id="511" w:author="ZTE" w:date="2022-02-10T11:06:00Z">
                    <w:r w:rsidRPr="007D3425">
                      <w:rPr>
                        <w:rFonts w:cs="Arial" w:hint="eastAsia"/>
                        <w:lang w:val="en-US" w:eastAsia="ko-KR"/>
                        <w:rPrChange w:id="512" w:author="Qualcomm (Ruiming)" w:date="2022-02-10T21:37:00Z">
                          <w:rPr>
                            <w:rFonts w:cs="Arial" w:hint="eastAsia"/>
                            <w:lang w:eastAsia="ko-KR"/>
                          </w:rPr>
                        </w:rPrChange>
                      </w:rPr>
                      <w:t>≤</w:t>
                    </w:r>
                    <w:r w:rsidRPr="007D3425">
                      <w:rPr>
                        <w:lang w:val="en-US" w:eastAsia="ko-KR"/>
                        <w:rPrChange w:id="513" w:author="Qualcomm (Ruiming)" w:date="2022-02-10T21:37:00Z">
                          <w:rPr>
                            <w:lang w:eastAsia="ko-KR"/>
                          </w:rPr>
                        </w:rPrChange>
                      </w:rPr>
                      <w:t xml:space="preserve"> </w:t>
                    </w:r>
                    <w:r w:rsidRPr="007D3425">
                      <w:rPr>
                        <w:lang w:val="en-US"/>
                        <w:rPrChange w:id="514"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515" w:author="ZTE" w:date="2022-02-10T11:06:00Z"/>
                      <w:lang w:val="en-US" w:eastAsia="ko-KR"/>
                      <w:rPrChange w:id="516" w:author="Qualcomm (Ruiming)" w:date="2022-02-10T21:37:00Z">
                        <w:rPr>
                          <w:ins w:id="517" w:author="ZTE" w:date="2022-02-10T11:06:00Z"/>
                          <w:lang w:eastAsia="ko-KR"/>
                        </w:rPr>
                      </w:rPrChange>
                    </w:rPr>
                  </w:pPr>
                  <w:ins w:id="518" w:author="ZTE" w:date="2022-02-10T11:06:00Z">
                    <w:r w:rsidRPr="007D3425">
                      <w:rPr>
                        <w:lang w:val="en-US" w:eastAsia="ko-KR"/>
                        <w:rPrChange w:id="519"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520" w:author="ZTE" w:date="2022-02-10T11:06:00Z"/>
                      <w:lang w:val="en-US"/>
                      <w:rPrChange w:id="521" w:author="Qualcomm (Ruiming)" w:date="2022-02-10T21:37:00Z">
                        <w:rPr>
                          <w:ins w:id="522" w:author="ZTE" w:date="2022-02-10T11:06:00Z"/>
                        </w:rPr>
                      </w:rPrChange>
                    </w:rPr>
                  </w:pPr>
                  <w:ins w:id="523" w:author="ZTE" w:date="2022-02-10T11:06:00Z">
                    <w:r w:rsidRPr="007D3425">
                      <w:rPr>
                        <w:rFonts w:cs="Arial" w:hint="eastAsia"/>
                        <w:lang w:val="en-US" w:eastAsia="ko-KR"/>
                        <w:rPrChange w:id="524" w:author="Qualcomm (Ruiming)" w:date="2022-02-10T21:37:00Z">
                          <w:rPr>
                            <w:rFonts w:cs="Arial" w:hint="eastAsia"/>
                            <w:lang w:eastAsia="ko-KR"/>
                          </w:rPr>
                        </w:rPrChange>
                      </w:rPr>
                      <w:t>≤</w:t>
                    </w:r>
                    <w:r w:rsidRPr="007D3425">
                      <w:rPr>
                        <w:lang w:val="en-US" w:eastAsia="ko-KR"/>
                        <w:rPrChange w:id="525" w:author="Qualcomm (Ruiming)" w:date="2022-02-10T21:37:00Z">
                          <w:rPr>
                            <w:lang w:eastAsia="ko-KR"/>
                          </w:rPr>
                        </w:rPrChange>
                      </w:rPr>
                      <w:t xml:space="preserve"> </w:t>
                    </w:r>
                    <w:r w:rsidRPr="007D3425">
                      <w:rPr>
                        <w:lang w:val="en-US"/>
                        <w:rPrChange w:id="526"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527" w:author="ZTE" w:date="2022-02-10T11:06:00Z"/>
                      <w:lang w:val="en-US" w:eastAsia="ko-KR"/>
                      <w:rPrChange w:id="528" w:author="Qualcomm (Ruiming)" w:date="2022-02-10T21:37:00Z">
                        <w:rPr>
                          <w:ins w:id="529" w:author="ZTE" w:date="2022-02-10T11:06:00Z"/>
                          <w:lang w:eastAsia="ko-KR"/>
                        </w:rPr>
                      </w:rPrChange>
                    </w:rPr>
                  </w:pPr>
                  <w:ins w:id="530" w:author="ZTE" w:date="2022-02-10T11:06:00Z">
                    <w:r w:rsidRPr="007D3425">
                      <w:rPr>
                        <w:lang w:val="en-US" w:eastAsia="ko-KR"/>
                        <w:rPrChange w:id="531"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532" w:author="ZTE" w:date="2022-02-10T11:06:00Z"/>
                      <w:lang w:val="en-US"/>
                      <w:rPrChange w:id="533" w:author="Qualcomm (Ruiming)" w:date="2022-02-10T21:37:00Z">
                        <w:rPr>
                          <w:ins w:id="534" w:author="ZTE" w:date="2022-02-10T11:06:00Z"/>
                        </w:rPr>
                      </w:rPrChange>
                    </w:rPr>
                  </w:pPr>
                  <w:ins w:id="535" w:author="ZTE" w:date="2022-02-10T11:06:00Z">
                    <w:r w:rsidRPr="007D3425">
                      <w:rPr>
                        <w:rFonts w:cs="Arial" w:hint="eastAsia"/>
                        <w:lang w:val="en-US" w:eastAsia="ko-KR"/>
                        <w:rPrChange w:id="536" w:author="Qualcomm (Ruiming)" w:date="2022-02-10T21:37:00Z">
                          <w:rPr>
                            <w:rFonts w:cs="Arial" w:hint="eastAsia"/>
                            <w:lang w:eastAsia="ko-KR"/>
                          </w:rPr>
                        </w:rPrChange>
                      </w:rPr>
                      <w:t>≤</w:t>
                    </w:r>
                    <w:r w:rsidRPr="007D3425">
                      <w:rPr>
                        <w:lang w:val="en-US" w:eastAsia="ko-KR"/>
                        <w:rPrChange w:id="537" w:author="Qualcomm (Ruiming)" w:date="2022-02-10T21:37:00Z">
                          <w:rPr>
                            <w:lang w:eastAsia="ko-KR"/>
                          </w:rPr>
                        </w:rPrChange>
                      </w:rPr>
                      <w:t xml:space="preserve"> </w:t>
                    </w:r>
                    <w:r w:rsidRPr="007D3425">
                      <w:rPr>
                        <w:lang w:val="en-US"/>
                        <w:rPrChange w:id="538" w:author="Qualcomm (Ruiming)" w:date="2022-02-10T21:37:00Z">
                          <w:rPr/>
                        </w:rPrChange>
                      </w:rPr>
                      <w:t>55474</w:t>
                    </w:r>
                  </w:ins>
                </w:p>
              </w:tc>
            </w:tr>
            <w:tr w:rsidR="00F31FAE" w:rsidRPr="00262EBE" w14:paraId="76AAD6FE" w14:textId="77777777" w:rsidTr="004E3B50">
              <w:trPr>
                <w:trHeight w:val="170"/>
                <w:jc w:val="center"/>
                <w:ins w:id="539" w:author="ZTE" w:date="2022-02-10T11:06:00Z"/>
              </w:trPr>
              <w:tc>
                <w:tcPr>
                  <w:tcW w:w="864" w:type="dxa"/>
                  <w:shd w:val="clear" w:color="auto" w:fill="auto"/>
                </w:tcPr>
                <w:p w14:paraId="38E693E5" w14:textId="77777777" w:rsidR="00F31FAE" w:rsidRPr="007D3425" w:rsidRDefault="00F31FAE" w:rsidP="00F31FAE">
                  <w:pPr>
                    <w:pStyle w:val="TAC"/>
                    <w:rPr>
                      <w:ins w:id="540" w:author="ZTE" w:date="2022-02-10T11:06:00Z"/>
                      <w:lang w:val="en-US"/>
                      <w:rPrChange w:id="541" w:author="Qualcomm (Ruiming)" w:date="2022-02-10T21:37:00Z">
                        <w:rPr>
                          <w:ins w:id="542" w:author="ZTE" w:date="2022-02-10T11:06:00Z"/>
                        </w:rPr>
                      </w:rPrChange>
                    </w:rPr>
                  </w:pPr>
                  <w:ins w:id="543" w:author="ZTE" w:date="2022-02-10T11:06:00Z">
                    <w:r w:rsidRPr="007D3425">
                      <w:rPr>
                        <w:lang w:val="en-US"/>
                        <w:rPrChange w:id="544"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545" w:author="ZTE" w:date="2022-02-10T11:06:00Z"/>
                      <w:lang w:val="en-US"/>
                      <w:rPrChange w:id="546" w:author="Qualcomm (Ruiming)" w:date="2022-02-10T21:37:00Z">
                        <w:rPr>
                          <w:ins w:id="547" w:author="ZTE" w:date="2022-02-10T11:06:00Z"/>
                        </w:rPr>
                      </w:rPrChange>
                    </w:rPr>
                  </w:pPr>
                  <w:ins w:id="548" w:author="ZTE" w:date="2022-02-10T11:06:00Z">
                    <w:r w:rsidRPr="007D3425">
                      <w:rPr>
                        <w:rFonts w:cs="Arial" w:hint="eastAsia"/>
                        <w:lang w:val="en-US" w:eastAsia="ko-KR"/>
                        <w:rPrChange w:id="549" w:author="Qualcomm (Ruiming)" w:date="2022-02-10T21:37:00Z">
                          <w:rPr>
                            <w:rFonts w:cs="Arial" w:hint="eastAsia"/>
                            <w:lang w:eastAsia="ko-KR"/>
                          </w:rPr>
                        </w:rPrChange>
                      </w:rPr>
                      <w:t>≤</w:t>
                    </w:r>
                    <w:r w:rsidRPr="007D3425">
                      <w:rPr>
                        <w:lang w:val="en-US" w:eastAsia="ko-KR"/>
                        <w:rPrChange w:id="550" w:author="Qualcomm (Ruiming)" w:date="2022-02-10T21:37:00Z">
                          <w:rPr>
                            <w:lang w:eastAsia="ko-KR"/>
                          </w:rPr>
                        </w:rPrChange>
                      </w:rPr>
                      <w:t xml:space="preserve"> </w:t>
                    </w:r>
                    <w:r w:rsidRPr="007D3425">
                      <w:rPr>
                        <w:lang w:val="en-US"/>
                        <w:rPrChange w:id="551"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552" w:author="ZTE" w:date="2022-02-10T11:06:00Z"/>
                      <w:lang w:val="en-US" w:eastAsia="ko-KR"/>
                      <w:rPrChange w:id="553" w:author="Qualcomm (Ruiming)" w:date="2022-02-10T21:37:00Z">
                        <w:rPr>
                          <w:ins w:id="554" w:author="ZTE" w:date="2022-02-10T11:06:00Z"/>
                          <w:lang w:eastAsia="ko-KR"/>
                        </w:rPr>
                      </w:rPrChange>
                    </w:rPr>
                  </w:pPr>
                  <w:ins w:id="555" w:author="ZTE" w:date="2022-02-10T11:06:00Z">
                    <w:r w:rsidRPr="007D3425">
                      <w:rPr>
                        <w:lang w:val="en-US" w:eastAsia="ko-KR"/>
                        <w:rPrChange w:id="556"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557" w:author="ZTE" w:date="2022-02-10T11:06:00Z"/>
                      <w:lang w:val="en-US"/>
                      <w:rPrChange w:id="558" w:author="Qualcomm (Ruiming)" w:date="2022-02-10T21:37:00Z">
                        <w:rPr>
                          <w:ins w:id="559" w:author="ZTE" w:date="2022-02-10T11:06:00Z"/>
                        </w:rPr>
                      </w:rPrChange>
                    </w:rPr>
                  </w:pPr>
                  <w:ins w:id="560" w:author="ZTE" w:date="2022-02-10T11:06:00Z">
                    <w:r w:rsidRPr="007D3425">
                      <w:rPr>
                        <w:rFonts w:cs="Arial" w:hint="eastAsia"/>
                        <w:lang w:val="en-US" w:eastAsia="ko-KR"/>
                        <w:rPrChange w:id="561" w:author="Qualcomm (Ruiming)" w:date="2022-02-10T21:37:00Z">
                          <w:rPr>
                            <w:rFonts w:cs="Arial" w:hint="eastAsia"/>
                            <w:lang w:eastAsia="ko-KR"/>
                          </w:rPr>
                        </w:rPrChange>
                      </w:rPr>
                      <w:t>≤</w:t>
                    </w:r>
                    <w:r w:rsidRPr="007D3425">
                      <w:rPr>
                        <w:lang w:val="en-US" w:eastAsia="ko-KR"/>
                        <w:rPrChange w:id="562" w:author="Qualcomm (Ruiming)" w:date="2022-02-10T21:37:00Z">
                          <w:rPr>
                            <w:lang w:eastAsia="ko-KR"/>
                          </w:rPr>
                        </w:rPrChange>
                      </w:rPr>
                      <w:t xml:space="preserve"> </w:t>
                    </w:r>
                    <w:r w:rsidRPr="007D3425">
                      <w:rPr>
                        <w:lang w:val="en-US"/>
                        <w:rPrChange w:id="563"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564" w:author="ZTE" w:date="2022-02-10T11:06:00Z"/>
                      <w:lang w:val="en-US" w:eastAsia="ko-KR"/>
                      <w:rPrChange w:id="565" w:author="Qualcomm (Ruiming)" w:date="2022-02-10T21:37:00Z">
                        <w:rPr>
                          <w:ins w:id="566" w:author="ZTE" w:date="2022-02-10T11:06:00Z"/>
                          <w:lang w:eastAsia="ko-KR"/>
                        </w:rPr>
                      </w:rPrChange>
                    </w:rPr>
                  </w:pPr>
                  <w:ins w:id="567" w:author="ZTE" w:date="2022-02-10T11:06:00Z">
                    <w:r w:rsidRPr="007D3425">
                      <w:rPr>
                        <w:lang w:val="en-US" w:eastAsia="ko-KR"/>
                        <w:rPrChange w:id="568"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569" w:author="ZTE" w:date="2022-02-10T11:06:00Z"/>
                      <w:lang w:val="en-US"/>
                      <w:rPrChange w:id="570" w:author="Qualcomm (Ruiming)" w:date="2022-02-10T21:37:00Z">
                        <w:rPr>
                          <w:ins w:id="571" w:author="ZTE" w:date="2022-02-10T11:06:00Z"/>
                        </w:rPr>
                      </w:rPrChange>
                    </w:rPr>
                  </w:pPr>
                  <w:ins w:id="572" w:author="ZTE" w:date="2022-02-10T11:06:00Z">
                    <w:r w:rsidRPr="007D3425">
                      <w:rPr>
                        <w:rFonts w:cs="Arial" w:hint="eastAsia"/>
                        <w:lang w:val="en-US" w:eastAsia="ko-KR"/>
                        <w:rPrChange w:id="573" w:author="Qualcomm (Ruiming)" w:date="2022-02-10T21:37:00Z">
                          <w:rPr>
                            <w:rFonts w:cs="Arial" w:hint="eastAsia"/>
                            <w:lang w:eastAsia="ko-KR"/>
                          </w:rPr>
                        </w:rPrChange>
                      </w:rPr>
                      <w:t>≤</w:t>
                    </w:r>
                    <w:r w:rsidRPr="007D3425">
                      <w:rPr>
                        <w:lang w:val="en-US" w:eastAsia="ko-KR"/>
                        <w:rPrChange w:id="574" w:author="Qualcomm (Ruiming)" w:date="2022-02-10T21:37:00Z">
                          <w:rPr>
                            <w:lang w:eastAsia="ko-KR"/>
                          </w:rPr>
                        </w:rPrChange>
                      </w:rPr>
                      <w:t xml:space="preserve"> </w:t>
                    </w:r>
                    <w:r w:rsidRPr="007D3425">
                      <w:rPr>
                        <w:lang w:val="en-US"/>
                        <w:rPrChange w:id="575"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576" w:author="ZTE" w:date="2022-02-10T11:06:00Z"/>
                      <w:lang w:val="en-US" w:eastAsia="ko-KR"/>
                      <w:rPrChange w:id="577" w:author="Qualcomm (Ruiming)" w:date="2022-02-10T21:37:00Z">
                        <w:rPr>
                          <w:ins w:id="578" w:author="ZTE" w:date="2022-02-10T11:06:00Z"/>
                          <w:lang w:eastAsia="ko-KR"/>
                        </w:rPr>
                      </w:rPrChange>
                    </w:rPr>
                  </w:pPr>
                  <w:ins w:id="579" w:author="ZTE" w:date="2022-02-10T11:06:00Z">
                    <w:r w:rsidRPr="007D3425">
                      <w:rPr>
                        <w:lang w:val="en-US" w:eastAsia="ko-KR"/>
                        <w:rPrChange w:id="580"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581" w:author="ZTE" w:date="2022-02-10T11:06:00Z"/>
                      <w:lang w:val="en-US"/>
                      <w:rPrChange w:id="582" w:author="Qualcomm (Ruiming)" w:date="2022-02-10T21:37:00Z">
                        <w:rPr>
                          <w:ins w:id="583" w:author="ZTE" w:date="2022-02-10T11:06:00Z"/>
                        </w:rPr>
                      </w:rPrChange>
                    </w:rPr>
                  </w:pPr>
                  <w:ins w:id="584" w:author="ZTE" w:date="2022-02-10T11:06:00Z">
                    <w:r w:rsidRPr="007D3425">
                      <w:rPr>
                        <w:rFonts w:cs="Arial" w:hint="eastAsia"/>
                        <w:lang w:val="en-US" w:eastAsia="ko-KR"/>
                        <w:rPrChange w:id="585" w:author="Qualcomm (Ruiming)" w:date="2022-02-10T21:37:00Z">
                          <w:rPr>
                            <w:rFonts w:cs="Arial" w:hint="eastAsia"/>
                            <w:lang w:eastAsia="ko-KR"/>
                          </w:rPr>
                        </w:rPrChange>
                      </w:rPr>
                      <w:t>≤</w:t>
                    </w:r>
                    <w:r w:rsidRPr="007D3425">
                      <w:rPr>
                        <w:lang w:val="en-US" w:eastAsia="ko-KR"/>
                        <w:rPrChange w:id="586" w:author="Qualcomm (Ruiming)" w:date="2022-02-10T21:37:00Z">
                          <w:rPr>
                            <w:lang w:eastAsia="ko-KR"/>
                          </w:rPr>
                        </w:rPrChange>
                      </w:rPr>
                      <w:t xml:space="preserve"> </w:t>
                    </w:r>
                    <w:r w:rsidRPr="007D3425">
                      <w:rPr>
                        <w:lang w:val="en-US"/>
                        <w:rPrChange w:id="587" w:author="Qualcomm (Ruiming)" w:date="2022-02-10T21:37:00Z">
                          <w:rPr/>
                        </w:rPrChange>
                      </w:rPr>
                      <w:t>77284</w:t>
                    </w:r>
                  </w:ins>
                </w:p>
              </w:tc>
            </w:tr>
            <w:tr w:rsidR="00F31FAE" w:rsidRPr="00262EBE" w14:paraId="1CC65400" w14:textId="77777777" w:rsidTr="004E3B50">
              <w:trPr>
                <w:trHeight w:val="170"/>
                <w:jc w:val="center"/>
                <w:ins w:id="588" w:author="ZTE" w:date="2022-02-10T11:06:00Z"/>
              </w:trPr>
              <w:tc>
                <w:tcPr>
                  <w:tcW w:w="864" w:type="dxa"/>
                  <w:shd w:val="clear" w:color="auto" w:fill="auto"/>
                </w:tcPr>
                <w:p w14:paraId="1306D11A" w14:textId="77777777" w:rsidR="00F31FAE" w:rsidRPr="007D3425" w:rsidRDefault="00F31FAE" w:rsidP="00F31FAE">
                  <w:pPr>
                    <w:pStyle w:val="TAC"/>
                    <w:rPr>
                      <w:ins w:id="589" w:author="ZTE" w:date="2022-02-10T11:06:00Z"/>
                      <w:lang w:val="en-US"/>
                      <w:rPrChange w:id="590" w:author="Qualcomm (Ruiming)" w:date="2022-02-10T21:37:00Z">
                        <w:rPr>
                          <w:ins w:id="591" w:author="ZTE" w:date="2022-02-10T11:06:00Z"/>
                        </w:rPr>
                      </w:rPrChange>
                    </w:rPr>
                  </w:pPr>
                  <w:ins w:id="592" w:author="ZTE" w:date="2022-02-10T11:06:00Z">
                    <w:r w:rsidRPr="007D3425">
                      <w:rPr>
                        <w:lang w:val="en-US"/>
                        <w:rPrChange w:id="593"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594" w:author="ZTE" w:date="2022-02-10T11:06:00Z"/>
                      <w:lang w:val="en-US"/>
                      <w:rPrChange w:id="595" w:author="Qualcomm (Ruiming)" w:date="2022-02-10T21:37:00Z">
                        <w:rPr>
                          <w:ins w:id="596" w:author="ZTE" w:date="2022-02-10T11:06:00Z"/>
                        </w:rPr>
                      </w:rPrChange>
                    </w:rPr>
                  </w:pPr>
                  <w:ins w:id="597" w:author="ZTE" w:date="2022-02-10T11:06:00Z">
                    <w:r w:rsidRPr="007D3425">
                      <w:rPr>
                        <w:rFonts w:cs="Arial" w:hint="eastAsia"/>
                        <w:lang w:val="en-US" w:eastAsia="ko-KR"/>
                        <w:rPrChange w:id="598" w:author="Qualcomm (Ruiming)" w:date="2022-02-10T21:37:00Z">
                          <w:rPr>
                            <w:rFonts w:cs="Arial" w:hint="eastAsia"/>
                            <w:lang w:eastAsia="ko-KR"/>
                          </w:rPr>
                        </w:rPrChange>
                      </w:rPr>
                      <w:t>≤</w:t>
                    </w:r>
                    <w:r w:rsidRPr="007D3425">
                      <w:rPr>
                        <w:lang w:val="en-US" w:eastAsia="ko-KR"/>
                        <w:rPrChange w:id="599" w:author="Qualcomm (Ruiming)" w:date="2022-02-10T21:37:00Z">
                          <w:rPr>
                            <w:lang w:eastAsia="ko-KR"/>
                          </w:rPr>
                        </w:rPrChange>
                      </w:rPr>
                      <w:t xml:space="preserve"> </w:t>
                    </w:r>
                    <w:r w:rsidRPr="007D3425">
                      <w:rPr>
                        <w:lang w:val="en-US"/>
                        <w:rPrChange w:id="600"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601" w:author="ZTE" w:date="2022-02-10T11:06:00Z"/>
                      <w:lang w:val="en-US" w:eastAsia="ko-KR"/>
                      <w:rPrChange w:id="602" w:author="Qualcomm (Ruiming)" w:date="2022-02-10T21:37:00Z">
                        <w:rPr>
                          <w:ins w:id="603" w:author="ZTE" w:date="2022-02-10T11:06:00Z"/>
                          <w:lang w:eastAsia="ko-KR"/>
                        </w:rPr>
                      </w:rPrChange>
                    </w:rPr>
                  </w:pPr>
                  <w:ins w:id="604" w:author="ZTE" w:date="2022-02-10T11:06:00Z">
                    <w:r w:rsidRPr="007D3425">
                      <w:rPr>
                        <w:lang w:val="en-US" w:eastAsia="ko-KR"/>
                        <w:rPrChange w:id="605"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606" w:author="ZTE" w:date="2022-02-10T11:06:00Z"/>
                      <w:lang w:val="en-US"/>
                      <w:rPrChange w:id="607" w:author="Qualcomm (Ruiming)" w:date="2022-02-10T21:37:00Z">
                        <w:rPr>
                          <w:ins w:id="608" w:author="ZTE" w:date="2022-02-10T11:06:00Z"/>
                        </w:rPr>
                      </w:rPrChange>
                    </w:rPr>
                  </w:pPr>
                  <w:ins w:id="609" w:author="ZTE" w:date="2022-02-10T11:06:00Z">
                    <w:r w:rsidRPr="007D3425">
                      <w:rPr>
                        <w:rFonts w:cs="Arial" w:hint="eastAsia"/>
                        <w:lang w:val="en-US" w:eastAsia="ko-KR"/>
                        <w:rPrChange w:id="610" w:author="Qualcomm (Ruiming)" w:date="2022-02-10T21:37:00Z">
                          <w:rPr>
                            <w:rFonts w:cs="Arial" w:hint="eastAsia"/>
                            <w:lang w:eastAsia="ko-KR"/>
                          </w:rPr>
                        </w:rPrChange>
                      </w:rPr>
                      <w:t>≤</w:t>
                    </w:r>
                    <w:r w:rsidRPr="007D3425">
                      <w:rPr>
                        <w:lang w:val="en-US" w:eastAsia="ko-KR"/>
                        <w:rPrChange w:id="611" w:author="Qualcomm (Ruiming)" w:date="2022-02-10T21:37:00Z">
                          <w:rPr>
                            <w:lang w:eastAsia="ko-KR"/>
                          </w:rPr>
                        </w:rPrChange>
                      </w:rPr>
                      <w:t xml:space="preserve"> </w:t>
                    </w:r>
                    <w:r w:rsidRPr="007D3425">
                      <w:rPr>
                        <w:lang w:val="en-US"/>
                        <w:rPrChange w:id="612"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613" w:author="ZTE" w:date="2022-02-10T11:06:00Z"/>
                      <w:lang w:val="en-US" w:eastAsia="ko-KR"/>
                      <w:rPrChange w:id="614" w:author="Qualcomm (Ruiming)" w:date="2022-02-10T21:37:00Z">
                        <w:rPr>
                          <w:ins w:id="615" w:author="ZTE" w:date="2022-02-10T11:06:00Z"/>
                          <w:lang w:eastAsia="ko-KR"/>
                        </w:rPr>
                      </w:rPrChange>
                    </w:rPr>
                  </w:pPr>
                  <w:ins w:id="616" w:author="ZTE" w:date="2022-02-10T11:06:00Z">
                    <w:r w:rsidRPr="007D3425">
                      <w:rPr>
                        <w:lang w:val="en-US" w:eastAsia="ko-KR"/>
                        <w:rPrChange w:id="617"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618" w:author="ZTE" w:date="2022-02-10T11:06:00Z"/>
                      <w:lang w:val="en-US"/>
                      <w:rPrChange w:id="619" w:author="Qualcomm (Ruiming)" w:date="2022-02-10T21:37:00Z">
                        <w:rPr>
                          <w:ins w:id="620" w:author="ZTE" w:date="2022-02-10T11:06:00Z"/>
                        </w:rPr>
                      </w:rPrChange>
                    </w:rPr>
                  </w:pPr>
                  <w:ins w:id="621" w:author="ZTE" w:date="2022-02-10T11:06:00Z">
                    <w:r w:rsidRPr="007D3425">
                      <w:rPr>
                        <w:rFonts w:cs="Arial" w:hint="eastAsia"/>
                        <w:lang w:val="en-US" w:eastAsia="ko-KR"/>
                        <w:rPrChange w:id="622" w:author="Qualcomm (Ruiming)" w:date="2022-02-10T21:37:00Z">
                          <w:rPr>
                            <w:rFonts w:cs="Arial" w:hint="eastAsia"/>
                            <w:lang w:eastAsia="ko-KR"/>
                          </w:rPr>
                        </w:rPrChange>
                      </w:rPr>
                      <w:t>≤</w:t>
                    </w:r>
                    <w:r w:rsidRPr="007D3425">
                      <w:rPr>
                        <w:lang w:val="en-US" w:eastAsia="ko-KR"/>
                        <w:rPrChange w:id="623" w:author="Qualcomm (Ruiming)" w:date="2022-02-10T21:37:00Z">
                          <w:rPr>
                            <w:lang w:eastAsia="ko-KR"/>
                          </w:rPr>
                        </w:rPrChange>
                      </w:rPr>
                      <w:t xml:space="preserve"> </w:t>
                    </w:r>
                    <w:r w:rsidRPr="007D3425">
                      <w:rPr>
                        <w:lang w:val="en-US"/>
                        <w:rPrChange w:id="624"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625" w:author="ZTE" w:date="2022-02-10T11:06:00Z"/>
                      <w:lang w:val="en-US" w:eastAsia="ko-KR"/>
                      <w:rPrChange w:id="626" w:author="Qualcomm (Ruiming)" w:date="2022-02-10T21:37:00Z">
                        <w:rPr>
                          <w:ins w:id="627" w:author="ZTE" w:date="2022-02-10T11:06:00Z"/>
                          <w:lang w:eastAsia="ko-KR"/>
                        </w:rPr>
                      </w:rPrChange>
                    </w:rPr>
                  </w:pPr>
                  <w:ins w:id="628" w:author="ZTE" w:date="2022-02-10T11:06:00Z">
                    <w:r w:rsidRPr="007D3425">
                      <w:rPr>
                        <w:lang w:val="en-US" w:eastAsia="ko-KR"/>
                        <w:rPrChange w:id="629"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630" w:author="ZTE" w:date="2022-02-10T11:06:00Z"/>
                      <w:lang w:val="en-US"/>
                      <w:rPrChange w:id="631" w:author="Qualcomm (Ruiming)" w:date="2022-02-10T21:37:00Z">
                        <w:rPr>
                          <w:ins w:id="632" w:author="ZTE" w:date="2022-02-10T11:06:00Z"/>
                        </w:rPr>
                      </w:rPrChange>
                    </w:rPr>
                  </w:pPr>
                  <w:ins w:id="633" w:author="ZTE" w:date="2022-02-10T11:06:00Z">
                    <w:r w:rsidRPr="007D3425">
                      <w:rPr>
                        <w:rFonts w:cs="Arial" w:hint="eastAsia"/>
                        <w:lang w:val="en-US" w:eastAsia="ko-KR"/>
                        <w:rPrChange w:id="634" w:author="Qualcomm (Ruiming)" w:date="2022-02-10T21:37:00Z">
                          <w:rPr>
                            <w:rFonts w:cs="Arial" w:hint="eastAsia"/>
                            <w:lang w:eastAsia="ko-KR"/>
                          </w:rPr>
                        </w:rPrChange>
                      </w:rPr>
                      <w:t>≤</w:t>
                    </w:r>
                    <w:r w:rsidRPr="007D3425">
                      <w:rPr>
                        <w:lang w:val="en-US" w:eastAsia="ko-KR"/>
                        <w:rPrChange w:id="635" w:author="Qualcomm (Ruiming)" w:date="2022-02-10T21:37:00Z">
                          <w:rPr>
                            <w:lang w:eastAsia="ko-KR"/>
                          </w:rPr>
                        </w:rPrChange>
                      </w:rPr>
                      <w:t xml:space="preserve"> </w:t>
                    </w:r>
                    <w:r w:rsidRPr="007D3425">
                      <w:rPr>
                        <w:lang w:val="en-US"/>
                        <w:rPrChange w:id="636" w:author="Qualcomm (Ruiming)" w:date="2022-02-10T21:37:00Z">
                          <w:rPr/>
                        </w:rPrChange>
                      </w:rPr>
                      <w:t>107669</w:t>
                    </w:r>
                  </w:ins>
                </w:p>
              </w:tc>
            </w:tr>
            <w:tr w:rsidR="00F31FAE" w:rsidRPr="00262EBE" w14:paraId="19085682" w14:textId="77777777" w:rsidTr="004E3B50">
              <w:trPr>
                <w:trHeight w:val="170"/>
                <w:jc w:val="center"/>
                <w:ins w:id="637" w:author="ZTE" w:date="2022-02-10T11:06:00Z"/>
              </w:trPr>
              <w:tc>
                <w:tcPr>
                  <w:tcW w:w="864" w:type="dxa"/>
                  <w:shd w:val="clear" w:color="auto" w:fill="auto"/>
                </w:tcPr>
                <w:p w14:paraId="7F913659" w14:textId="77777777" w:rsidR="00F31FAE" w:rsidRPr="007D3425" w:rsidRDefault="00F31FAE" w:rsidP="00F31FAE">
                  <w:pPr>
                    <w:pStyle w:val="TAC"/>
                    <w:rPr>
                      <w:ins w:id="638" w:author="ZTE" w:date="2022-02-10T11:06:00Z"/>
                      <w:lang w:val="en-US"/>
                      <w:rPrChange w:id="639" w:author="Qualcomm (Ruiming)" w:date="2022-02-10T21:37:00Z">
                        <w:rPr>
                          <w:ins w:id="640" w:author="ZTE" w:date="2022-02-10T11:06:00Z"/>
                        </w:rPr>
                      </w:rPrChange>
                    </w:rPr>
                  </w:pPr>
                  <w:ins w:id="641" w:author="ZTE" w:date="2022-02-10T11:06:00Z">
                    <w:r w:rsidRPr="007D3425">
                      <w:rPr>
                        <w:lang w:val="en-US"/>
                        <w:rPrChange w:id="642"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643" w:author="ZTE" w:date="2022-02-10T11:06:00Z"/>
                      <w:lang w:val="en-US"/>
                      <w:rPrChange w:id="644" w:author="Qualcomm (Ruiming)" w:date="2022-02-10T21:37:00Z">
                        <w:rPr>
                          <w:ins w:id="645" w:author="ZTE" w:date="2022-02-10T11:06:00Z"/>
                        </w:rPr>
                      </w:rPrChange>
                    </w:rPr>
                  </w:pPr>
                  <w:ins w:id="646" w:author="ZTE" w:date="2022-02-10T11:06:00Z">
                    <w:r w:rsidRPr="007D3425">
                      <w:rPr>
                        <w:rFonts w:cs="Arial" w:hint="eastAsia"/>
                        <w:lang w:val="en-US" w:eastAsia="ko-KR"/>
                        <w:rPrChange w:id="647" w:author="Qualcomm (Ruiming)" w:date="2022-02-10T21:37:00Z">
                          <w:rPr>
                            <w:rFonts w:cs="Arial" w:hint="eastAsia"/>
                            <w:lang w:eastAsia="ko-KR"/>
                          </w:rPr>
                        </w:rPrChange>
                      </w:rPr>
                      <w:t>≤</w:t>
                    </w:r>
                    <w:r w:rsidRPr="007D3425">
                      <w:rPr>
                        <w:lang w:val="en-US" w:eastAsia="ko-KR"/>
                        <w:rPrChange w:id="648" w:author="Qualcomm (Ruiming)" w:date="2022-02-10T21:37:00Z">
                          <w:rPr>
                            <w:lang w:eastAsia="ko-KR"/>
                          </w:rPr>
                        </w:rPrChange>
                      </w:rPr>
                      <w:t xml:space="preserve"> </w:t>
                    </w:r>
                    <w:r w:rsidRPr="007D3425">
                      <w:rPr>
                        <w:lang w:val="en-US"/>
                        <w:rPrChange w:id="649"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650" w:author="ZTE" w:date="2022-02-10T11:06:00Z"/>
                      <w:lang w:val="en-US" w:eastAsia="ko-KR"/>
                      <w:rPrChange w:id="651" w:author="Qualcomm (Ruiming)" w:date="2022-02-10T21:37:00Z">
                        <w:rPr>
                          <w:ins w:id="652" w:author="ZTE" w:date="2022-02-10T11:06:00Z"/>
                          <w:lang w:eastAsia="ko-KR"/>
                        </w:rPr>
                      </w:rPrChange>
                    </w:rPr>
                  </w:pPr>
                  <w:ins w:id="653" w:author="ZTE" w:date="2022-02-10T11:06:00Z">
                    <w:r w:rsidRPr="007D3425">
                      <w:rPr>
                        <w:lang w:val="en-US" w:eastAsia="ko-KR"/>
                        <w:rPrChange w:id="654"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655" w:author="ZTE" w:date="2022-02-10T11:06:00Z"/>
                      <w:lang w:val="en-US"/>
                      <w:rPrChange w:id="656" w:author="Qualcomm (Ruiming)" w:date="2022-02-10T21:37:00Z">
                        <w:rPr>
                          <w:ins w:id="657" w:author="ZTE" w:date="2022-02-10T11:06:00Z"/>
                        </w:rPr>
                      </w:rPrChange>
                    </w:rPr>
                  </w:pPr>
                  <w:ins w:id="658" w:author="ZTE" w:date="2022-02-10T11:06:00Z">
                    <w:r w:rsidRPr="007D3425">
                      <w:rPr>
                        <w:rFonts w:cs="Arial" w:hint="eastAsia"/>
                        <w:lang w:val="en-US" w:eastAsia="ko-KR"/>
                        <w:rPrChange w:id="659" w:author="Qualcomm (Ruiming)" w:date="2022-02-10T21:37:00Z">
                          <w:rPr>
                            <w:rFonts w:cs="Arial" w:hint="eastAsia"/>
                            <w:lang w:eastAsia="ko-KR"/>
                          </w:rPr>
                        </w:rPrChange>
                      </w:rPr>
                      <w:t>≤</w:t>
                    </w:r>
                    <w:r w:rsidRPr="007D3425">
                      <w:rPr>
                        <w:lang w:val="en-US" w:eastAsia="ko-KR"/>
                        <w:rPrChange w:id="660" w:author="Qualcomm (Ruiming)" w:date="2022-02-10T21:37:00Z">
                          <w:rPr>
                            <w:lang w:eastAsia="ko-KR"/>
                          </w:rPr>
                        </w:rPrChange>
                      </w:rPr>
                      <w:t xml:space="preserve"> </w:t>
                    </w:r>
                    <w:r w:rsidRPr="007D3425">
                      <w:rPr>
                        <w:lang w:val="en-US"/>
                        <w:rPrChange w:id="661"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662" w:author="ZTE" w:date="2022-02-10T11:06:00Z"/>
                      <w:lang w:val="en-US" w:eastAsia="ko-KR"/>
                      <w:rPrChange w:id="663" w:author="Qualcomm (Ruiming)" w:date="2022-02-10T21:37:00Z">
                        <w:rPr>
                          <w:ins w:id="664" w:author="ZTE" w:date="2022-02-10T11:06:00Z"/>
                          <w:lang w:eastAsia="ko-KR"/>
                        </w:rPr>
                      </w:rPrChange>
                    </w:rPr>
                  </w:pPr>
                  <w:ins w:id="665" w:author="ZTE" w:date="2022-02-10T11:06:00Z">
                    <w:r w:rsidRPr="007D3425">
                      <w:rPr>
                        <w:lang w:val="en-US" w:eastAsia="ko-KR"/>
                        <w:rPrChange w:id="666"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667" w:author="ZTE" w:date="2022-02-10T11:06:00Z"/>
                      <w:lang w:val="en-US"/>
                      <w:rPrChange w:id="668" w:author="Qualcomm (Ruiming)" w:date="2022-02-10T21:37:00Z">
                        <w:rPr>
                          <w:ins w:id="669" w:author="ZTE" w:date="2022-02-10T11:06:00Z"/>
                        </w:rPr>
                      </w:rPrChange>
                    </w:rPr>
                  </w:pPr>
                  <w:ins w:id="670" w:author="ZTE" w:date="2022-02-10T11:06:00Z">
                    <w:r w:rsidRPr="007D3425">
                      <w:rPr>
                        <w:rFonts w:cs="Arial" w:hint="eastAsia"/>
                        <w:lang w:val="en-US" w:eastAsia="ko-KR"/>
                        <w:rPrChange w:id="671" w:author="Qualcomm (Ruiming)" w:date="2022-02-10T21:37:00Z">
                          <w:rPr>
                            <w:rFonts w:cs="Arial" w:hint="eastAsia"/>
                            <w:lang w:eastAsia="ko-KR"/>
                          </w:rPr>
                        </w:rPrChange>
                      </w:rPr>
                      <w:t>≤</w:t>
                    </w:r>
                    <w:r w:rsidRPr="007D3425">
                      <w:rPr>
                        <w:lang w:val="en-US" w:eastAsia="ko-KR"/>
                        <w:rPrChange w:id="672" w:author="Qualcomm (Ruiming)" w:date="2022-02-10T21:37:00Z">
                          <w:rPr>
                            <w:lang w:eastAsia="ko-KR"/>
                          </w:rPr>
                        </w:rPrChange>
                      </w:rPr>
                      <w:t xml:space="preserve"> </w:t>
                    </w:r>
                    <w:r w:rsidRPr="007D3425">
                      <w:rPr>
                        <w:lang w:val="en-US"/>
                        <w:rPrChange w:id="673"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674" w:author="ZTE" w:date="2022-02-10T11:06:00Z"/>
                      <w:lang w:val="en-US" w:eastAsia="ko-KR"/>
                      <w:rPrChange w:id="675" w:author="Qualcomm (Ruiming)" w:date="2022-02-10T21:37:00Z">
                        <w:rPr>
                          <w:ins w:id="676" w:author="ZTE" w:date="2022-02-10T11:06:00Z"/>
                          <w:lang w:eastAsia="ko-KR"/>
                        </w:rPr>
                      </w:rPrChange>
                    </w:rPr>
                  </w:pPr>
                  <w:ins w:id="677" w:author="ZTE" w:date="2022-02-10T11:06:00Z">
                    <w:r w:rsidRPr="007D3425">
                      <w:rPr>
                        <w:lang w:val="en-US" w:eastAsia="ko-KR"/>
                        <w:rPrChange w:id="678"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679" w:author="ZTE" w:date="2022-02-10T11:06:00Z"/>
                      <w:lang w:val="en-US"/>
                      <w:rPrChange w:id="680" w:author="Qualcomm (Ruiming)" w:date="2022-02-10T21:37:00Z">
                        <w:rPr>
                          <w:ins w:id="681" w:author="ZTE" w:date="2022-02-10T11:06:00Z"/>
                        </w:rPr>
                      </w:rPrChange>
                    </w:rPr>
                  </w:pPr>
                  <w:ins w:id="682" w:author="ZTE" w:date="2022-02-10T11:06:00Z">
                    <w:r w:rsidRPr="007D3425">
                      <w:rPr>
                        <w:rFonts w:cs="Arial" w:hint="eastAsia"/>
                        <w:lang w:val="en-US" w:eastAsia="ko-KR"/>
                        <w:rPrChange w:id="683" w:author="Qualcomm (Ruiming)" w:date="2022-02-10T21:37:00Z">
                          <w:rPr>
                            <w:rFonts w:cs="Arial" w:hint="eastAsia"/>
                            <w:lang w:eastAsia="ko-KR"/>
                          </w:rPr>
                        </w:rPrChange>
                      </w:rPr>
                      <w:t>≤</w:t>
                    </w:r>
                    <w:r w:rsidRPr="007D3425">
                      <w:rPr>
                        <w:lang w:val="en-US" w:eastAsia="ko-KR"/>
                        <w:rPrChange w:id="684" w:author="Qualcomm (Ruiming)" w:date="2022-02-10T21:37:00Z">
                          <w:rPr>
                            <w:lang w:eastAsia="ko-KR"/>
                          </w:rPr>
                        </w:rPrChange>
                      </w:rPr>
                      <w:t xml:space="preserve"> </w:t>
                    </w:r>
                    <w:r w:rsidRPr="007D3425">
                      <w:rPr>
                        <w:lang w:val="en-US"/>
                        <w:rPrChange w:id="685" w:author="Qualcomm (Ruiming)" w:date="2022-02-10T21:37:00Z">
                          <w:rPr/>
                        </w:rPrChange>
                      </w:rPr>
                      <w:t>150000</w:t>
                    </w:r>
                  </w:ins>
                </w:p>
              </w:tc>
            </w:tr>
            <w:tr w:rsidR="00F31FAE" w:rsidRPr="00262EBE" w14:paraId="2D3D3D69" w14:textId="77777777" w:rsidTr="004E3B50">
              <w:trPr>
                <w:trHeight w:val="170"/>
                <w:jc w:val="center"/>
                <w:ins w:id="686" w:author="ZTE" w:date="2022-02-10T11:06:00Z"/>
              </w:trPr>
              <w:tc>
                <w:tcPr>
                  <w:tcW w:w="864" w:type="dxa"/>
                  <w:shd w:val="clear" w:color="auto" w:fill="auto"/>
                </w:tcPr>
                <w:p w14:paraId="6FEB6881" w14:textId="77777777" w:rsidR="00F31FAE" w:rsidRPr="007D3425" w:rsidRDefault="00F31FAE" w:rsidP="00F31FAE">
                  <w:pPr>
                    <w:pStyle w:val="TAC"/>
                    <w:rPr>
                      <w:ins w:id="687" w:author="ZTE" w:date="2022-02-10T11:06:00Z"/>
                      <w:lang w:val="en-US"/>
                      <w:rPrChange w:id="688" w:author="Qualcomm (Ruiming)" w:date="2022-02-10T21:37:00Z">
                        <w:rPr>
                          <w:ins w:id="689" w:author="ZTE" w:date="2022-02-10T11:06:00Z"/>
                        </w:rPr>
                      </w:rPrChange>
                    </w:rPr>
                  </w:pPr>
                  <w:ins w:id="690" w:author="ZTE" w:date="2022-02-10T11:06:00Z">
                    <w:r w:rsidRPr="007D3425">
                      <w:rPr>
                        <w:lang w:val="en-US"/>
                        <w:rPrChange w:id="691"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692" w:author="ZTE" w:date="2022-02-10T11:06:00Z"/>
                      <w:lang w:val="en-US"/>
                      <w:rPrChange w:id="693" w:author="Qualcomm (Ruiming)" w:date="2022-02-10T21:37:00Z">
                        <w:rPr>
                          <w:ins w:id="694" w:author="ZTE" w:date="2022-02-10T11:06:00Z"/>
                        </w:rPr>
                      </w:rPrChange>
                    </w:rPr>
                  </w:pPr>
                  <w:ins w:id="695" w:author="ZTE" w:date="2022-02-10T11:06:00Z">
                    <w:r w:rsidRPr="007D3425">
                      <w:rPr>
                        <w:rFonts w:cs="Arial" w:hint="eastAsia"/>
                        <w:lang w:val="en-US" w:eastAsia="ko-KR"/>
                        <w:rPrChange w:id="696" w:author="Qualcomm (Ruiming)" w:date="2022-02-10T21:37:00Z">
                          <w:rPr>
                            <w:rFonts w:cs="Arial" w:hint="eastAsia"/>
                            <w:lang w:eastAsia="ko-KR"/>
                          </w:rPr>
                        </w:rPrChange>
                      </w:rPr>
                      <w:t>≤</w:t>
                    </w:r>
                    <w:r w:rsidRPr="007D3425">
                      <w:rPr>
                        <w:lang w:val="en-US" w:eastAsia="ko-KR"/>
                        <w:rPrChange w:id="697" w:author="Qualcomm (Ruiming)" w:date="2022-02-10T21:37:00Z">
                          <w:rPr>
                            <w:lang w:eastAsia="ko-KR"/>
                          </w:rPr>
                        </w:rPrChange>
                      </w:rPr>
                      <w:t xml:space="preserve"> </w:t>
                    </w:r>
                    <w:r w:rsidRPr="007D3425">
                      <w:rPr>
                        <w:lang w:val="en-US"/>
                        <w:rPrChange w:id="698"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699" w:author="ZTE" w:date="2022-02-10T11:06:00Z"/>
                      <w:lang w:val="en-US" w:eastAsia="ko-KR"/>
                      <w:rPrChange w:id="700" w:author="Qualcomm (Ruiming)" w:date="2022-02-10T21:37:00Z">
                        <w:rPr>
                          <w:ins w:id="701" w:author="ZTE" w:date="2022-02-10T11:06:00Z"/>
                          <w:lang w:eastAsia="ko-KR"/>
                        </w:rPr>
                      </w:rPrChange>
                    </w:rPr>
                  </w:pPr>
                  <w:ins w:id="702" w:author="ZTE" w:date="2022-02-10T11:06:00Z">
                    <w:r w:rsidRPr="007D3425">
                      <w:rPr>
                        <w:lang w:val="en-US" w:eastAsia="ko-KR"/>
                        <w:rPrChange w:id="703"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704" w:author="ZTE" w:date="2022-02-10T11:06:00Z"/>
                      <w:lang w:val="en-US"/>
                      <w:rPrChange w:id="705" w:author="Qualcomm (Ruiming)" w:date="2022-02-10T21:37:00Z">
                        <w:rPr>
                          <w:ins w:id="706" w:author="ZTE" w:date="2022-02-10T11:06:00Z"/>
                        </w:rPr>
                      </w:rPrChange>
                    </w:rPr>
                  </w:pPr>
                  <w:ins w:id="707" w:author="ZTE" w:date="2022-02-10T11:06:00Z">
                    <w:r w:rsidRPr="007D3425">
                      <w:rPr>
                        <w:rFonts w:cs="Arial" w:hint="eastAsia"/>
                        <w:lang w:val="en-US" w:eastAsia="ko-KR"/>
                        <w:rPrChange w:id="708" w:author="Qualcomm (Ruiming)" w:date="2022-02-10T21:37:00Z">
                          <w:rPr>
                            <w:rFonts w:cs="Arial" w:hint="eastAsia"/>
                            <w:lang w:eastAsia="ko-KR"/>
                          </w:rPr>
                        </w:rPrChange>
                      </w:rPr>
                      <w:t>≤</w:t>
                    </w:r>
                    <w:r w:rsidRPr="007D3425">
                      <w:rPr>
                        <w:lang w:val="en-US" w:eastAsia="ko-KR"/>
                        <w:rPrChange w:id="709" w:author="Qualcomm (Ruiming)" w:date="2022-02-10T21:37:00Z">
                          <w:rPr>
                            <w:lang w:eastAsia="ko-KR"/>
                          </w:rPr>
                        </w:rPrChange>
                      </w:rPr>
                      <w:t xml:space="preserve"> </w:t>
                    </w:r>
                    <w:r w:rsidRPr="007D3425">
                      <w:rPr>
                        <w:lang w:val="en-US"/>
                        <w:rPrChange w:id="710"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711" w:author="ZTE" w:date="2022-02-10T11:06:00Z"/>
                      <w:lang w:val="en-US" w:eastAsia="ko-KR"/>
                      <w:rPrChange w:id="712" w:author="Qualcomm (Ruiming)" w:date="2022-02-10T21:37:00Z">
                        <w:rPr>
                          <w:ins w:id="713" w:author="ZTE" w:date="2022-02-10T11:06:00Z"/>
                          <w:lang w:eastAsia="ko-KR"/>
                        </w:rPr>
                      </w:rPrChange>
                    </w:rPr>
                  </w:pPr>
                  <w:ins w:id="714" w:author="ZTE" w:date="2022-02-10T11:06:00Z">
                    <w:r w:rsidRPr="007D3425">
                      <w:rPr>
                        <w:lang w:val="en-US" w:eastAsia="ko-KR"/>
                        <w:rPrChange w:id="715"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716" w:author="ZTE" w:date="2022-02-10T11:06:00Z"/>
                      <w:lang w:val="en-US"/>
                      <w:rPrChange w:id="717" w:author="Qualcomm (Ruiming)" w:date="2022-02-10T21:37:00Z">
                        <w:rPr>
                          <w:ins w:id="718" w:author="ZTE" w:date="2022-02-10T11:06:00Z"/>
                        </w:rPr>
                      </w:rPrChange>
                    </w:rPr>
                  </w:pPr>
                  <w:ins w:id="719" w:author="ZTE" w:date="2022-02-10T11:06:00Z">
                    <w:r w:rsidRPr="007D3425">
                      <w:rPr>
                        <w:rFonts w:cs="Arial" w:hint="eastAsia"/>
                        <w:lang w:val="en-US" w:eastAsia="ko-KR"/>
                        <w:rPrChange w:id="720" w:author="Qualcomm (Ruiming)" w:date="2022-02-10T21:37:00Z">
                          <w:rPr>
                            <w:rFonts w:cs="Arial" w:hint="eastAsia"/>
                            <w:lang w:eastAsia="ko-KR"/>
                          </w:rPr>
                        </w:rPrChange>
                      </w:rPr>
                      <w:t>≤</w:t>
                    </w:r>
                    <w:r w:rsidRPr="007D3425">
                      <w:rPr>
                        <w:lang w:val="en-US" w:eastAsia="ko-KR"/>
                        <w:rPrChange w:id="721" w:author="Qualcomm (Ruiming)" w:date="2022-02-10T21:37:00Z">
                          <w:rPr>
                            <w:lang w:eastAsia="ko-KR"/>
                          </w:rPr>
                        </w:rPrChange>
                      </w:rPr>
                      <w:t xml:space="preserve"> </w:t>
                    </w:r>
                    <w:r w:rsidRPr="007D3425">
                      <w:rPr>
                        <w:lang w:val="en-US"/>
                        <w:rPrChange w:id="722"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723" w:author="ZTE" w:date="2022-02-10T11:06:00Z"/>
                      <w:lang w:val="en-US" w:eastAsia="ko-KR"/>
                      <w:rPrChange w:id="724" w:author="Qualcomm (Ruiming)" w:date="2022-02-10T21:37:00Z">
                        <w:rPr>
                          <w:ins w:id="725" w:author="ZTE" w:date="2022-02-10T11:06:00Z"/>
                          <w:lang w:eastAsia="ko-KR"/>
                        </w:rPr>
                      </w:rPrChange>
                    </w:rPr>
                  </w:pPr>
                  <w:ins w:id="726" w:author="ZTE" w:date="2022-02-10T11:06:00Z">
                    <w:r w:rsidRPr="007D3425">
                      <w:rPr>
                        <w:lang w:val="en-US" w:eastAsia="ko-KR"/>
                        <w:rPrChange w:id="727"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728" w:author="ZTE" w:date="2022-02-10T11:06:00Z"/>
                      <w:lang w:val="en-US"/>
                      <w:rPrChange w:id="729" w:author="Qualcomm (Ruiming)" w:date="2022-02-10T21:37:00Z">
                        <w:rPr>
                          <w:ins w:id="730" w:author="ZTE" w:date="2022-02-10T11:06:00Z"/>
                        </w:rPr>
                      </w:rPrChange>
                    </w:rPr>
                  </w:pPr>
                  <w:ins w:id="731" w:author="ZTE" w:date="2022-02-10T11:06:00Z">
                    <w:r w:rsidRPr="007D3425">
                      <w:rPr>
                        <w:lang w:val="en-US" w:eastAsia="ko-KR"/>
                        <w:rPrChange w:id="732" w:author="Qualcomm (Ruiming)" w:date="2022-02-10T21:37:00Z">
                          <w:rPr>
                            <w:lang w:eastAsia="ko-KR"/>
                          </w:rPr>
                        </w:rPrChange>
                      </w:rPr>
                      <w:t xml:space="preserve">&gt; </w:t>
                    </w:r>
                    <w:r w:rsidRPr="007D3425">
                      <w:rPr>
                        <w:lang w:val="en-US"/>
                        <w:rPrChange w:id="733" w:author="Qualcomm (Ruiming)" w:date="2022-02-10T21:37:00Z">
                          <w:rPr/>
                        </w:rPrChange>
                      </w:rPr>
                      <w:t>150000</w:t>
                    </w:r>
                  </w:ins>
                </w:p>
              </w:tc>
            </w:tr>
          </w:tbl>
          <w:p w14:paraId="2169A789" w14:textId="77777777" w:rsidR="00F31FAE" w:rsidRDefault="00F31FAE" w:rsidP="00F31FAE">
            <w:pPr>
              <w:rPr>
                <w:ins w:id="734" w:author="ZTE" w:date="2022-02-10T11:06:00Z"/>
                <w:sz w:val="20"/>
                <w:szCs w:val="20"/>
                <w:lang w:eastAsia="zh-CN"/>
              </w:rPr>
            </w:pPr>
          </w:p>
          <w:p w14:paraId="5C027643" w14:textId="77777777" w:rsidR="00214169" w:rsidRDefault="00AE441F">
            <w:pPr>
              <w:rPr>
                <w:ins w:id="735" w:author="Anil Agiwal" w:date="2022-02-11T09:53:00Z"/>
                <w:sz w:val="20"/>
                <w:szCs w:val="20"/>
                <w:lang w:eastAsia="zh-CN"/>
              </w:rPr>
            </w:pPr>
            <w:ins w:id="736" w:author="Ericsson" w:date="2022-02-10T13:31:00Z">
              <w:r>
                <w:rPr>
                  <w:sz w:val="20"/>
                  <w:szCs w:val="20"/>
                  <w:lang w:eastAsia="zh-CN"/>
                </w:rPr>
                <w:t xml:space="preserve">Ericsson: We are fine to reuse the 5-bit field. However, the BSR may be more useful </w:t>
              </w:r>
            </w:ins>
            <w:ins w:id="737" w:author="Ericsson" w:date="2022-02-10T13:32:00Z">
              <w:r>
                <w:rPr>
                  <w:sz w:val="20"/>
                  <w:szCs w:val="20"/>
                  <w:lang w:eastAsia="zh-CN"/>
                </w:rPr>
                <w:t xml:space="preserve">if having a higher granularity up to a likely max </w:t>
              </w:r>
            </w:ins>
            <w:ins w:id="738" w:author="Ericsson" w:date="2022-02-10T13:33:00Z">
              <w:r w:rsidR="00BA4631">
                <w:rPr>
                  <w:sz w:val="20"/>
                  <w:szCs w:val="20"/>
                  <w:lang w:eastAsia="zh-CN"/>
                </w:rPr>
                <w:t xml:space="preserve">SDT </w:t>
              </w:r>
            </w:ins>
            <w:ins w:id="739" w:author="Ericsson" w:date="2022-02-10T13:32:00Z">
              <w:r>
                <w:rPr>
                  <w:sz w:val="20"/>
                  <w:szCs w:val="20"/>
                  <w:lang w:eastAsia="zh-CN"/>
                </w:rPr>
                <w:t>DVT threshold</w:t>
              </w:r>
            </w:ins>
            <w:ins w:id="740" w:author="Ericsson" w:date="2022-02-10T13:33:00Z">
              <w:r>
                <w:rPr>
                  <w:sz w:val="20"/>
                  <w:szCs w:val="20"/>
                  <w:lang w:eastAsia="zh-CN"/>
                </w:rPr>
                <w:t xml:space="preserve"> (&gt;</w:t>
              </w:r>
            </w:ins>
            <w:ins w:id="741" w:author="Ericsson" w:date="2022-02-10T13:34:00Z">
              <w:r w:rsidR="00BA4631">
                <w:rPr>
                  <w:sz w:val="20"/>
                  <w:szCs w:val="20"/>
                  <w:lang w:eastAsia="zh-CN"/>
                </w:rPr>
                <w:t>2000 or similar)</w:t>
              </w:r>
            </w:ins>
            <w:ins w:id="742" w:author="Ericsson" w:date="2022-02-10T13:32:00Z">
              <w:r>
                <w:rPr>
                  <w:sz w:val="20"/>
                  <w:szCs w:val="20"/>
                  <w:lang w:eastAsia="zh-CN"/>
                </w:rPr>
                <w:t xml:space="preserve">. Then also a finer grant allocation can improve the performance of </w:t>
              </w:r>
            </w:ins>
            <w:ins w:id="743" w:author="Ericsson" w:date="2022-02-10T13:33:00Z">
              <w:r>
                <w:rPr>
                  <w:sz w:val="20"/>
                  <w:szCs w:val="20"/>
                  <w:lang w:eastAsia="zh-CN"/>
                </w:rPr>
                <w:t>SDT.</w:t>
              </w:r>
            </w:ins>
          </w:p>
          <w:p w14:paraId="6190C4D5" w14:textId="77777777" w:rsidR="00D54504" w:rsidRDefault="00D54504">
            <w:pPr>
              <w:rPr>
                <w:ins w:id="744" w:author="Xiaomi" w:date="2022-02-11T15:15:00Z"/>
                <w:sz w:val="20"/>
                <w:szCs w:val="20"/>
                <w:lang w:eastAsia="zh-CN"/>
              </w:rPr>
            </w:pPr>
            <w:ins w:id="745" w:author="Anil Agiwal" w:date="2022-02-11T09:53:00Z">
              <w:r>
                <w:rPr>
                  <w:sz w:val="20"/>
                  <w:szCs w:val="20"/>
                  <w:lang w:eastAsia="zh-CN"/>
                </w:rPr>
                <w:lastRenderedPageBreak/>
                <w:t>Samsung: ok with Rapp’s suggestion</w:t>
              </w:r>
            </w:ins>
          </w:p>
          <w:p w14:paraId="0332C450" w14:textId="035A30D5" w:rsidR="00A4788A" w:rsidRDefault="00A4788A" w:rsidP="009A285B">
            <w:pPr>
              <w:rPr>
                <w:sz w:val="20"/>
                <w:szCs w:val="20"/>
                <w:lang w:eastAsia="zh-CN"/>
              </w:rPr>
            </w:pPr>
            <w:ins w:id="746" w:author="Xiaomi" w:date="2022-02-11T15:15:00Z">
              <w:r>
                <w:rPr>
                  <w:sz w:val="20"/>
                  <w:szCs w:val="20"/>
                  <w:lang w:eastAsia="zh-CN"/>
                </w:rPr>
                <w:t xml:space="preserve">Xiaomi: </w:t>
              </w:r>
              <w:r>
                <w:rPr>
                  <w:rFonts w:eastAsiaTheme="minorEastAsia"/>
                  <w:sz w:val="20"/>
                  <w:szCs w:val="20"/>
                  <w:lang w:eastAsia="zh-CN"/>
                </w:rPr>
                <w:t xml:space="preserve">Xiami: Agree with </w:t>
              </w:r>
              <w:r w:rsidR="009A285B">
                <w:rPr>
                  <w:rFonts w:eastAsiaTheme="minorEastAsia"/>
                  <w:sz w:val="20"/>
                  <w:szCs w:val="20"/>
                  <w:lang w:eastAsia="zh-CN"/>
                </w:rPr>
                <w:t>ZTE</w:t>
              </w:r>
              <w:r>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747" w:author="ZTE" w:date="2022-02-10T11:06:00Z"/>
                <w:sz w:val="20"/>
                <w:szCs w:val="20"/>
                <w:lang w:eastAsia="zh-CN"/>
              </w:rPr>
            </w:pPr>
            <w:ins w:id="748" w:author="Intel - Marta" w:date="2022-01-27T20:38:00Z">
              <w:r>
                <w:rPr>
                  <w:b/>
                  <w:bCs/>
                  <w:sz w:val="20"/>
                  <w:szCs w:val="20"/>
                  <w:lang w:eastAsia="zh-CN"/>
                </w:rPr>
                <w:t xml:space="preserve">[Intel] [Potentially new issue needed] </w:t>
              </w:r>
              <w:r>
                <w:rPr>
                  <w:sz w:val="20"/>
                  <w:szCs w:val="20"/>
                  <w:lang w:eastAsia="zh-CN"/>
                </w:rPr>
                <w:t>We suggest discussing whe</w:t>
              </w:r>
            </w:ins>
            <w:ins w:id="749" w:author="Intel - Marta" w:date="2022-01-27T20:39:00Z">
              <w:r>
                <w:rPr>
                  <w:sz w:val="20"/>
                  <w:szCs w:val="20"/>
                  <w:lang w:eastAsia="zh-CN"/>
                </w:rPr>
                <w:t>ther</w:t>
              </w:r>
            </w:ins>
            <w:ins w:id="750" w:author="Intel - Marta" w:date="2022-01-27T20:38:00Z">
              <w:r>
                <w:rPr>
                  <w:sz w:val="20"/>
                  <w:szCs w:val="20"/>
                  <w:lang w:eastAsia="zh-CN"/>
                </w:rPr>
                <w:t xml:space="preserve"> this as well as other SDT related configurations are </w:t>
              </w:r>
            </w:ins>
            <w:ins w:id="751" w:author="Intel - Marta" w:date="2022-01-27T20:39:00Z">
              <w:r>
                <w:rPr>
                  <w:sz w:val="20"/>
                  <w:szCs w:val="20"/>
                  <w:lang w:eastAsia="zh-CN"/>
                </w:rPr>
                <w:t xml:space="preserve">all </w:t>
              </w:r>
            </w:ins>
            <w:ins w:id="752" w:author="Intel - Marta" w:date="2022-01-27T20:38:00Z">
              <w:r>
                <w:rPr>
                  <w:sz w:val="20"/>
                  <w:szCs w:val="20"/>
                  <w:lang w:eastAsia="zh-CN"/>
                </w:rPr>
                <w:t>defined following delta configuration</w:t>
              </w:r>
            </w:ins>
          </w:p>
          <w:p w14:paraId="06ACA91C" w14:textId="77777777" w:rsidR="00F31FAE" w:rsidRDefault="00BA4631">
            <w:pPr>
              <w:rPr>
                <w:ins w:id="753" w:author="ZTE2" w:date="2022-02-10T14:48:00Z"/>
                <w:sz w:val="20"/>
                <w:szCs w:val="20"/>
                <w:lang w:eastAsia="zh-CN"/>
              </w:rPr>
            </w:pPr>
            <w:ins w:id="754" w:author="Ericsson" w:date="2022-02-10T13:35:00Z">
              <w:r>
                <w:rPr>
                  <w:sz w:val="20"/>
                  <w:szCs w:val="20"/>
                  <w:lang w:eastAsia="zh-CN"/>
                </w:rPr>
                <w:t>Ericson: Very large values are not so useful</w:t>
              </w:r>
            </w:ins>
            <w:ins w:id="755" w:author="Ericsson" w:date="2022-02-10T13:36:00Z">
              <w:r>
                <w:rPr>
                  <w:sz w:val="20"/>
                  <w:szCs w:val="20"/>
                  <w:lang w:eastAsia="zh-CN"/>
                </w:rPr>
                <w:t xml:space="preserve"> but should be sufficiently long to cover </w:t>
              </w:r>
            </w:ins>
            <w:ins w:id="756" w:author="Ericsson" w:date="2022-02-10T13:37:00Z">
              <w:r>
                <w:rPr>
                  <w:sz w:val="20"/>
                  <w:szCs w:val="20"/>
                  <w:lang w:eastAsia="zh-CN"/>
                </w:rPr>
                <w:t>retransmissions and subsequent Tx</w:t>
              </w:r>
            </w:ins>
            <w:ins w:id="757" w:author="Ericsson" w:date="2022-02-10T13:36:00Z">
              <w:r>
                <w:rPr>
                  <w:sz w:val="20"/>
                  <w:szCs w:val="20"/>
                  <w:lang w:eastAsia="zh-CN"/>
                </w:rPr>
                <w:t>.</w:t>
              </w:r>
            </w:ins>
          </w:p>
          <w:p w14:paraId="5717C160" w14:textId="41C25ED4" w:rsidR="009E5C62" w:rsidRDefault="009E5C62" w:rsidP="009E5C62">
            <w:pPr>
              <w:rPr>
                <w:ins w:id="758" w:author="ZTE2" w:date="2022-02-10T14:48:00Z"/>
                <w:sz w:val="20"/>
                <w:szCs w:val="20"/>
                <w:lang w:eastAsia="zh-CN"/>
              </w:rPr>
            </w:pPr>
            <w:ins w:id="759" w:author="ZTE2" w:date="2022-02-10T14:48:00Z">
              <w:r>
                <w:rPr>
                  <w:sz w:val="20"/>
                  <w:szCs w:val="20"/>
                  <w:lang w:eastAsia="zh-CN"/>
                </w:rPr>
                <w:t xml:space="preserve">[ZTE2] We agree </w:t>
              </w:r>
            </w:ins>
            <w:ins w:id="760" w:author="ZTE2" w:date="2022-02-10T14:49:00Z">
              <w:r>
                <w:rPr>
                  <w:sz w:val="20"/>
                  <w:szCs w:val="20"/>
                  <w:lang w:eastAsia="zh-CN"/>
                </w:rPr>
                <w:t>very large values are useless as noted by Ericsson. W</w:t>
              </w:r>
            </w:ins>
            <w:ins w:id="761"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762" w:author="Anil Agiwal" w:date="2022-02-11T09:54:00Z"/>
                <w:sz w:val="20"/>
                <w:szCs w:val="20"/>
                <w:lang w:eastAsia="zh-CN"/>
              </w:rPr>
            </w:pPr>
            <w:ins w:id="763"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764" w:author="ZTE2" w:date="2022-02-10T14:48:00Z"/>
                <w:sz w:val="20"/>
                <w:szCs w:val="20"/>
                <w:lang w:eastAsia="zh-CN"/>
              </w:rPr>
            </w:pPr>
            <w:ins w:id="765" w:author="Anil Agiwal" w:date="2022-02-11T09:54:00Z">
              <w:r>
                <w:rPr>
                  <w:sz w:val="20"/>
                  <w:szCs w:val="20"/>
                  <w:lang w:eastAsia="zh-CN"/>
                </w:rPr>
                <w:t xml:space="preserve">Samsung: </w:t>
              </w:r>
              <w:r w:rsidR="001F3364">
                <w:rPr>
                  <w:sz w:val="20"/>
                  <w:szCs w:val="20"/>
                  <w:lang w:eastAsia="zh-CN"/>
                </w:rPr>
                <w:t>Agree with ZTE2</w:t>
              </w:r>
            </w:ins>
          </w:p>
          <w:p w14:paraId="019E8C49" w14:textId="2F3575A3" w:rsidR="009E5C62" w:rsidRDefault="00290D30" w:rsidP="00290D30">
            <w:pPr>
              <w:rPr>
                <w:sz w:val="20"/>
                <w:szCs w:val="20"/>
                <w:lang w:eastAsia="zh-CN"/>
              </w:rPr>
            </w:pPr>
            <w:ins w:id="766" w:author="Xiaomi" w:date="2022-02-11T15:15:00Z">
              <w:r>
                <w:rPr>
                  <w:rFonts w:eastAsiaTheme="minorEastAsia"/>
                  <w:sz w:val="20"/>
                  <w:szCs w:val="20"/>
                  <w:lang w:eastAsia="zh-CN"/>
                </w:rPr>
                <w:t xml:space="preserve">Xiami: Agree with </w:t>
              </w:r>
              <w:r>
                <w:rPr>
                  <w:rFonts w:eastAsiaTheme="minorEastAsia"/>
                  <w:sz w:val="20"/>
                  <w:szCs w:val="20"/>
                  <w:lang w:eastAsia="zh-CN"/>
                </w:rPr>
                <w:t>ZTE.</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767"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768" w:author="ZTE" w:date="2022-02-10T14:48:00Z"/>
                <w:sz w:val="20"/>
                <w:szCs w:val="20"/>
                <w:lang w:eastAsia="zh-CN"/>
              </w:rPr>
            </w:pPr>
            <w:ins w:id="769"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770" w:author="Intel - Marta" w:date="2022-01-27T20:47:00Z">
              <w:r>
                <w:rPr>
                  <w:sz w:val="20"/>
                  <w:szCs w:val="20"/>
                  <w:lang w:eastAsia="zh-CN"/>
                </w:rPr>
                <w:t xml:space="preserve"> seem an</w:t>
              </w:r>
            </w:ins>
            <w:ins w:id="771"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772" w:author="ZTE" w:date="2022-02-10T11:06:00Z"/>
                <w:sz w:val="20"/>
                <w:szCs w:val="20"/>
              </w:rPr>
            </w:pPr>
          </w:p>
          <w:p w14:paraId="54DCEF04" w14:textId="670558DB" w:rsidR="00F31FAE" w:rsidDel="009E5C62" w:rsidRDefault="00F31FAE" w:rsidP="00F31FAE">
            <w:pPr>
              <w:rPr>
                <w:ins w:id="773" w:author="ZTE" w:date="2022-02-10T11:06:00Z"/>
                <w:del w:id="774" w:author="ZTE2" w:date="2022-02-10T14:48:00Z"/>
                <w:sz w:val="20"/>
                <w:szCs w:val="20"/>
                <w:lang w:eastAsia="zh-CN"/>
              </w:rPr>
            </w:pPr>
            <w:ins w:id="775" w:author="ZTE" w:date="2022-02-10T11:06:00Z">
              <w:del w:id="776"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777" w:author="ZTE2" w:date="2022-02-10T14:48:00Z"/>
                <w:sz w:val="20"/>
                <w:szCs w:val="20"/>
                <w:lang w:eastAsia="zh-CN"/>
              </w:rPr>
            </w:pPr>
            <w:ins w:id="778" w:author="ZTE" w:date="2022-02-10T11:06:00Z">
              <w:del w:id="779" w:author="ZTE2" w:date="2022-02-10T14:48:00Z">
                <w:r w:rsidDel="009E5C62">
                  <w:rPr>
                    <w:sz w:val="20"/>
                    <w:szCs w:val="20"/>
                    <w:lang w:eastAsia="zh-CN"/>
                  </w:rPr>
                  <w:lastRenderedPageBreak/>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780" w:author="ZTE2" w:date="2022-02-10T14:49:00Z"/>
                <w:sz w:val="20"/>
                <w:szCs w:val="20"/>
                <w:lang w:eastAsia="zh-CN"/>
              </w:rPr>
            </w:pPr>
            <w:ins w:id="781" w:author="Ericsson" w:date="2022-02-10T13:37:00Z">
              <w:r>
                <w:rPr>
                  <w:sz w:val="20"/>
                  <w:szCs w:val="20"/>
                  <w:lang w:eastAsia="zh-CN"/>
                </w:rPr>
                <w:t>Erics</w:t>
              </w:r>
            </w:ins>
            <w:ins w:id="782" w:author="Ericsson" w:date="2022-02-10T13:38:00Z">
              <w:r>
                <w:rPr>
                  <w:sz w:val="20"/>
                  <w:szCs w:val="20"/>
                  <w:lang w:eastAsia="zh-CN"/>
                </w:rPr>
                <w:t>son: We think this has the greatest use in SIB</w:t>
              </w:r>
            </w:ins>
            <w:ins w:id="783" w:author="Ericsson" w:date="2022-02-10T13:39:00Z">
              <w:r>
                <w:rPr>
                  <w:sz w:val="20"/>
                  <w:szCs w:val="20"/>
                  <w:lang w:eastAsia="zh-CN"/>
                </w:rPr>
                <w:t xml:space="preserve"> as the configuration is rather per cell not per UE</w:t>
              </w:r>
            </w:ins>
            <w:ins w:id="784" w:author="Ericsson" w:date="2022-02-10T13:38:00Z">
              <w:r>
                <w:rPr>
                  <w:sz w:val="20"/>
                  <w:szCs w:val="20"/>
                  <w:lang w:eastAsia="zh-CN"/>
                </w:rPr>
                <w:t>. If also in RRCRelease, then t</w:t>
              </w:r>
            </w:ins>
            <w:ins w:id="785" w:author="Ericsson" w:date="2022-02-10T13:39:00Z">
              <w:r>
                <w:rPr>
                  <w:sz w:val="20"/>
                  <w:szCs w:val="20"/>
                  <w:lang w:eastAsia="zh-CN"/>
                </w:rPr>
                <w:t xml:space="preserve">he configurations need to be consistent. </w:t>
              </w:r>
            </w:ins>
          </w:p>
          <w:p w14:paraId="7E8DE789" w14:textId="7C949FBB" w:rsidR="009E5C62" w:rsidRDefault="009E5C62" w:rsidP="009E5C62">
            <w:pPr>
              <w:rPr>
                <w:ins w:id="786" w:author="Anil Agiwal" w:date="2022-02-11T09:55:00Z"/>
                <w:sz w:val="20"/>
                <w:szCs w:val="20"/>
                <w:lang w:eastAsia="zh-CN"/>
              </w:rPr>
            </w:pPr>
            <w:ins w:id="787"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788" w:author="Anil Agiwal" w:date="2022-02-11T09:55:00Z"/>
                <w:sz w:val="20"/>
                <w:szCs w:val="20"/>
                <w:lang w:eastAsia="zh-CN"/>
              </w:rPr>
            </w:pPr>
          </w:p>
          <w:p w14:paraId="4E6FA1B4" w14:textId="0B283E29" w:rsidR="001F3364" w:rsidRDefault="001F3364" w:rsidP="009E5C62">
            <w:pPr>
              <w:rPr>
                <w:ins w:id="789" w:author="ZTE2" w:date="2022-02-10T14:50:00Z"/>
                <w:sz w:val="20"/>
                <w:szCs w:val="20"/>
                <w:lang w:eastAsia="zh-CN"/>
              </w:rPr>
            </w:pPr>
            <w:ins w:id="790" w:author="Anil Agiwal" w:date="2022-02-11T09:55:00Z">
              <w:r>
                <w:rPr>
                  <w:sz w:val="20"/>
                  <w:szCs w:val="20"/>
                  <w:lang w:eastAsia="zh-CN"/>
                </w:rPr>
                <w:t>Samsung: SIB1 configuration is sufficient.</w:t>
              </w:r>
            </w:ins>
          </w:p>
          <w:p w14:paraId="01BB6F6E" w14:textId="7DC4B9B8" w:rsidR="009E5C62" w:rsidRDefault="00A15557">
            <w:pPr>
              <w:rPr>
                <w:sz w:val="20"/>
                <w:szCs w:val="20"/>
                <w:lang w:eastAsia="zh-CN"/>
              </w:rPr>
            </w:pPr>
            <w:ins w:id="791" w:author="Xiaomi" w:date="2022-02-11T15:15:00Z">
              <w:r>
                <w:rPr>
                  <w:sz w:val="20"/>
                  <w:szCs w:val="20"/>
                  <w:lang w:eastAsia="zh-CN"/>
                </w:rPr>
                <w:t>Xiaomi: SIB1 only.</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792"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793" w:author="Intel - Marta" w:date="2022-01-27T21:29:00Z"/>
                <w:sz w:val="20"/>
                <w:szCs w:val="20"/>
                <w:lang w:eastAsia="zh-CN"/>
              </w:rPr>
            </w:pPr>
            <w:ins w:id="794"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795" w:author="Intel - Marta" w:date="2022-01-27T21:29:00Z"/>
                <w:i/>
                <w:iCs/>
                <w:sz w:val="20"/>
                <w:szCs w:val="20"/>
                <w:lang w:eastAsia="zh-CN"/>
              </w:rPr>
            </w:pPr>
            <w:ins w:id="796" w:author="Intel - Marta" w:date="2022-01-27T21:29:00Z">
              <w:r>
                <w:rPr>
                  <w:i/>
                  <w:iCs/>
                  <w:sz w:val="20"/>
                  <w:szCs w:val="20"/>
                  <w:lang w:eastAsia="zh-CN"/>
                </w:rPr>
                <w:lastRenderedPageBreak/>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797"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798"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799" w:author="ZTE" w:date="2022-02-10T11:07:00Z"/>
                <w:i/>
                <w:iCs/>
                <w:sz w:val="20"/>
                <w:szCs w:val="20"/>
                <w:lang w:eastAsia="zh-CN"/>
              </w:rPr>
            </w:pPr>
            <w:ins w:id="800" w:author="ZTE" w:date="2022-02-10T11:07:00Z">
              <w:r>
                <w:rPr>
                  <w:sz w:val="20"/>
                  <w:szCs w:val="20"/>
                  <w:lang w:eastAsia="zh-CN"/>
                </w:rPr>
                <w:t>[ZTE] We don’t think PDCP SDUs are discarded.</w:t>
              </w:r>
            </w:ins>
          </w:p>
          <w:p w14:paraId="1105D876" w14:textId="77777777" w:rsidR="00F31FAE" w:rsidRDefault="00BC481B">
            <w:pPr>
              <w:rPr>
                <w:ins w:id="801" w:author="Anil Agiwal" w:date="2022-02-11T09:59:00Z"/>
                <w:sz w:val="20"/>
                <w:szCs w:val="20"/>
                <w:lang w:eastAsia="zh-CN"/>
              </w:rPr>
            </w:pPr>
            <w:ins w:id="802" w:author="Ericsson" w:date="2022-02-10T13:40:00Z">
              <w:r>
                <w:rPr>
                  <w:sz w:val="20"/>
                  <w:szCs w:val="20"/>
                  <w:lang w:eastAsia="zh-CN"/>
                </w:rPr>
                <w:t>Ericsson: Also discussed in UP. We think it can be resolved there</w:t>
              </w:r>
            </w:ins>
            <w:ins w:id="803" w:author="Ericsson" w:date="2022-02-10T13:41:00Z">
              <w:r>
                <w:rPr>
                  <w:sz w:val="20"/>
                  <w:szCs w:val="20"/>
                  <w:lang w:eastAsia="zh-CN"/>
                </w:rPr>
                <w:t>.</w:t>
              </w:r>
            </w:ins>
          </w:p>
          <w:p w14:paraId="1A57DF0D" w14:textId="77777777" w:rsidR="001F3364" w:rsidRDefault="001F3364">
            <w:pPr>
              <w:rPr>
                <w:ins w:id="804" w:author="Anil Agiwal" w:date="2022-02-11T09:59:00Z"/>
                <w:sz w:val="20"/>
                <w:lang w:eastAsia="zh-CN"/>
              </w:rPr>
            </w:pPr>
            <w:ins w:id="805"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806" w:author="NEC (Wangda)" w:date="2022-02-11T12:23:00Z"/>
                <w:sz w:val="20"/>
                <w:lang w:eastAsia="zh-CN"/>
              </w:rPr>
            </w:pPr>
            <w:ins w:id="807"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808" w:author="Xiaomi" w:date="2022-02-11T15:16:00Z"/>
                <w:iCs/>
                <w:sz w:val="20"/>
                <w:szCs w:val="20"/>
                <w:lang w:eastAsia="zh-CN"/>
              </w:rPr>
            </w:pPr>
            <w:ins w:id="809"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14:paraId="0594ED6B" w14:textId="395DE039" w:rsidR="00C47582" w:rsidRDefault="00C47582">
            <w:pPr>
              <w:rPr>
                <w:sz w:val="20"/>
                <w:szCs w:val="20"/>
                <w:lang w:eastAsia="zh-CN"/>
              </w:rPr>
            </w:pPr>
            <w:ins w:id="810" w:author="Xiaomi" w:date="2022-02-11T15:16:00Z">
              <w:r>
                <w:rPr>
                  <w:iCs/>
                  <w:sz w:val="20"/>
                  <w:szCs w:val="20"/>
                  <w:lang w:eastAsia="zh-CN"/>
                </w:rPr>
                <w:t>Xiaomi: Yes</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811" w:author="Intel - Marta" w:date="2022-01-27T21:29:00Z"/>
                <w:sz w:val="20"/>
                <w:szCs w:val="20"/>
                <w:lang w:eastAsia="zh-CN"/>
              </w:rPr>
            </w:pPr>
            <w:ins w:id="812"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813" w:author="Intel - Marta" w:date="2022-01-27T21:29:00Z"/>
                <w:sz w:val="20"/>
                <w:szCs w:val="20"/>
                <w:lang w:eastAsia="zh-CN"/>
              </w:rPr>
            </w:pPr>
            <w:ins w:id="814" w:author="Intel - Marta" w:date="2022-01-27T21:29:00Z">
              <w:r>
                <w:rPr>
                  <w:b/>
                  <w:bCs/>
                  <w:sz w:val="20"/>
                  <w:szCs w:val="20"/>
                  <w:lang w:eastAsia="zh-CN"/>
                </w:rPr>
                <w:lastRenderedPageBreak/>
                <w:t>[Intel] [</w:t>
              </w:r>
            </w:ins>
            <w:ins w:id="815" w:author="Intel - Marta" w:date="2022-01-27T21:30:00Z">
              <w:r>
                <w:rPr>
                  <w:b/>
                  <w:bCs/>
                  <w:sz w:val="20"/>
                  <w:szCs w:val="20"/>
                  <w:lang w:eastAsia="zh-CN"/>
                </w:rPr>
                <w:t>Potentially n</w:t>
              </w:r>
            </w:ins>
            <w:ins w:id="816"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817" w:author="Intel - Marta" w:date="2022-01-27T21:29:00Z"/>
                <w:sz w:val="20"/>
                <w:szCs w:val="20"/>
                <w:lang w:eastAsia="zh-CN"/>
              </w:rPr>
            </w:pPr>
            <w:ins w:id="818" w:author="Intel - Marta" w:date="2022-01-27T21:29:00Z">
              <w:r>
                <w:rPr>
                  <w:b/>
                  <w:bCs/>
                  <w:sz w:val="20"/>
                  <w:szCs w:val="20"/>
                  <w:lang w:eastAsia="zh-CN"/>
                </w:rPr>
                <w:t>[Intel] [</w:t>
              </w:r>
            </w:ins>
            <w:ins w:id="819" w:author="Intel - Marta" w:date="2022-01-27T21:30:00Z">
              <w:r>
                <w:rPr>
                  <w:b/>
                  <w:bCs/>
                  <w:sz w:val="20"/>
                  <w:szCs w:val="20"/>
                  <w:lang w:eastAsia="zh-CN"/>
                </w:rPr>
                <w:t>Potentially new issue needed</w:t>
              </w:r>
            </w:ins>
            <w:ins w:id="820" w:author="Intel - Marta" w:date="2022-01-27T21:29:00Z">
              <w:r>
                <w:rPr>
                  <w:b/>
                  <w:bCs/>
                  <w:sz w:val="20"/>
                  <w:szCs w:val="20"/>
                  <w:lang w:eastAsia="zh-CN"/>
                </w:rPr>
                <w:t>]</w:t>
              </w:r>
              <w:r>
                <w:rPr>
                  <w:sz w:val="20"/>
                  <w:szCs w:val="20"/>
                  <w:lang w:eastAsia="zh-CN"/>
                </w:rPr>
                <w:t xml:space="preserve"> Dedicated configuration should </w:t>
              </w:r>
            </w:ins>
            <w:ins w:id="821" w:author="Intel - Marta" w:date="2022-01-27T22:18:00Z">
              <w:r>
                <w:rPr>
                  <w:sz w:val="20"/>
                  <w:szCs w:val="20"/>
                  <w:lang w:eastAsia="zh-CN"/>
                </w:rPr>
                <w:t>avoid</w:t>
              </w:r>
            </w:ins>
            <w:ins w:id="822" w:author="Intel - Marta" w:date="2022-01-27T21:29:00Z">
              <w:r>
                <w:rPr>
                  <w:sz w:val="20"/>
                  <w:szCs w:val="20"/>
                  <w:lang w:eastAsia="zh-CN"/>
                </w:rPr>
                <w:t xml:space="preserve"> u</w:t>
              </w:r>
            </w:ins>
            <w:ins w:id="823" w:author="Intel - Marta" w:date="2022-01-27T22:18:00Z">
              <w:r>
                <w:rPr>
                  <w:sz w:val="20"/>
                  <w:szCs w:val="20"/>
                  <w:lang w:eastAsia="zh-CN"/>
                </w:rPr>
                <w:t>sing</w:t>
              </w:r>
            </w:ins>
            <w:ins w:id="824"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825" w:author="Intel - Marta" w:date="2022-01-27T21:29:00Z"/>
              </w:rPr>
            </w:pPr>
            <w:ins w:id="826"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827"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828" w:author="Ericsson" w:date="2022-02-10T13:42:00Z"/>
                <w:sz w:val="20"/>
                <w:szCs w:val="20"/>
                <w:lang w:eastAsia="zh-CN"/>
              </w:rPr>
            </w:pPr>
            <w:ins w:id="829"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830" w:author="CATT" w:date="2022-02-10T22:58:00Z"/>
                <w:rFonts w:eastAsiaTheme="minorEastAsia"/>
                <w:sz w:val="20"/>
                <w:szCs w:val="20"/>
                <w:lang w:eastAsia="zh-CN"/>
              </w:rPr>
            </w:pPr>
            <w:ins w:id="831" w:author="Ericsson" w:date="2022-02-10T13:42:00Z">
              <w:r>
                <w:rPr>
                  <w:sz w:val="20"/>
                  <w:szCs w:val="20"/>
                  <w:lang w:eastAsia="zh-CN"/>
                </w:rPr>
                <w:t xml:space="preserve">Ericsson: </w:t>
              </w:r>
            </w:ins>
            <w:ins w:id="832" w:author="Ericsson" w:date="2022-02-10T13:43:00Z">
              <w:r>
                <w:rPr>
                  <w:sz w:val="20"/>
                  <w:szCs w:val="20"/>
                  <w:lang w:eastAsia="zh-CN"/>
                </w:rPr>
                <w:t>Prefer option 2. This question can be discussed a bit more though.</w:t>
              </w:r>
            </w:ins>
          </w:p>
          <w:p w14:paraId="10D0C5C9" w14:textId="77777777" w:rsidR="004E3B50" w:rsidRDefault="004E3B50">
            <w:pPr>
              <w:rPr>
                <w:ins w:id="833" w:author="Anil Agiwal" w:date="2022-02-11T10:01:00Z"/>
                <w:sz w:val="20"/>
                <w:szCs w:val="20"/>
                <w:lang w:val="en-GB" w:eastAsia="zh-CN"/>
              </w:rPr>
            </w:pPr>
            <w:ins w:id="834"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835" w:author="Xiaomi" w:date="2022-02-11T15:16:00Z"/>
                <w:sz w:val="20"/>
                <w:szCs w:val="20"/>
                <w:lang w:val="en-GB" w:eastAsia="zh-CN"/>
              </w:rPr>
            </w:pPr>
            <w:ins w:id="836" w:author="Anil Agiwal" w:date="2022-02-11T10:01:00Z">
              <w:r>
                <w:rPr>
                  <w:sz w:val="20"/>
                  <w:szCs w:val="20"/>
                  <w:lang w:val="en-GB" w:eastAsia="zh-CN"/>
                </w:rPr>
                <w:t>Samsung: Support option 2</w:t>
              </w:r>
            </w:ins>
          </w:p>
          <w:p w14:paraId="4F2F4F28" w14:textId="436A62D2" w:rsidR="002D1705" w:rsidRPr="004E3B50" w:rsidRDefault="002D1705">
            <w:pPr>
              <w:rPr>
                <w:sz w:val="20"/>
                <w:szCs w:val="20"/>
                <w:lang w:val="en-GB" w:eastAsia="zh-CN"/>
              </w:rPr>
            </w:pPr>
            <w:ins w:id="837" w:author="Xiaomi" w:date="2022-02-11T15:16:00Z">
              <w:r>
                <w:rPr>
                  <w:sz w:val="20"/>
                  <w:szCs w:val="20"/>
                  <w:lang w:val="en-GB" w:eastAsia="zh-CN"/>
                </w:rPr>
                <w:t>Xiaomi: Prefer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w:t>
            </w:r>
            <w:r>
              <w:rPr>
                <w:rFonts w:asciiTheme="minorHAnsi" w:hAnsiTheme="minorHAnsi" w:cstheme="minorHAnsi"/>
                <w:sz w:val="22"/>
                <w:szCs w:val="22"/>
              </w:rPr>
              <w:lastRenderedPageBreak/>
              <w:t xml:space="preserve">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838" w:author="Anil Agiwal" w:date="2022-02-11T10:01:00Z"/>
                <w:sz w:val="20"/>
                <w:szCs w:val="20"/>
                <w:lang w:eastAsia="zh-CN"/>
              </w:rPr>
            </w:pPr>
            <w:ins w:id="839"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840" w:author="Anil Agiwal" w:date="2022-02-11T10:03:00Z"/>
                <w:sz w:val="20"/>
                <w:szCs w:val="20"/>
                <w:lang w:eastAsia="zh-CN"/>
              </w:rPr>
            </w:pPr>
            <w:ins w:id="841" w:author="Anil Agiwal" w:date="2022-02-11T10:01:00Z">
              <w:r>
                <w:rPr>
                  <w:sz w:val="20"/>
                  <w:szCs w:val="20"/>
                  <w:lang w:eastAsia="zh-CN"/>
                </w:rPr>
                <w:t>Samsung: Agree with ZTE</w:t>
              </w:r>
            </w:ins>
            <w:ins w:id="842"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843" w:author="Anil Agiwal" w:date="2022-02-11T10:03:00Z"/>
                <w:sz w:val="20"/>
                <w:szCs w:val="20"/>
                <w:lang w:val="en-US"/>
                <w:rPrChange w:id="844" w:author="NEC (Wangda)" w:date="2022-02-11T12:19:00Z">
                  <w:rPr>
                    <w:ins w:id="845" w:author="Anil Agiwal" w:date="2022-02-11T10:03:00Z"/>
                  </w:rPr>
                </w:rPrChange>
              </w:rPr>
            </w:pPr>
            <w:ins w:id="846" w:author="Anil Agiwal" w:date="2022-02-11T10:03:00Z">
              <w:r w:rsidRPr="00827AAB">
                <w:rPr>
                  <w:sz w:val="16"/>
                  <w:szCs w:val="16"/>
                  <w:lang w:val="en-US"/>
                  <w:rPrChange w:id="847" w:author="NEC (Wangda)" w:date="2022-02-11T12:19:00Z">
                    <w:rPr>
                      <w:sz w:val="20"/>
                      <w:szCs w:val="20"/>
                    </w:rPr>
                  </w:rPrChange>
                </w:rPr>
                <w:lastRenderedPageBreak/>
                <w:t>“</w:t>
              </w:r>
              <w:r w:rsidRPr="00827AAB">
                <w:rPr>
                  <w:sz w:val="20"/>
                  <w:szCs w:val="20"/>
                  <w:lang w:val="en-US"/>
                  <w:rPrChange w:id="848" w:author="NEC (Wangda)" w:date="2022-02-11T12:19:00Z">
                    <w:rPr/>
                  </w:rPrChange>
                </w:rPr>
                <w:t>1&gt;</w:t>
              </w:r>
              <w:r w:rsidRPr="00827AAB">
                <w:rPr>
                  <w:sz w:val="20"/>
                  <w:szCs w:val="20"/>
                  <w:lang w:val="en-US"/>
                  <w:rPrChange w:id="849" w:author="NEC (Wangda)" w:date="2022-02-11T12:19:00Z">
                    <w:rPr/>
                  </w:rPrChange>
                </w:rPr>
                <w:tab/>
                <w:t xml:space="preserve">if </w:t>
              </w:r>
              <w:r w:rsidRPr="00827AAB">
                <w:rPr>
                  <w:i/>
                  <w:sz w:val="20"/>
                  <w:szCs w:val="20"/>
                  <w:lang w:val="en-US"/>
                  <w:rPrChange w:id="850" w:author="NEC (Wangda)" w:date="2022-02-11T12:19:00Z">
                    <w:rPr>
                      <w:i/>
                    </w:rPr>
                  </w:rPrChange>
                </w:rPr>
                <w:t>SIB1</w:t>
              </w:r>
              <w:r w:rsidRPr="00827AAB">
                <w:rPr>
                  <w:sz w:val="20"/>
                  <w:szCs w:val="20"/>
                  <w:lang w:val="en-US"/>
                  <w:rPrChange w:id="851" w:author="NEC (Wangda)" w:date="2022-02-11T12:19:00Z">
                    <w:rPr/>
                  </w:rPrChange>
                </w:rPr>
                <w:t xml:space="preserve"> includes </w:t>
              </w:r>
              <w:r w:rsidRPr="00827AAB">
                <w:rPr>
                  <w:i/>
                  <w:sz w:val="20"/>
                  <w:szCs w:val="20"/>
                  <w:lang w:val="en-US"/>
                  <w:rPrChange w:id="852" w:author="NEC (Wangda)" w:date="2022-02-11T12:19:00Z">
                    <w:rPr>
                      <w:i/>
                    </w:rPr>
                  </w:rPrChange>
                </w:rPr>
                <w:t>si-SchedulingInfo</w:t>
              </w:r>
              <w:r w:rsidRPr="00827AAB">
                <w:rPr>
                  <w:sz w:val="20"/>
                  <w:szCs w:val="20"/>
                  <w:lang w:val="en-US"/>
                  <w:rPrChange w:id="853" w:author="NEC (Wangda)" w:date="2022-02-11T12:19:00Z">
                    <w:rPr/>
                  </w:rPrChange>
                </w:rPr>
                <w:t xml:space="preserve"> containing </w:t>
              </w:r>
              <w:r w:rsidRPr="00827AAB">
                <w:rPr>
                  <w:i/>
                  <w:sz w:val="20"/>
                  <w:szCs w:val="20"/>
                  <w:lang w:val="en-US"/>
                  <w:rPrChange w:id="854" w:author="NEC (Wangda)" w:date="2022-02-11T12:19:00Z">
                    <w:rPr>
                      <w:i/>
                    </w:rPr>
                  </w:rPrChange>
                </w:rPr>
                <w:t>si-RequestConfigSUL</w:t>
              </w:r>
              <w:r w:rsidRPr="00827AAB">
                <w:rPr>
                  <w:sz w:val="20"/>
                  <w:szCs w:val="20"/>
                  <w:lang w:val="en-US"/>
                  <w:rPrChange w:id="855" w:author="NEC (Wangda)" w:date="2022-02-11T12:19:00Z">
                    <w:rPr/>
                  </w:rPrChange>
                </w:rPr>
                <w:t xml:space="preserve"> </w:t>
              </w:r>
              <w:r w:rsidRPr="00827AAB">
                <w:rPr>
                  <w:sz w:val="20"/>
                  <w:szCs w:val="20"/>
                  <w:highlight w:val="yellow"/>
                  <w:lang w:val="en-US"/>
                  <w:rPrChange w:id="856" w:author="NEC (Wangda)" w:date="2022-02-11T12:19:00Z">
                    <w:rPr/>
                  </w:rPrChange>
                </w:rPr>
                <w:t>and criteria to select supplementary uplink</w:t>
              </w:r>
              <w:r w:rsidRPr="00827AAB">
                <w:rPr>
                  <w:sz w:val="20"/>
                  <w:szCs w:val="20"/>
                  <w:lang w:val="en-US"/>
                  <w:rPrChange w:id="857" w:author="NEC (Wangda)" w:date="2022-02-11T12:19:00Z">
                    <w:rPr/>
                  </w:rPrChange>
                </w:rPr>
                <w:t xml:space="preserve"> as defined in TS 38.321[13], clause 5.1.1 is met:</w:t>
              </w:r>
            </w:ins>
          </w:p>
          <w:p w14:paraId="0EC33466" w14:textId="77777777" w:rsidR="001F3364" w:rsidRPr="00827AAB" w:rsidRDefault="001F3364" w:rsidP="001F3364">
            <w:pPr>
              <w:pStyle w:val="B2"/>
              <w:rPr>
                <w:ins w:id="858" w:author="Anil Agiwal" w:date="2022-02-11T10:03:00Z"/>
                <w:sz w:val="20"/>
                <w:szCs w:val="20"/>
                <w:lang w:val="en-US"/>
                <w:rPrChange w:id="859" w:author="NEC (Wangda)" w:date="2022-02-11T12:19:00Z">
                  <w:rPr>
                    <w:ins w:id="860" w:author="Anil Agiwal" w:date="2022-02-11T10:03:00Z"/>
                  </w:rPr>
                </w:rPrChange>
              </w:rPr>
            </w:pPr>
            <w:ins w:id="861" w:author="Anil Agiwal" w:date="2022-02-11T10:03:00Z">
              <w:r w:rsidRPr="00827AAB">
                <w:rPr>
                  <w:sz w:val="20"/>
                  <w:szCs w:val="20"/>
                  <w:lang w:val="en-US"/>
                  <w:rPrChange w:id="862" w:author="NEC (Wangda)" w:date="2022-02-11T12:19:00Z">
                    <w:rPr/>
                  </w:rPrChange>
                </w:rPr>
                <w:t>2&gt;</w:t>
              </w:r>
              <w:r w:rsidRPr="00827AAB">
                <w:rPr>
                  <w:sz w:val="20"/>
                  <w:szCs w:val="20"/>
                  <w:lang w:val="en-US"/>
                  <w:rPrChange w:id="863" w:author="NEC (Wangda)" w:date="2022-02-11T12:19:00Z">
                    <w:rPr/>
                  </w:rPrChange>
                </w:rPr>
                <w:tab/>
                <w:t xml:space="preserve">trigger the lower layer to initiate the Random Access procedure </w:t>
              </w:r>
              <w:r w:rsidRPr="00827AAB">
                <w:rPr>
                  <w:sz w:val="20"/>
                  <w:szCs w:val="20"/>
                  <w:highlight w:val="yellow"/>
                  <w:lang w:val="en-US"/>
                  <w:rPrChange w:id="864" w:author="NEC (Wangda)" w:date="2022-02-11T12:19:00Z">
                    <w:rPr/>
                  </w:rPrChange>
                </w:rPr>
                <w:t>on supplementary uplink</w:t>
              </w:r>
              <w:r w:rsidRPr="00827AAB">
                <w:rPr>
                  <w:sz w:val="20"/>
                  <w:szCs w:val="20"/>
                  <w:lang w:val="en-US"/>
                  <w:rPrChange w:id="865" w:author="NEC (Wangda)" w:date="2022-02-11T12:19:00Z">
                    <w:rPr/>
                  </w:rPrChange>
                </w:rPr>
                <w:t xml:space="preserve"> in accordance with [3] using the PRACH preamble(s) and PRACH resource(s) in </w:t>
              </w:r>
              <w:r w:rsidRPr="00827AAB">
                <w:rPr>
                  <w:i/>
                  <w:sz w:val="20"/>
                  <w:szCs w:val="20"/>
                  <w:lang w:val="en-US"/>
                  <w:rPrChange w:id="866" w:author="NEC (Wangda)" w:date="2022-02-11T12:19:00Z">
                    <w:rPr>
                      <w:i/>
                    </w:rPr>
                  </w:rPrChange>
                </w:rPr>
                <w:t>si-RequestConfigSUL</w:t>
              </w:r>
              <w:r w:rsidRPr="00827AAB">
                <w:rPr>
                  <w:sz w:val="20"/>
                  <w:szCs w:val="20"/>
                  <w:lang w:val="en-US"/>
                  <w:rPrChange w:id="867" w:author="NEC (Wangda)" w:date="2022-02-11T12:19:00Z">
                    <w:rPr/>
                  </w:rPrChange>
                </w:rPr>
                <w:t xml:space="preserve"> corresponding to the SI message(s) that the UE requires to operate within the cell, and for which </w:t>
              </w:r>
              <w:r w:rsidRPr="00827AAB">
                <w:rPr>
                  <w:i/>
                  <w:sz w:val="20"/>
                  <w:szCs w:val="20"/>
                  <w:lang w:val="en-US"/>
                  <w:rPrChange w:id="868" w:author="NEC (Wangda)" w:date="2022-02-11T12:19:00Z">
                    <w:rPr>
                      <w:i/>
                    </w:rPr>
                  </w:rPrChange>
                </w:rPr>
                <w:t>si-BroadcastStatus</w:t>
              </w:r>
              <w:r w:rsidRPr="00827AAB">
                <w:rPr>
                  <w:sz w:val="20"/>
                  <w:szCs w:val="20"/>
                  <w:lang w:val="en-US"/>
                  <w:rPrChange w:id="869" w:author="NEC (Wangda)" w:date="2022-02-11T12:19:00Z">
                    <w:rPr/>
                  </w:rPrChange>
                </w:rPr>
                <w:t xml:space="preserve"> is set to </w:t>
              </w:r>
              <w:r w:rsidRPr="00827AAB">
                <w:rPr>
                  <w:i/>
                  <w:sz w:val="20"/>
                  <w:szCs w:val="20"/>
                  <w:lang w:val="en-US"/>
                  <w:rPrChange w:id="870" w:author="NEC (Wangda)" w:date="2022-02-11T12:19:00Z">
                    <w:rPr>
                      <w:i/>
                    </w:rPr>
                  </w:rPrChange>
                </w:rPr>
                <w:t>notBroadcasting</w:t>
              </w:r>
              <w:r w:rsidRPr="00827AAB">
                <w:rPr>
                  <w:sz w:val="20"/>
                  <w:szCs w:val="20"/>
                  <w:lang w:val="en-US"/>
                  <w:rPrChange w:id="871" w:author="NEC (Wangda)" w:date="2022-02-11T12:19:00Z">
                    <w:rPr/>
                  </w:rPrChange>
                </w:rPr>
                <w:t>;</w:t>
              </w:r>
            </w:ins>
          </w:p>
          <w:p w14:paraId="52CB6467" w14:textId="77777777" w:rsidR="001F3364" w:rsidRDefault="001F3364">
            <w:pPr>
              <w:rPr>
                <w:ins w:id="872" w:author="Xiaomi" w:date="2022-02-11T15:16:00Z"/>
                <w:rFonts w:eastAsiaTheme="minorEastAsia"/>
                <w:sz w:val="16"/>
                <w:szCs w:val="16"/>
                <w:lang w:eastAsia="zh-CN"/>
              </w:rPr>
            </w:pPr>
            <w:ins w:id="873" w:author="Anil Agiwal" w:date="2022-02-11T10:03:00Z">
              <w:r w:rsidRPr="001F3364">
                <w:rPr>
                  <w:rFonts w:eastAsiaTheme="minorEastAsia"/>
                  <w:sz w:val="16"/>
                  <w:szCs w:val="16"/>
                  <w:lang w:eastAsia="zh-CN"/>
                  <w:rPrChange w:id="874" w:author="Anil Agiwal" w:date="2022-02-11T10:04:00Z">
                    <w:rPr>
                      <w:rFonts w:eastAsiaTheme="minorEastAsia"/>
                      <w:sz w:val="20"/>
                      <w:szCs w:val="20"/>
                      <w:lang w:eastAsia="zh-CN"/>
                    </w:rPr>
                  </w:rPrChange>
                </w:rPr>
                <w:t xml:space="preserve"> “</w:t>
              </w:r>
            </w:ins>
          </w:p>
          <w:p w14:paraId="262DDAEA" w14:textId="41FB28A1" w:rsidR="006A5190" w:rsidRPr="001F3364" w:rsidRDefault="006A5190">
            <w:pPr>
              <w:rPr>
                <w:rFonts w:eastAsiaTheme="minorEastAsia"/>
                <w:sz w:val="20"/>
                <w:szCs w:val="20"/>
                <w:lang w:eastAsia="zh-CN"/>
                <w:rPrChange w:id="875" w:author="Anil Agiwal" w:date="2022-02-11T10:03:00Z">
                  <w:rPr>
                    <w:sz w:val="20"/>
                    <w:szCs w:val="20"/>
                    <w:lang w:eastAsia="zh-CN"/>
                  </w:rPr>
                </w:rPrChange>
              </w:rPr>
            </w:pPr>
            <w:ins w:id="876" w:author="Xiaomi" w:date="2022-02-11T15:16:00Z">
              <w:r>
                <w:rPr>
                  <w:rFonts w:eastAsiaTheme="minorEastAsia"/>
                  <w:sz w:val="16"/>
                  <w:szCs w:val="16"/>
                  <w:lang w:eastAsia="zh-CN"/>
                </w:rPr>
                <w:t>X</w:t>
              </w:r>
            </w:ins>
            <w:ins w:id="877" w:author="Xiaomi" w:date="2022-02-11T15:17:00Z">
              <w:r>
                <w:rPr>
                  <w:rFonts w:eastAsiaTheme="minorEastAsia"/>
                  <w:sz w:val="16"/>
                  <w:szCs w:val="16"/>
                  <w:lang w:eastAsia="zh-CN"/>
                </w:rPr>
                <w:t>oap,o: Agree with ZT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87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879" w:author="ZTE" w:date="2022-02-10T11:07:00Z"/>
                <w:sz w:val="20"/>
                <w:szCs w:val="20"/>
                <w:lang w:eastAsia="zh-CN"/>
              </w:rPr>
            </w:pPr>
            <w:ins w:id="880" w:author="seungjune.yi" w:date="2022-02-10T11:38:00Z">
              <w:r>
                <w:rPr>
                  <w:sz w:val="20"/>
                  <w:szCs w:val="20"/>
                  <w:lang w:eastAsia="zh-CN"/>
                </w:rPr>
                <w:lastRenderedPageBreak/>
                <w:t>[LGE] We think a SDT failure handling procedure should cover all failure case</w:t>
              </w:r>
            </w:ins>
            <w:ins w:id="881" w:author="seungjune.yi" w:date="2022-02-10T11:39:00Z">
              <w:r>
                <w:rPr>
                  <w:sz w:val="20"/>
                  <w:szCs w:val="20"/>
                  <w:lang w:eastAsia="zh-CN"/>
                </w:rPr>
                <w:t xml:space="preserve">s during SDT procedure. </w:t>
              </w:r>
            </w:ins>
          </w:p>
          <w:p w14:paraId="5CEA6EDB" w14:textId="77777777" w:rsidR="00C77C8C" w:rsidRDefault="00F31FAE">
            <w:pPr>
              <w:rPr>
                <w:ins w:id="882" w:author="Anil Agiwal" w:date="2022-02-11T10:04:00Z"/>
                <w:sz w:val="20"/>
                <w:szCs w:val="20"/>
                <w:lang w:eastAsia="zh-CN"/>
              </w:rPr>
            </w:pPr>
            <w:ins w:id="883"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884" w:author="Anil Agiwal" w:date="2022-02-11T10:07:00Z"/>
                <w:sz w:val="20"/>
                <w:szCs w:val="20"/>
                <w:lang w:eastAsia="zh-CN"/>
              </w:rPr>
            </w:pPr>
            <w:ins w:id="885" w:author="Anil Agiwal" w:date="2022-02-11T10:04:00Z">
              <w:r>
                <w:rPr>
                  <w:sz w:val="20"/>
                  <w:szCs w:val="20"/>
                  <w:lang w:eastAsia="zh-CN"/>
                </w:rPr>
                <w:t xml:space="preserve">[Samsung]: </w:t>
              </w:r>
            </w:ins>
            <w:ins w:id="886" w:author="Anil Agiwal" w:date="2022-02-11T10:06:00Z">
              <w:r>
                <w:rPr>
                  <w:sz w:val="20"/>
                  <w:szCs w:val="20"/>
                  <w:lang w:eastAsia="zh-CN"/>
                </w:rPr>
                <w:t>We do not agree</w:t>
              </w:r>
            </w:ins>
            <w:ins w:id="887" w:author="Anil Agiwal" w:date="2022-02-11T10:07:00Z">
              <w:r>
                <w:rPr>
                  <w:sz w:val="20"/>
                  <w:szCs w:val="20"/>
                  <w:lang w:eastAsia="zh-CN"/>
                </w:rPr>
                <w:t xml:space="preserve"> with the proposal. </w:t>
              </w:r>
            </w:ins>
          </w:p>
          <w:p w14:paraId="2CE43365" w14:textId="77777777" w:rsidR="007B6775" w:rsidRDefault="007B6775">
            <w:pPr>
              <w:rPr>
                <w:ins w:id="888" w:author="NEC (Wangda)" w:date="2022-02-11T12:24:00Z"/>
                <w:sz w:val="20"/>
                <w:szCs w:val="20"/>
                <w:lang w:eastAsia="zh-CN"/>
              </w:rPr>
            </w:pPr>
            <w:ins w:id="889" w:author="Anil Agiwal" w:date="2022-02-11T10:04:00Z">
              <w:r>
                <w:rPr>
                  <w:sz w:val="20"/>
                  <w:szCs w:val="20"/>
                  <w:lang w:eastAsia="zh-CN"/>
                </w:rPr>
                <w:t xml:space="preserve">In RRC INACTIVE, upon reaching max preamble transmission, </w:t>
              </w:r>
            </w:ins>
            <w:ins w:id="890" w:author="Anil Agiwal" w:date="2022-02-11T10:05:00Z">
              <w:r>
                <w:rPr>
                  <w:sz w:val="20"/>
                  <w:szCs w:val="20"/>
                  <w:lang w:eastAsia="zh-CN"/>
                </w:rPr>
                <w:t>no action is taken by RRC</w:t>
              </w:r>
            </w:ins>
            <w:ins w:id="891" w:author="Anil Agiwal" w:date="2022-02-11T10:07:00Z">
              <w:r>
                <w:rPr>
                  <w:sz w:val="20"/>
                  <w:szCs w:val="20"/>
                  <w:lang w:eastAsia="zh-CN"/>
                </w:rPr>
                <w:t>, UE continue RA preamble transmission</w:t>
              </w:r>
            </w:ins>
            <w:ins w:id="892" w:author="Anil Agiwal" w:date="2022-02-11T10:05:00Z">
              <w:r>
                <w:rPr>
                  <w:sz w:val="20"/>
                  <w:szCs w:val="20"/>
                  <w:lang w:eastAsia="zh-CN"/>
                </w:rPr>
                <w:t xml:space="preserve">. </w:t>
              </w:r>
            </w:ins>
            <w:ins w:id="893" w:author="Anil Agiwal" w:date="2022-02-11T10:06:00Z">
              <w:r>
                <w:rPr>
                  <w:sz w:val="20"/>
                  <w:szCs w:val="20"/>
                  <w:lang w:eastAsia="zh-CN"/>
                </w:rPr>
                <w:t>So no action specific to this is needed for SDT. UE will transition to idle if SDT timer expires.</w:t>
              </w:r>
            </w:ins>
          </w:p>
          <w:p w14:paraId="282D201C" w14:textId="499476F1" w:rsidR="00827AAB" w:rsidRDefault="00827AAB">
            <w:pPr>
              <w:rPr>
                <w:sz w:val="20"/>
                <w:szCs w:val="20"/>
                <w:lang w:eastAsia="zh-CN"/>
              </w:rPr>
            </w:pPr>
            <w:ins w:id="894" w:author="NEC (Wangda)" w:date="2022-02-11T12:24:00Z">
              <w:r>
                <w:rPr>
                  <w:sz w:val="20"/>
                  <w:szCs w:val="20"/>
                  <w:lang w:eastAsia="zh-CN"/>
                </w:rPr>
                <w:t>[NEC] we agree to have the same handling as other cases, e.g. RLC max retransmission time reached.</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RRCRelease message is transmitted </w:t>
            </w:r>
            <w:r>
              <w:rPr>
                <w:rFonts w:ascii="Calibri" w:eastAsia="宋体" w:hAnsi="Calibri" w:cs="Calibri"/>
                <w:color w:val="000000"/>
                <w:sz w:val="22"/>
                <w:szCs w:val="22"/>
                <w:shd w:val="clear" w:color="auto" w:fill="FFFFFF"/>
                <w:lang w:eastAsia="zh-CN"/>
              </w:rPr>
              <w:lastRenderedPageBreak/>
              <w:t>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895"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AB78A07" w:rsidR="00F31FAE" w:rsidRDefault="00F31FAE" w:rsidP="00F31FAE">
            <w:pPr>
              <w:pStyle w:val="CommentText"/>
              <w:rPr>
                <w:ins w:id="896" w:author="Xiaomi" w:date="2022-02-11T15:18:00Z"/>
                <w:rFonts w:eastAsia="宋体"/>
                <w:lang w:eastAsia="zh-CN"/>
              </w:rPr>
            </w:pPr>
            <w:ins w:id="897" w:author="ZTE" w:date="2022-02-10T11:08:00Z">
              <w:r>
                <w:rPr>
                  <w:sz w:val="20"/>
                  <w:szCs w:val="20"/>
                  <w:lang w:eastAsia="zh-CN"/>
                </w:rPr>
                <w:t xml:space="preserve">[ZTE] </w:t>
              </w:r>
            </w:ins>
            <w:ins w:id="898"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1E371798" w14:textId="6C0B1B21" w:rsidR="00D65DC0" w:rsidRDefault="00D65DC0" w:rsidP="00F31FAE">
            <w:pPr>
              <w:pStyle w:val="CommentText"/>
              <w:rPr>
                <w:ins w:id="899" w:author="Anil Agiwal" w:date="2022-02-11T10:07:00Z"/>
                <w:rFonts w:eastAsia="宋体"/>
                <w:lang w:eastAsia="zh-CN"/>
              </w:rPr>
            </w:pPr>
            <w:ins w:id="900" w:author="Xiaomi" w:date="2022-02-11T15:18:00Z">
              <w:r>
                <w:rPr>
                  <w:rFonts w:eastAsia="宋体"/>
                  <w:lang w:eastAsia="zh-CN"/>
                </w:rPr>
                <w:t xml:space="preserve">Xiaomi: </w:t>
              </w:r>
            </w:ins>
            <w:ins w:id="901" w:author="Xiaomi" w:date="2022-02-11T15:19:00Z">
              <w:r w:rsidR="005C658B">
                <w:rPr>
                  <w:rFonts w:eastAsia="宋体"/>
                  <w:lang w:eastAsia="zh-CN"/>
                </w:rPr>
                <w:t>Yes, t</w:t>
              </w:r>
            </w:ins>
            <w:ins w:id="902" w:author="Xiaomi" w:date="2022-02-11T15:18:00Z">
              <w:r>
                <w:rPr>
                  <w:rFonts w:eastAsia="宋体"/>
                  <w:lang w:eastAsia="zh-CN"/>
                </w:rPr>
                <w:t>his is in the case of CA</w:t>
              </w:r>
            </w:ins>
            <w:ins w:id="903" w:author="Xiaomi" w:date="2022-02-11T15:19:00Z">
              <w:r w:rsidR="005C658B">
                <w:rPr>
                  <w:rFonts w:eastAsia="宋体"/>
                  <w:lang w:eastAsia="zh-CN"/>
                </w:rPr>
                <w:t>.</w:t>
              </w:r>
            </w:ins>
            <w:ins w:id="904" w:author="Xiaomi" w:date="2022-02-11T15:18:00Z">
              <w:r w:rsidR="000F760C">
                <w:rPr>
                  <w:rFonts w:eastAsia="宋体"/>
                  <w:lang w:eastAsia="zh-CN"/>
                </w:rPr>
                <w:t xml:space="preserve"> </w:t>
              </w:r>
            </w:ins>
            <w:ins w:id="905" w:author="Xiaomi" w:date="2022-02-11T15:19:00Z">
              <w:r w:rsidR="005C658B">
                <w:rPr>
                  <w:rFonts w:eastAsia="宋体"/>
                  <w:lang w:eastAsia="zh-CN"/>
                </w:rPr>
                <w:t>W</w:t>
              </w:r>
            </w:ins>
            <w:ins w:id="906" w:author="Xiaomi" w:date="2022-02-11T15:18:00Z">
              <w:r w:rsidR="000F760C">
                <w:rPr>
                  <w:rFonts w:eastAsia="宋体"/>
                  <w:lang w:eastAsia="zh-CN"/>
                </w:rPr>
                <w:t>e can accept the above clarification provided by ZTE.</w:t>
              </w:r>
            </w:ins>
          </w:p>
          <w:p w14:paraId="0E201F3B" w14:textId="77777777" w:rsidR="007B6775" w:rsidRDefault="007B6775" w:rsidP="00F31FAE">
            <w:pPr>
              <w:pStyle w:val="CommentText"/>
              <w:rPr>
                <w:ins w:id="907" w:author="ZTE" w:date="2022-02-10T11:09:00Z"/>
                <w:rFonts w:eastAsia="宋体"/>
                <w:lang w:eastAsia="zh-CN"/>
              </w:rPr>
            </w:pPr>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908" w:author="Huawei (Dawid)" w:date="2022-01-28T11:54:00Z">
              <w:r>
                <w:rPr>
                  <w:rFonts w:ascii="Calibri" w:eastAsia="宋体" w:hAnsi="Calibri" w:cs="Calibri"/>
                  <w:color w:val="000000"/>
                  <w:sz w:val="22"/>
                  <w:szCs w:val="22"/>
                  <w:shd w:val="clear" w:color="auto" w:fill="FFFFFF"/>
                  <w:lang w:eastAsia="zh-CN"/>
                </w:rPr>
                <w:t xml:space="preserve">[Huawei]: We agree </w:t>
              </w:r>
            </w:ins>
            <w:ins w:id="909"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910" w:author="Huawei (Dawid)" w:date="2022-01-28T11:58:00Z">
              <w:r>
                <w:rPr>
                  <w:rFonts w:ascii="Calibri" w:eastAsia="宋体" w:hAnsi="Calibri" w:cs="Calibri"/>
                  <w:color w:val="000000"/>
                  <w:sz w:val="22"/>
                  <w:szCs w:val="22"/>
                  <w:shd w:val="clear" w:color="auto" w:fill="FFFFFF"/>
                  <w:lang w:eastAsia="zh-CN"/>
                </w:rPr>
                <w:t xml:space="preserve">to make a decision on </w:t>
              </w:r>
            </w:ins>
            <w:ins w:id="911"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912" w:author="Huawei (Dawid)" w:date="2022-01-28T11:56:00Z">
              <w:r>
                <w:rPr>
                  <w:rFonts w:ascii="Calibri" w:eastAsia="宋体" w:hAnsi="Calibri" w:cs="Calibri"/>
                  <w:color w:val="000000"/>
                  <w:sz w:val="22"/>
                  <w:szCs w:val="22"/>
                  <w:shd w:val="clear" w:color="auto" w:fill="FFFFFF"/>
                  <w:lang w:eastAsia="zh-CN"/>
                </w:rPr>
                <w:t>t</w:t>
              </w:r>
            </w:ins>
            <w:ins w:id="913"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914" w:author="Huawei (Dawid)" w:date="2022-01-28T11:58:00Z">
              <w:r>
                <w:rPr>
                  <w:rFonts w:ascii="Calibri" w:eastAsia="宋体" w:hAnsi="Calibri" w:cs="Calibri"/>
                  <w:color w:val="000000"/>
                  <w:sz w:val="22"/>
                  <w:szCs w:val="22"/>
                  <w:shd w:val="clear" w:color="auto" w:fill="FFFFFF"/>
                  <w:lang w:eastAsia="zh-CN"/>
                </w:rPr>
                <w:t xml:space="preserve"> in NR</w:t>
              </w:r>
            </w:ins>
            <w:ins w:id="915" w:author="Huawei (Dawid)" w:date="2022-01-28T11:55:00Z">
              <w:r>
                <w:rPr>
                  <w:rFonts w:ascii="Calibri" w:eastAsia="宋体" w:hAnsi="Calibri" w:cs="Calibri"/>
                  <w:color w:val="000000"/>
                  <w:sz w:val="22"/>
                  <w:szCs w:val="22"/>
                  <w:shd w:val="clear" w:color="auto" w:fill="FFFFFF"/>
                  <w:lang w:eastAsia="zh-CN"/>
                </w:rPr>
                <w:t xml:space="preserve"> so the </w:t>
              </w:r>
            </w:ins>
            <w:ins w:id="916"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917" w:author="seungjune.yi" w:date="2022-02-10T11:46:00Z"/>
                <w:rFonts w:eastAsia="Malgun Gothic"/>
                <w:sz w:val="20"/>
                <w:szCs w:val="20"/>
                <w:rPrChange w:id="918" w:author="seungjune.yi" w:date="2022-02-10T11:46:00Z">
                  <w:rPr>
                    <w:ins w:id="919" w:author="seungjune.yi" w:date="2022-02-10T11:46:00Z"/>
                    <w:rFonts w:eastAsiaTheme="minorEastAsia"/>
                    <w:sz w:val="20"/>
                    <w:szCs w:val="20"/>
                    <w:lang w:eastAsia="zh-CN"/>
                  </w:rPr>
                </w:rPrChange>
              </w:rPr>
            </w:pPr>
            <w:ins w:id="920" w:author="seungjune.yi" w:date="2022-02-10T11:46:00Z">
              <w:r>
                <w:rPr>
                  <w:rFonts w:eastAsia="Malgun Gothic" w:hint="eastAsia"/>
                  <w:sz w:val="20"/>
                  <w:szCs w:val="20"/>
                </w:rPr>
                <w:t xml:space="preserve">[LGE] </w:t>
              </w:r>
            </w:ins>
            <w:ins w:id="921" w:author="seungjune.yi" w:date="2022-02-10T11:47:00Z">
              <w:r>
                <w:rPr>
                  <w:rFonts w:eastAsia="Malgun Gothic"/>
                  <w:sz w:val="20"/>
                  <w:szCs w:val="20"/>
                </w:rPr>
                <w:t xml:space="preserve">We don’t think this is essential issue. </w:t>
              </w:r>
            </w:ins>
            <w:ins w:id="922"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923" w:author="Anil Agiwal" w:date="2022-02-11T10:08:00Z"/>
                <w:rFonts w:ascii="Calibri" w:eastAsia="宋体" w:hAnsi="Calibri" w:cs="Calibri"/>
                <w:color w:val="000000"/>
                <w:sz w:val="22"/>
                <w:szCs w:val="22"/>
                <w:shd w:val="clear" w:color="auto" w:fill="FFFFFF"/>
                <w:lang w:eastAsia="zh-CN"/>
              </w:rPr>
            </w:pPr>
            <w:ins w:id="924" w:author="ZTE" w:date="2022-02-10T11:09:00Z">
              <w:r>
                <w:rPr>
                  <w:rFonts w:eastAsiaTheme="minorEastAsia"/>
                  <w:sz w:val="20"/>
                  <w:szCs w:val="20"/>
                  <w:lang w:eastAsia="zh-CN"/>
                </w:rPr>
                <w:t xml:space="preserve">[ZTE] Agree with LG. </w:t>
              </w:r>
            </w:ins>
            <w:ins w:id="925"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926" w:author="NEC (Wangda)" w:date="2022-02-11T12:24:00Z"/>
                <w:rFonts w:ascii="Calibri" w:eastAsia="宋体" w:hAnsi="Calibri" w:cs="Calibri"/>
                <w:color w:val="000000"/>
                <w:sz w:val="22"/>
                <w:szCs w:val="22"/>
                <w:shd w:val="clear" w:color="auto" w:fill="FFFFFF"/>
                <w:lang w:eastAsia="zh-CN"/>
              </w:rPr>
            </w:pPr>
            <w:ins w:id="927"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928" w:author="Xiaomi" w:date="2022-02-11T15:19:00Z"/>
                <w:rFonts w:eastAsia="Malgun Gothic"/>
                <w:sz w:val="20"/>
                <w:szCs w:val="20"/>
              </w:rPr>
            </w:pPr>
            <w:ins w:id="929" w:author="NEC (Wangda)" w:date="2022-02-11T12:24:00Z">
              <w:r>
                <w:rPr>
                  <w:rFonts w:eastAsia="Malgun Gothic"/>
                  <w:sz w:val="20"/>
                  <w:szCs w:val="20"/>
                </w:rPr>
                <w:t>[NEC] agree with LG.</w:t>
              </w:r>
            </w:ins>
          </w:p>
          <w:p w14:paraId="163238F0" w14:textId="273F307E" w:rsidR="008A2D71" w:rsidRPr="00827AAB" w:rsidRDefault="008A2D71" w:rsidP="00F81E4F">
            <w:pPr>
              <w:rPr>
                <w:rFonts w:eastAsia="Malgun Gothic"/>
                <w:sz w:val="20"/>
                <w:szCs w:val="20"/>
                <w:rPrChange w:id="930" w:author="NEC (Wangda)" w:date="2022-02-11T12:24:00Z">
                  <w:rPr>
                    <w:sz w:val="20"/>
                    <w:szCs w:val="20"/>
                    <w:lang w:eastAsia="zh-CN"/>
                  </w:rPr>
                </w:rPrChange>
              </w:rPr>
            </w:pPr>
            <w:ins w:id="931" w:author="Xiaomi" w:date="2022-02-11T15:19:00Z">
              <w:r>
                <w:rPr>
                  <w:rFonts w:eastAsia="Malgun Gothic"/>
                  <w:sz w:val="20"/>
                  <w:szCs w:val="20"/>
                </w:rPr>
                <w:lastRenderedPageBreak/>
                <w:t xml:space="preserve">Xiaomi: </w:t>
              </w:r>
            </w:ins>
            <w:ins w:id="932"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933"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934"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935"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936"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6B391C51" w:rsidR="009C6E55" w:rsidDel="009C6E55" w:rsidRDefault="00F31FAE">
            <w:pPr>
              <w:rPr>
                <w:del w:id="937" w:author="Xiaomi" w:date="2022-02-11T15:20:00Z"/>
                <w:rFonts w:ascii="Calibri" w:eastAsia="宋体" w:hAnsi="Calibri" w:cs="Calibri"/>
                <w:color w:val="000000"/>
                <w:sz w:val="22"/>
                <w:szCs w:val="22"/>
                <w:shd w:val="clear" w:color="auto" w:fill="FFFFFF"/>
                <w:lang w:eastAsia="zh-CN"/>
              </w:rPr>
            </w:pPr>
            <w:ins w:id="938"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939" w:author="ZTE" w:date="2022-02-10T11:11:00Z">
              <w:r>
                <w:rPr>
                  <w:rFonts w:ascii="Calibri" w:eastAsia="宋体" w:hAnsi="Calibri" w:cs="Calibri"/>
                  <w:color w:val="000000"/>
                  <w:sz w:val="22"/>
                  <w:szCs w:val="22"/>
                  <w:shd w:val="clear" w:color="auto" w:fill="FFFFFF"/>
                  <w:lang w:eastAsia="zh-CN"/>
                </w:rPr>
                <w:t xml:space="preserve"> so, that these could be checked</w:t>
              </w:r>
            </w:ins>
            <w:ins w:id="940" w:author="ZTE" w:date="2022-02-10T11:10:00Z">
              <w:r>
                <w:rPr>
                  <w:rFonts w:ascii="Calibri" w:eastAsia="宋体" w:hAnsi="Calibri" w:cs="Calibri"/>
                  <w:color w:val="000000"/>
                  <w:sz w:val="22"/>
                  <w:szCs w:val="22"/>
                  <w:shd w:val="clear" w:color="auto" w:fill="FFFFFF"/>
                  <w:lang w:eastAsia="zh-CN"/>
                </w:rPr>
                <w:t xml:space="preserve">?  </w:t>
              </w:r>
            </w:ins>
          </w:p>
          <w:p w14:paraId="72BC55A8" w14:textId="77777777" w:rsidR="00214169" w:rsidRDefault="00214169" w:rsidP="009C6E55">
            <w:pPr>
              <w:rPr>
                <w:sz w:val="20"/>
                <w:szCs w:val="20"/>
                <w:lang w:eastAsia="zh-CN"/>
              </w:rPr>
              <w:pPrChange w:id="941" w:author="Xiaomi" w:date="2022-02-11T15:20:00Z">
                <w:pPr/>
              </w:pPrChange>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942"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 xml:space="preserve">NAS will need to provide </w:t>
            </w:r>
            <w:r>
              <w:rPr>
                <w:rFonts w:ascii="Arial" w:eastAsia="Arial Unicode MS" w:hAnsi="Arial"/>
                <w:sz w:val="20"/>
                <w:szCs w:val="20"/>
                <w:highlight w:val="yellow"/>
                <w:lang w:eastAsia="zh-CN"/>
              </w:rPr>
              <w:lastRenderedPageBreak/>
              <w:t>UAC parameters based on the reason for that Service Request</w:t>
            </w:r>
            <w:r>
              <w:rPr>
                <w:rFonts w:ascii="Arial" w:eastAsia="Arial Unicode MS" w:hAnsi="Arial"/>
                <w:sz w:val="20"/>
                <w:szCs w:val="20"/>
                <w:lang w:eastAsia="zh-CN"/>
              </w:rPr>
              <w:t>.</w:t>
            </w:r>
            <w:bookmarkEnd w:id="942"/>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943"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944" w:author="Anil Agiwal" w:date="2022-02-11T10:09:00Z"/>
                <w:rFonts w:ascii="Calibri" w:eastAsia="宋体" w:hAnsi="Calibri" w:cs="Calibri"/>
                <w:color w:val="FF0000"/>
                <w:sz w:val="22"/>
                <w:szCs w:val="22"/>
                <w:shd w:val="clear" w:color="auto" w:fill="FFFFFF"/>
                <w:lang w:eastAsia="zh-CN"/>
              </w:rPr>
            </w:pPr>
            <w:ins w:id="945"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946" w:author="NEC (Wangda)" w:date="2022-02-11T12:24:00Z"/>
                <w:rFonts w:ascii="Calibri" w:eastAsia="宋体" w:hAnsi="Calibri" w:cs="Calibri"/>
                <w:color w:val="FF0000"/>
                <w:sz w:val="22"/>
                <w:szCs w:val="22"/>
                <w:shd w:val="clear" w:color="auto" w:fill="FFFFFF"/>
                <w:lang w:eastAsia="zh-CN"/>
              </w:rPr>
            </w:pPr>
            <w:ins w:id="947"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948" w:author="Xiaomi" w:date="2022-02-11T15:20:00Z"/>
                <w:rFonts w:ascii="Arial" w:eastAsia="Arial Unicode MS" w:hAnsi="Arial"/>
                <w:sz w:val="20"/>
                <w:szCs w:val="20"/>
                <w:lang w:eastAsia="zh-CN"/>
              </w:rPr>
            </w:pPr>
            <w:ins w:id="949" w:author="NEC (Wangda)" w:date="2022-02-11T12:24:00Z">
              <w:r>
                <w:rPr>
                  <w:rFonts w:ascii="Calibri" w:eastAsia="宋体" w:hAnsi="Calibri" w:cs="Calibri"/>
                  <w:color w:val="000000"/>
                  <w:sz w:val="22"/>
                  <w:szCs w:val="22"/>
                  <w:shd w:val="clear" w:color="auto" w:fill="FFFFFF"/>
                  <w:lang w:eastAsia="zh-CN"/>
                </w:rPr>
                <w:lastRenderedPageBreak/>
                <w:t>[NE</w:t>
              </w:r>
              <w:r w:rsidRPr="004F4AFB">
                <w:rPr>
                  <w:rFonts w:ascii="Arial" w:eastAsia="Arial Unicode MS" w:hAnsi="Arial"/>
                  <w:sz w:val="20"/>
                  <w:szCs w:val="20"/>
                  <w:lang w:eastAsia="zh-CN"/>
                </w:rPr>
                <w:t>C] The LS to CT1 of last meeting is only about resumeCause</w:t>
              </w:r>
            </w:ins>
            <w:ins w:id="950" w:author="NEC (Wangda)" w:date="2022-02-11T12:49:00Z">
              <w:r w:rsidR="004F4AFB">
                <w:rPr>
                  <w:rFonts w:ascii="Arial" w:eastAsia="Arial Unicode MS" w:hAnsi="Arial"/>
                  <w:sz w:val="20"/>
                  <w:szCs w:val="20"/>
                  <w:lang w:eastAsia="zh-CN"/>
                </w:rPr>
                <w:t xml:space="preserve">, we don’t think the </w:t>
              </w:r>
            </w:ins>
            <w:ins w:id="951" w:author="NEC (Wangda)" w:date="2022-02-11T12:50:00Z">
              <w:r w:rsidR="004F4AFB">
                <w:rPr>
                  <w:rFonts w:ascii="Arial" w:eastAsia="Arial Unicode MS" w:hAnsi="Arial"/>
                  <w:sz w:val="20"/>
                  <w:szCs w:val="20"/>
                  <w:lang w:eastAsia="zh-CN"/>
                </w:rPr>
                <w:t>next LS from CT can provide any useful information</w:t>
              </w:r>
            </w:ins>
            <w:ins w:id="952"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953" w:author="NEC (Wangda)" w:date="2022-02-11T12:26:00Z">
              <w:r>
                <w:rPr>
                  <w:rFonts w:ascii="Arial" w:eastAsia="Arial Unicode MS" w:hAnsi="Arial"/>
                  <w:sz w:val="20"/>
                  <w:szCs w:val="20"/>
                  <w:lang w:eastAsia="zh-CN"/>
                </w:rPr>
                <w:t xml:space="preserve">behavior of UAC is </w:t>
              </w:r>
            </w:ins>
            <w:ins w:id="954" w:author="NEC (Wangda)" w:date="2022-02-11T12:27:00Z">
              <w:r>
                <w:rPr>
                  <w:rFonts w:ascii="Arial" w:eastAsia="Arial Unicode MS" w:hAnsi="Arial"/>
                  <w:sz w:val="20"/>
                  <w:szCs w:val="20"/>
                  <w:lang w:eastAsia="zh-CN"/>
                </w:rPr>
                <w:t xml:space="preserve">upon receiving UAC parameter from upper layer, the AS layer shall perform UAC, we </w:t>
              </w:r>
            </w:ins>
            <w:ins w:id="955" w:author="NEC (Wangda)" w:date="2022-02-11T12:34:00Z">
              <w:r w:rsidR="004F4AFB">
                <w:rPr>
                  <w:rFonts w:ascii="Arial" w:eastAsia="Arial Unicode MS" w:hAnsi="Arial"/>
                  <w:sz w:val="20"/>
                  <w:szCs w:val="20"/>
                  <w:lang w:eastAsia="zh-CN"/>
                </w:rPr>
                <w:t>don’t understand</w:t>
              </w:r>
            </w:ins>
            <w:ins w:id="956" w:author="NEC (Wangda)" w:date="2022-02-11T12:37:00Z">
              <w:r w:rsidR="004F4AFB">
                <w:rPr>
                  <w:rFonts w:ascii="Arial" w:eastAsia="Arial Unicode MS" w:hAnsi="Arial"/>
                  <w:sz w:val="20"/>
                  <w:szCs w:val="20"/>
                  <w:lang w:eastAsia="zh-CN"/>
                </w:rPr>
                <w:t xml:space="preserve"> why UAC is not triggered. Note that UAC can be triggered </w:t>
              </w:r>
            </w:ins>
            <w:ins w:id="957" w:author="NEC (Wangda)" w:date="2022-02-11T12:39:00Z">
              <w:r w:rsidR="004F4AFB">
                <w:rPr>
                  <w:rFonts w:ascii="Arial" w:eastAsia="Arial Unicode MS" w:hAnsi="Arial"/>
                  <w:sz w:val="20"/>
                  <w:szCs w:val="20"/>
                  <w:lang w:eastAsia="zh-CN"/>
                </w:rPr>
                <w:t xml:space="preserve">as long as </w:t>
              </w:r>
            </w:ins>
            <w:ins w:id="958" w:author="NEC (Wangda)" w:date="2022-02-11T12:40:00Z">
              <w:r w:rsidR="004F4AFB">
                <w:rPr>
                  <w:rFonts w:ascii="Arial" w:eastAsia="Arial Unicode MS" w:hAnsi="Arial"/>
                  <w:sz w:val="20"/>
                  <w:szCs w:val="20"/>
                  <w:lang w:eastAsia="zh-CN"/>
                </w:rPr>
                <w:t xml:space="preserve">requested by upper layer, even </w:t>
              </w:r>
            </w:ins>
            <w:ins w:id="959" w:author="NEC (Wangda)" w:date="2022-02-11T12:37:00Z">
              <w:r w:rsidR="004F4AFB">
                <w:rPr>
                  <w:rFonts w:ascii="Arial" w:eastAsia="Arial Unicode MS" w:hAnsi="Arial"/>
                  <w:sz w:val="20"/>
                  <w:szCs w:val="20"/>
                  <w:lang w:eastAsia="zh-CN"/>
                </w:rPr>
                <w:t>for CONNECTED state UE.</w:t>
              </w:r>
            </w:ins>
            <w:ins w:id="960" w:author="NEC (Wangda)" w:date="2022-02-11T12:38:00Z">
              <w:r w:rsidR="004F4AFB">
                <w:rPr>
                  <w:rFonts w:ascii="Arial" w:eastAsia="Arial Unicode MS" w:hAnsi="Arial"/>
                  <w:sz w:val="20"/>
                  <w:szCs w:val="20"/>
                  <w:lang w:eastAsia="zh-CN"/>
                </w:rPr>
                <w:t xml:space="preserve"> </w:t>
              </w:r>
            </w:ins>
            <w:ins w:id="961" w:author="NEC (Wangda)" w:date="2022-02-11T12:41:00Z">
              <w:r w:rsidR="004F4AFB">
                <w:rPr>
                  <w:rFonts w:ascii="Arial" w:eastAsia="Arial Unicode MS" w:hAnsi="Arial"/>
                  <w:sz w:val="20"/>
                  <w:szCs w:val="20"/>
                  <w:lang w:eastAsia="zh-CN"/>
                </w:rPr>
                <w:t>For the SDT case, if the new non-SDT data of</w:t>
              </w:r>
            </w:ins>
            <w:ins w:id="962" w:author="NEC (Wangda)" w:date="2022-02-11T12:42:00Z">
              <w:r w:rsidR="004F4AFB">
                <w:rPr>
                  <w:rFonts w:ascii="Arial" w:eastAsia="Arial Unicode MS" w:hAnsi="Arial"/>
                  <w:sz w:val="20"/>
                  <w:szCs w:val="20"/>
                  <w:lang w:eastAsia="zh-CN"/>
                </w:rPr>
                <w:t xml:space="preserve"> for which non-SDT radio bearers are not established</w:t>
              </w:r>
            </w:ins>
            <w:ins w:id="963" w:author="NEC (Wangda)" w:date="2022-02-11T12:44:00Z">
              <w:r w:rsidR="004F4AFB">
                <w:rPr>
                  <w:rFonts w:ascii="Arial" w:eastAsia="Arial Unicode MS" w:hAnsi="Arial"/>
                  <w:sz w:val="20"/>
                  <w:szCs w:val="20"/>
                  <w:lang w:eastAsia="zh-CN"/>
                </w:rPr>
                <w:t>, the NAS layer will provide UAC to AS, and if the access</w:t>
              </w:r>
            </w:ins>
            <w:ins w:id="964"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965" w:author="NEC (Wangda)" w:date="2022-02-11T12:46:00Z">
              <w:r w:rsidR="004F4AFB">
                <w:rPr>
                  <w:rFonts w:ascii="Arial" w:eastAsia="Arial Unicode MS" w:hAnsi="Arial"/>
                  <w:sz w:val="20"/>
                  <w:szCs w:val="20"/>
                  <w:lang w:eastAsia="zh-CN"/>
                </w:rPr>
                <w:t xml:space="preserve"> allowed by the network. </w:t>
              </w:r>
            </w:ins>
            <w:ins w:id="966" w:author="NEC (Wangda)" w:date="2022-02-11T12:48:00Z">
              <w:r w:rsidR="004F4AFB">
                <w:rPr>
                  <w:rFonts w:ascii="Arial" w:eastAsia="Arial Unicode MS" w:hAnsi="Arial"/>
                  <w:sz w:val="20"/>
                  <w:szCs w:val="20"/>
                  <w:lang w:eastAsia="zh-CN"/>
                </w:rPr>
                <w:t>Therefore there is no need to indicate non-SDT arrival</w:t>
              </w:r>
            </w:ins>
            <w:ins w:id="967" w:author="NEC (Wangda)" w:date="2022-02-11T12:49:00Z">
              <w:r w:rsidR="004F4AFB">
                <w:rPr>
                  <w:rFonts w:ascii="Arial" w:eastAsia="Arial Unicode MS" w:hAnsi="Arial"/>
                  <w:sz w:val="20"/>
                  <w:szCs w:val="20"/>
                  <w:lang w:eastAsia="zh-CN"/>
                </w:rPr>
                <w:t xml:space="preserve"> to network,</w:t>
              </w:r>
            </w:ins>
          </w:p>
          <w:p w14:paraId="486CDDD8" w14:textId="1297FCE0" w:rsidR="0031303E" w:rsidRDefault="0031303E" w:rsidP="004F4AFB">
            <w:pPr>
              <w:rPr>
                <w:rFonts w:ascii="Calibri" w:eastAsia="宋体" w:hAnsi="Calibri" w:cs="Calibri"/>
                <w:color w:val="000000"/>
                <w:sz w:val="22"/>
                <w:szCs w:val="22"/>
                <w:shd w:val="clear" w:color="auto" w:fill="FFFFFF"/>
                <w:lang w:eastAsia="zh-CN"/>
              </w:rPr>
            </w:pPr>
            <w:ins w:id="968" w:author="Xiaomi" w:date="2022-02-11T15:20:00Z">
              <w:r>
                <w:rPr>
                  <w:rFonts w:ascii="Arial" w:eastAsia="Arial Unicode MS" w:hAnsi="Arial"/>
                  <w:sz w:val="20"/>
                  <w:szCs w:val="20"/>
                  <w:lang w:eastAsia="zh-CN"/>
                </w:rPr>
                <w:t xml:space="preserve">Xiaomi: </w:t>
              </w:r>
            </w:ins>
            <w:ins w:id="969" w:author="Xiaomi" w:date="2022-02-11T15:21:00Z">
              <w:r w:rsidR="00F00FF8">
                <w:rPr>
                  <w:rFonts w:ascii="Arial" w:eastAsia="Arial Unicode MS" w:hAnsi="Arial"/>
                  <w:sz w:val="20"/>
                  <w:szCs w:val="20"/>
                  <w:lang w:eastAsia="zh-CN"/>
                </w:rPr>
                <w:t>Agree with ZTE.</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970"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971"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972"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973" w:author="ZTE" w:date="2022-02-10T11:11:00Z"/>
                <w:rFonts w:eastAsia="Malgun Gothic"/>
                <w:sz w:val="20"/>
                <w:szCs w:val="20"/>
              </w:rPr>
            </w:pPr>
            <w:ins w:id="974"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975" w:author="ZTE" w:date="2022-02-10T11:12:00Z"/>
                <w:rFonts w:ascii="Calibri" w:eastAsia="宋体" w:hAnsi="Calibri" w:cs="Calibri"/>
                <w:color w:val="000000"/>
                <w:sz w:val="22"/>
                <w:szCs w:val="22"/>
                <w:shd w:val="clear" w:color="auto" w:fill="FFFFFF"/>
                <w:lang w:eastAsia="zh-CN"/>
              </w:rPr>
            </w:pPr>
            <w:ins w:id="976" w:author="ZTE" w:date="2022-02-10T11:11:00Z">
              <w:r>
                <w:rPr>
                  <w:rFonts w:ascii="Calibri" w:eastAsia="宋体" w:hAnsi="Calibri" w:cs="Calibri"/>
                  <w:color w:val="000000"/>
                  <w:sz w:val="22"/>
                  <w:szCs w:val="22"/>
                  <w:shd w:val="clear" w:color="auto" w:fill="FFFFFF"/>
                  <w:lang w:eastAsia="zh-CN"/>
                </w:rPr>
                <w:t xml:space="preserve">[ZTE] </w:t>
              </w:r>
            </w:ins>
            <w:ins w:id="977" w:author="ZTE" w:date="2022-02-10T11:12:00Z">
              <w:r>
                <w:rPr>
                  <w:rFonts w:ascii="Calibri" w:eastAsia="宋体" w:hAnsi="Calibri" w:cs="Calibri"/>
                  <w:color w:val="000000"/>
                  <w:sz w:val="22"/>
                  <w:szCs w:val="22"/>
                  <w:shd w:val="clear" w:color="auto" w:fill="FFFFFF"/>
                  <w:lang w:eastAsia="zh-CN"/>
                </w:rPr>
                <w:t xml:space="preserve">Agree with LG. </w:t>
              </w:r>
            </w:ins>
            <w:ins w:id="978"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979"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980" w:author="Anil Agiwal" w:date="2022-02-11T10:10:00Z"/>
                <w:rFonts w:ascii="Calibri" w:eastAsia="宋体" w:hAnsi="Calibri" w:cs="Calibri"/>
                <w:color w:val="000000"/>
                <w:sz w:val="22"/>
                <w:szCs w:val="22"/>
                <w:shd w:val="clear" w:color="auto" w:fill="FFFFFF"/>
                <w:lang w:eastAsia="zh-CN"/>
              </w:rPr>
            </w:pPr>
            <w:ins w:id="981"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982"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983"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984" w:author="Ericsson" w:date="2022-02-10T13:48:00Z"/>
                <w:rFonts w:eastAsia="Malgun Gothic"/>
                <w:sz w:val="20"/>
                <w:szCs w:val="20"/>
              </w:rPr>
            </w:pPr>
            <w:ins w:id="985"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14:paraId="3F6C199B" w14:textId="77777777" w:rsidR="00214169" w:rsidRDefault="002D2108">
            <w:pPr>
              <w:rPr>
                <w:ins w:id="986" w:author="Xiaomi" w:date="2022-02-11T15:21:00Z"/>
                <w:rFonts w:ascii="Calibri" w:eastAsia="宋体" w:hAnsi="Calibri" w:cs="Calibri"/>
                <w:color w:val="000000"/>
                <w:sz w:val="22"/>
                <w:szCs w:val="22"/>
                <w:shd w:val="clear" w:color="auto" w:fill="FFFFFF"/>
                <w:lang w:eastAsia="zh-CN"/>
              </w:rPr>
            </w:pPr>
            <w:ins w:id="987" w:author="NEC (Wangda)" w:date="2022-02-11T13:09:00Z">
              <w:r>
                <w:rPr>
                  <w:rFonts w:ascii="Calibri" w:eastAsia="宋体" w:hAnsi="Calibri" w:cs="Calibri"/>
                  <w:color w:val="000000"/>
                  <w:sz w:val="22"/>
                  <w:szCs w:val="22"/>
                  <w:shd w:val="clear" w:color="auto" w:fill="FFFFFF"/>
                  <w:lang w:eastAsia="zh-CN"/>
                </w:rPr>
                <w:t>[NEC] a</w:t>
              </w:r>
            </w:ins>
            <w:ins w:id="988" w:author="NEC (Wangda)" w:date="2022-02-11T13:10:00Z">
              <w:r>
                <w:rPr>
                  <w:rFonts w:ascii="Calibri" w:eastAsia="宋体" w:hAnsi="Calibri" w:cs="Calibri"/>
                  <w:color w:val="000000"/>
                  <w:sz w:val="22"/>
                  <w:szCs w:val="22"/>
                  <w:shd w:val="clear" w:color="auto" w:fill="FFFFFF"/>
                  <w:lang w:eastAsia="zh-CN"/>
                </w:rPr>
                <w:t>gree with LG</w:t>
              </w:r>
            </w:ins>
          </w:p>
          <w:p w14:paraId="4C405DED" w14:textId="29B24A5C" w:rsidR="00BA2D78" w:rsidRDefault="00BA2D78">
            <w:pPr>
              <w:rPr>
                <w:rFonts w:ascii="Calibri" w:eastAsia="宋体" w:hAnsi="Calibri" w:cs="Calibri"/>
                <w:color w:val="000000"/>
                <w:sz w:val="22"/>
                <w:szCs w:val="22"/>
                <w:shd w:val="clear" w:color="auto" w:fill="FFFFFF"/>
                <w:lang w:eastAsia="zh-CN"/>
              </w:rPr>
            </w:pPr>
            <w:ins w:id="989" w:author="Xiaomi" w:date="2022-02-11T15:21:00Z">
              <w:r>
                <w:rPr>
                  <w:rFonts w:ascii="Calibri" w:eastAsia="宋体" w:hAnsi="Calibri" w:cs="Calibri"/>
                  <w:color w:val="000000"/>
                  <w:sz w:val="22"/>
                  <w:szCs w:val="22"/>
                  <w:shd w:val="clear" w:color="auto" w:fill="FFFFFF"/>
                  <w:lang w:eastAsia="zh-CN"/>
                </w:rPr>
                <w:t>Xiaomi: Not essential.</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r>
              <w:rPr>
                <w:rFonts w:ascii="Calibri" w:eastAsia="宋体" w:hAnsi="Calibri" w:cs="Calibri"/>
                <w:color w:val="FF0000"/>
                <w:sz w:val="22"/>
                <w:szCs w:val="22"/>
                <w:shd w:val="clear" w:color="auto" w:fill="FFFFFF"/>
                <w:lang w:eastAsia="zh-CN"/>
              </w:rPr>
              <w:lastRenderedPageBreak/>
              <w:t xml:space="preserve">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990"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991" w:author="ZTE" w:date="2022-02-10T11:12:00Z"/>
                <w:rFonts w:ascii="Calibri" w:eastAsia="宋体" w:hAnsi="Calibri" w:cs="Calibri"/>
                <w:color w:val="000000"/>
                <w:sz w:val="22"/>
                <w:szCs w:val="22"/>
                <w:shd w:val="clear" w:color="auto" w:fill="FFFFFF"/>
                <w:lang w:eastAsia="zh-CN"/>
              </w:rPr>
            </w:pPr>
            <w:ins w:id="992" w:author="seungjune.yi" w:date="2022-02-10T12:05:00Z">
              <w:r>
                <w:rPr>
                  <w:rFonts w:ascii="Calibri" w:eastAsia="宋体" w:hAnsi="Calibri" w:cs="Calibri"/>
                  <w:color w:val="000000"/>
                  <w:sz w:val="22"/>
                  <w:szCs w:val="22"/>
                  <w:shd w:val="clear" w:color="auto" w:fill="FFFFFF"/>
                  <w:lang w:eastAsia="zh-CN"/>
                </w:rPr>
                <w:lastRenderedPageBreak/>
                <w:t xml:space="preserve">[LGE] We don’t understand why this is an issue. If </w:t>
              </w:r>
            </w:ins>
            <w:ins w:id="993"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994" w:author="Ericsson" w:date="2022-02-10T13:49:00Z"/>
                <w:rFonts w:ascii="Calibri" w:eastAsia="宋体" w:hAnsi="Calibri" w:cs="Calibri"/>
                <w:color w:val="000000"/>
                <w:sz w:val="22"/>
                <w:szCs w:val="22"/>
                <w:shd w:val="clear" w:color="auto" w:fill="FFFFFF"/>
                <w:lang w:eastAsia="zh-CN"/>
              </w:rPr>
            </w:pPr>
            <w:ins w:id="995"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996"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997" w:author="CATT" w:date="2022-02-10T22:59:00Z"/>
                <w:rFonts w:ascii="Calibri" w:eastAsia="宋体" w:hAnsi="Calibri" w:cs="Calibri"/>
                <w:color w:val="000000"/>
                <w:sz w:val="22"/>
                <w:szCs w:val="22"/>
                <w:shd w:val="clear" w:color="auto" w:fill="FFFFFF"/>
                <w:lang w:eastAsia="zh-CN"/>
              </w:rPr>
            </w:pPr>
            <w:ins w:id="998" w:author="Ericsson" w:date="2022-02-10T13:49:00Z">
              <w:r>
                <w:rPr>
                  <w:rFonts w:ascii="Calibri" w:eastAsia="宋体" w:hAnsi="Calibri" w:cs="Calibri"/>
                  <w:color w:val="000000"/>
                  <w:sz w:val="22"/>
                  <w:szCs w:val="22"/>
                  <w:shd w:val="clear" w:color="auto" w:fill="FFFFFF"/>
                  <w:lang w:eastAsia="zh-CN"/>
                </w:rPr>
                <w:t>Ericsson: Agree with LG</w:t>
              </w:r>
            </w:ins>
            <w:ins w:id="999"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000"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001" w:author="CATT" w:date="2022-02-10T22:59:00Z"/>
                <w:rFonts w:asciiTheme="minorHAnsi" w:eastAsia="Arial Unicode MS" w:hAnsiTheme="minorHAnsi" w:cstheme="minorHAnsi"/>
                <w:sz w:val="20"/>
                <w:szCs w:val="20"/>
                <w:lang w:eastAsia="zh-CN"/>
              </w:rPr>
            </w:pPr>
            <w:ins w:id="1002"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003" w:author="CATT" w:date="2022-02-10T22:59:00Z"/>
                <w:rFonts w:asciiTheme="minorHAnsi" w:eastAsia="Arial Unicode MS" w:hAnsiTheme="minorHAnsi" w:cstheme="minorHAnsi"/>
                <w:sz w:val="20"/>
                <w:szCs w:val="20"/>
                <w:lang w:eastAsia="zh-CN"/>
              </w:rPr>
            </w:pPr>
            <w:ins w:id="1004"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005" w:author="CATT" w:date="2022-02-10T22:59:00Z"/>
                <w:rFonts w:asciiTheme="minorHAnsi" w:eastAsia="Arial Unicode MS" w:hAnsiTheme="minorHAnsi" w:cstheme="minorHAnsi"/>
                <w:sz w:val="20"/>
                <w:szCs w:val="20"/>
                <w:lang w:eastAsia="zh-CN"/>
              </w:rPr>
            </w:pPr>
            <w:ins w:id="1006" w:author="CATT" w:date="2022-02-10T22:59:00Z">
              <w:r w:rsidRPr="00A218CE">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1007" w:author="CATT" w:date="2022-02-10T22:59:00Z"/>
                <w:rFonts w:asciiTheme="minorHAnsi" w:eastAsia="Arial Unicode MS" w:hAnsiTheme="minorHAnsi" w:cstheme="minorHAnsi"/>
                <w:sz w:val="20"/>
                <w:szCs w:val="20"/>
                <w:lang w:eastAsia="zh-CN"/>
              </w:rPr>
            </w:pPr>
            <w:ins w:id="1008"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009" w:author="CATT" w:date="2022-02-10T22:59:00Z"/>
                <w:rFonts w:asciiTheme="minorHAnsi" w:eastAsia="Arial Unicode MS" w:hAnsiTheme="minorHAnsi" w:cstheme="minorHAnsi"/>
                <w:sz w:val="20"/>
                <w:szCs w:val="20"/>
                <w:lang w:eastAsia="zh-CN"/>
              </w:rPr>
            </w:pPr>
            <w:ins w:id="1010" w:author="CATT" w:date="2022-02-10T22:59:00Z">
              <w:r w:rsidRPr="00A218CE">
                <w:rPr>
                  <w:rFonts w:asciiTheme="minorHAnsi" w:eastAsia="Arial Unicode MS" w:hAnsiTheme="minorHAnsi" w:cstheme="minorHAnsi"/>
                  <w:sz w:val="20"/>
                  <w:szCs w:val="20"/>
                  <w:lang w:eastAsia="zh-CN"/>
                </w:rPr>
                <w:lastRenderedPageBreak/>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011" w:author="CATT" w:date="2022-02-10T22:59:00Z"/>
                <w:rFonts w:asciiTheme="minorHAnsi" w:eastAsia="Arial Unicode MS" w:hAnsiTheme="minorHAnsi" w:cstheme="minorHAnsi"/>
                <w:sz w:val="20"/>
                <w:szCs w:val="20"/>
                <w:lang w:eastAsia="zh-CN"/>
              </w:rPr>
            </w:pPr>
            <w:ins w:id="1012"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1013" w:author="CATT" w:date="2022-02-10T22:59:00Z"/>
                <w:rFonts w:asciiTheme="minorHAnsi" w:eastAsia="Arial Unicode MS" w:hAnsiTheme="minorHAnsi" w:cstheme="minorHAnsi"/>
                <w:sz w:val="20"/>
                <w:szCs w:val="20"/>
                <w:lang w:eastAsia="zh-CN"/>
              </w:rPr>
            </w:pPr>
            <w:ins w:id="1014"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015" w:author="CATT" w:date="2022-02-10T22:59:00Z"/>
                <w:rFonts w:asciiTheme="minorHAnsi" w:eastAsia="Arial Unicode MS" w:hAnsiTheme="minorHAnsi" w:cstheme="minorHAnsi"/>
                <w:sz w:val="20"/>
                <w:szCs w:val="20"/>
                <w:lang w:eastAsia="zh-CN"/>
              </w:rPr>
            </w:pPr>
            <w:ins w:id="1016"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017" w:author="CATT" w:date="2022-02-10T22:59:00Z"/>
                <w:rFonts w:asciiTheme="minorHAnsi" w:eastAsia="Arial Unicode MS" w:hAnsiTheme="minorHAnsi" w:cstheme="minorHAnsi"/>
                <w:sz w:val="20"/>
                <w:szCs w:val="20"/>
                <w:lang w:eastAsia="zh-CN"/>
              </w:rPr>
            </w:pPr>
            <w:ins w:id="1018"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1019" w:author="CATT" w:date="2022-02-10T22:59:00Z"/>
                <w:rFonts w:asciiTheme="minorHAnsi" w:eastAsia="宋体" w:hAnsiTheme="minorHAnsi" w:cstheme="minorHAnsi"/>
                <w:color w:val="000000"/>
                <w:sz w:val="22"/>
                <w:szCs w:val="22"/>
                <w:shd w:val="clear" w:color="auto" w:fill="FFFFFF"/>
                <w:lang w:eastAsia="zh-CN"/>
              </w:rPr>
            </w:pPr>
            <w:ins w:id="1020"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436F5ED5" w14:textId="77777777" w:rsidR="004E3B50" w:rsidRDefault="00E14134" w:rsidP="00E14134">
            <w:pPr>
              <w:rPr>
                <w:ins w:id="1021" w:author="Xiaomi" w:date="2022-02-11T15:22:00Z"/>
                <w:rFonts w:ascii="Calibri" w:eastAsia="宋体" w:hAnsi="Calibri" w:cs="Calibri"/>
                <w:color w:val="000000"/>
                <w:sz w:val="22"/>
                <w:szCs w:val="22"/>
                <w:shd w:val="clear" w:color="auto" w:fill="FFFFFF"/>
                <w:lang w:eastAsia="zh-CN"/>
              </w:rPr>
            </w:pPr>
            <w:ins w:id="1022"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023"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024" w:author="NEC (Wangda)" w:date="2022-02-11T13:28:00Z">
              <w:r>
                <w:rPr>
                  <w:rFonts w:ascii="Calibri" w:eastAsia="宋体" w:hAnsi="Calibri" w:cs="Calibri"/>
                  <w:color w:val="000000"/>
                  <w:sz w:val="22"/>
                  <w:szCs w:val="22"/>
                  <w:shd w:val="clear" w:color="auto" w:fill="FFFFFF"/>
                  <w:lang w:eastAsia="zh-CN"/>
                </w:rPr>
                <w:t>.</w:t>
              </w:r>
            </w:ins>
          </w:p>
          <w:p w14:paraId="13A1903D" w14:textId="427F3D4F" w:rsidR="003937E2" w:rsidRDefault="003937E2" w:rsidP="00E14134">
            <w:pPr>
              <w:rPr>
                <w:rFonts w:ascii="Calibri" w:eastAsia="宋体" w:hAnsi="Calibri" w:cs="Calibri"/>
                <w:color w:val="000000"/>
                <w:sz w:val="22"/>
                <w:szCs w:val="22"/>
                <w:shd w:val="clear" w:color="auto" w:fill="FFFFFF"/>
                <w:lang w:eastAsia="zh-CN"/>
              </w:rPr>
            </w:pPr>
            <w:ins w:id="1025" w:author="Xiaomi" w:date="2022-02-11T15:22:00Z">
              <w:r>
                <w:rPr>
                  <w:rFonts w:ascii="Calibri" w:eastAsia="宋体" w:hAnsi="Calibri" w:cs="Calibri"/>
                  <w:color w:val="000000"/>
                  <w:sz w:val="22"/>
                  <w:szCs w:val="22"/>
                  <w:shd w:val="clear" w:color="auto" w:fill="FFFFFF"/>
                  <w:lang w:eastAsia="zh-CN"/>
                </w:rPr>
                <w:t>Xiaomi: Agree with ZTE.</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w:t>
            </w:r>
            <w:r>
              <w:rPr>
                <w:rFonts w:ascii="Calibri" w:eastAsia="宋体" w:hAnsi="Calibri" w:cs="Calibri"/>
                <w:color w:val="000000"/>
                <w:sz w:val="22"/>
                <w:szCs w:val="22"/>
                <w:shd w:val="clear" w:color="auto" w:fill="FFFFFF"/>
                <w:lang w:eastAsia="zh-CN"/>
              </w:rPr>
              <w:lastRenderedPageBreak/>
              <w:t>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w:t>
            </w:r>
            <w:r>
              <w:rPr>
                <w:rFonts w:ascii="Calibri" w:eastAsia="宋体" w:hAnsi="Calibri" w:cs="Calibri"/>
                <w:color w:val="000000"/>
                <w:sz w:val="22"/>
                <w:szCs w:val="22"/>
                <w:shd w:val="clear" w:color="auto" w:fill="FFFFFF"/>
                <w:lang w:eastAsia="zh-CN"/>
              </w:rPr>
              <w:lastRenderedPageBreak/>
              <w:t>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026" w:author="ZTE" w:date="2022-02-10T11:13:00Z"/>
                <w:del w:id="1027" w:author="ZTE" w:date="2022-02-04T11:24:00Z"/>
                <w:rFonts w:ascii="Calibri" w:eastAsia="宋体" w:hAnsi="Calibri" w:cs="Calibri"/>
                <w:color w:val="000000"/>
                <w:sz w:val="22"/>
                <w:szCs w:val="22"/>
                <w:shd w:val="clear" w:color="auto" w:fill="FFFFFF"/>
                <w:lang w:eastAsia="zh-CN"/>
              </w:rPr>
            </w:pPr>
            <w:ins w:id="1028"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029" w:author="Anil Agiwal" w:date="2022-02-11T10:11:00Z"/>
                <w:rFonts w:ascii="Calibri" w:eastAsia="宋体" w:hAnsi="Calibri" w:cs="Calibri"/>
                <w:color w:val="000000"/>
                <w:sz w:val="22"/>
                <w:szCs w:val="22"/>
                <w:shd w:val="clear" w:color="auto" w:fill="FFFFFF"/>
                <w:lang w:eastAsia="zh-CN"/>
              </w:rPr>
            </w:pPr>
            <w:ins w:id="1030" w:author="Ericsson" w:date="2022-02-10T13:51:00Z">
              <w:r>
                <w:rPr>
                  <w:rFonts w:ascii="Calibri" w:eastAsia="宋体" w:hAnsi="Calibri" w:cs="Calibri"/>
                  <w:color w:val="000000"/>
                  <w:sz w:val="22"/>
                  <w:szCs w:val="22"/>
                  <w:shd w:val="clear" w:color="auto" w:fill="FFFFFF"/>
                  <w:lang w:eastAsia="zh-CN"/>
                </w:rPr>
                <w:t>Ericsson: Agree with ZTE</w:t>
              </w:r>
            </w:ins>
            <w:ins w:id="1031"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032" w:author="Xiaomi" w:date="2022-02-11T15:22:00Z"/>
                <w:rFonts w:ascii="Calibri" w:eastAsia="宋体" w:hAnsi="Calibri" w:cs="Calibri"/>
                <w:color w:val="000000"/>
                <w:sz w:val="22"/>
                <w:szCs w:val="22"/>
                <w:shd w:val="clear" w:color="auto" w:fill="FFFFFF"/>
                <w:lang w:eastAsia="zh-CN"/>
              </w:rPr>
            </w:pPr>
            <w:ins w:id="1033"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43990DAA" w:rsidR="00A77A06" w:rsidRDefault="00A77A06">
            <w:pPr>
              <w:rPr>
                <w:ins w:id="1034" w:author="NEC (Wangda)" w:date="2022-02-11T13:08:00Z"/>
                <w:rFonts w:ascii="Calibri" w:eastAsia="宋体" w:hAnsi="Calibri" w:cs="Calibri"/>
                <w:color w:val="000000"/>
                <w:sz w:val="22"/>
                <w:szCs w:val="22"/>
                <w:shd w:val="clear" w:color="auto" w:fill="FFFFFF"/>
                <w:lang w:eastAsia="zh-CN"/>
              </w:rPr>
            </w:pPr>
            <w:ins w:id="1035" w:author="Xiaomi" w:date="2022-02-11T15:22:00Z">
              <w:r>
                <w:rPr>
                  <w:rFonts w:ascii="Calibri" w:eastAsia="宋体" w:hAnsi="Calibri" w:cs="Calibri"/>
                  <w:color w:val="000000"/>
                  <w:sz w:val="22"/>
                  <w:szCs w:val="22"/>
                  <w:shd w:val="clear" w:color="auto" w:fill="FFFFFF"/>
                  <w:lang w:eastAsia="zh-CN"/>
                </w:rPr>
                <w:t>Xiaomi: Agree with ZTE.</w:t>
              </w:r>
            </w:ins>
          </w:p>
          <w:p w14:paraId="121CC7EC" w14:textId="4F9A309B" w:rsidR="002D2108" w:rsidRDefault="002D2108">
            <w:pPr>
              <w:rPr>
                <w:rFonts w:ascii="Calibri" w:eastAsia="宋体"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RRCReject. Then, CG-SDT configurations will be released if we consider the cg-sdt-TAT to be expired, but that is not necessary, so the behaviour upon </w:t>
            </w:r>
            <w:r>
              <w:rPr>
                <w:rFonts w:ascii="Calibri" w:hAnsi="Calibri" w:cs="Calibri"/>
                <w:sz w:val="21"/>
                <w:szCs w:val="21"/>
              </w:rPr>
              <w:lastRenderedPageBreak/>
              <w:t>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036" w:author="ZTE" w:date="2022-02-10T11:13:00Z"/>
                <w:rFonts w:ascii="Calibri" w:eastAsia="Malgun Gothic" w:hAnsi="Calibri" w:cs="Calibri"/>
                <w:color w:val="000000"/>
                <w:sz w:val="22"/>
                <w:szCs w:val="22"/>
                <w:shd w:val="clear" w:color="auto" w:fill="FFFFFF"/>
              </w:rPr>
            </w:pPr>
            <w:ins w:id="1037"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038"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039" w:author="Ericsson" w:date="2022-02-10T13:52:00Z"/>
                <w:sz w:val="20"/>
                <w:szCs w:val="20"/>
                <w:lang w:eastAsia="zh-CN"/>
              </w:rPr>
            </w:pPr>
            <w:ins w:id="1040"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041" w:author="ZTE" w:date="2022-02-10T11:14:00Z">
              <w:r w:rsidR="00C729C4">
                <w:rPr>
                  <w:sz w:val="20"/>
                  <w:szCs w:val="20"/>
                  <w:lang w:eastAsia="zh-CN"/>
                </w:rPr>
                <w:t xml:space="preserve"> i.e. legacy behaviour as LG points out. </w:t>
              </w:r>
            </w:ins>
          </w:p>
          <w:p w14:paraId="6DA1E7A4" w14:textId="77777777" w:rsidR="00E62787" w:rsidRDefault="00E62787">
            <w:pPr>
              <w:rPr>
                <w:ins w:id="1042" w:author="Anil Agiwal" w:date="2022-02-11T10:12:00Z"/>
                <w:sz w:val="20"/>
                <w:szCs w:val="20"/>
                <w:lang w:eastAsia="zh-CN"/>
              </w:rPr>
            </w:pPr>
            <w:ins w:id="1043" w:author="Ericsson" w:date="2022-02-10T13:52:00Z">
              <w:r>
                <w:rPr>
                  <w:sz w:val="20"/>
                  <w:szCs w:val="20"/>
                  <w:lang w:eastAsia="zh-CN"/>
                </w:rPr>
                <w:t>Agree with ZTE.</w:t>
              </w:r>
            </w:ins>
          </w:p>
          <w:p w14:paraId="636B14CD" w14:textId="77777777" w:rsidR="007B6775" w:rsidRDefault="007B6775">
            <w:pPr>
              <w:rPr>
                <w:ins w:id="1044" w:author="NEC (Wangda)" w:date="2022-02-11T13:03:00Z"/>
                <w:sz w:val="20"/>
                <w:szCs w:val="20"/>
                <w:lang w:eastAsia="zh-CN"/>
              </w:rPr>
            </w:pPr>
            <w:ins w:id="1045" w:author="Anil Agiwal" w:date="2022-02-11T10:12:00Z">
              <w:r>
                <w:rPr>
                  <w:sz w:val="20"/>
                  <w:szCs w:val="20"/>
                  <w:lang w:eastAsia="zh-CN"/>
                </w:rPr>
                <w:t>Samsung: Agree with ZTE</w:t>
              </w:r>
            </w:ins>
          </w:p>
          <w:p w14:paraId="70CAA8B2" w14:textId="77777777" w:rsidR="002D2108" w:rsidRDefault="002D2108" w:rsidP="002D2108">
            <w:pPr>
              <w:rPr>
                <w:ins w:id="1046" w:author="Xiaomi" w:date="2022-02-11T15:23:00Z"/>
                <w:sz w:val="20"/>
                <w:szCs w:val="20"/>
                <w:lang w:eastAsia="zh-CN"/>
              </w:rPr>
            </w:pPr>
            <w:ins w:id="1047" w:author="NEC (Wangda)" w:date="2022-02-11T13:03:00Z">
              <w:r>
                <w:rPr>
                  <w:sz w:val="20"/>
                  <w:szCs w:val="20"/>
                  <w:lang w:eastAsia="zh-CN"/>
                </w:rPr>
                <w:t xml:space="preserve">[NEC] </w:t>
              </w:r>
            </w:ins>
            <w:ins w:id="1048" w:author="NEC (Wangda)" w:date="2022-02-11T13:04:00Z">
              <w:r>
                <w:rPr>
                  <w:sz w:val="20"/>
                  <w:szCs w:val="20"/>
                  <w:lang w:eastAsia="zh-CN"/>
                </w:rPr>
                <w:t>F</w:t>
              </w:r>
            </w:ins>
            <w:ins w:id="1049" w:author="NEC (Wangda)" w:date="2022-02-11T13:03:00Z">
              <w:r>
                <w:rPr>
                  <w:sz w:val="20"/>
                  <w:szCs w:val="20"/>
                  <w:lang w:eastAsia="zh-CN"/>
                </w:rPr>
                <w:t>or the security issue</w:t>
              </w:r>
            </w:ins>
            <w:ins w:id="1050" w:author="NEC (Wangda)" w:date="2022-02-11T13:04:00Z">
              <w:r>
                <w:rPr>
                  <w:sz w:val="20"/>
                  <w:szCs w:val="20"/>
                  <w:lang w:eastAsia="zh-CN"/>
                </w:rPr>
                <w:t xml:space="preserve"> after a second </w:t>
              </w:r>
            </w:ins>
            <w:ins w:id="1051" w:author="NEC (Wangda)" w:date="2022-02-11T13:05:00Z">
              <w:r>
                <w:rPr>
                  <w:sz w:val="20"/>
                  <w:szCs w:val="20"/>
                  <w:lang w:eastAsia="zh-CN"/>
                </w:rPr>
                <w:t>resume procedure after RRC reject</w:t>
              </w:r>
            </w:ins>
            <w:ins w:id="1052" w:author="NEC (Wangda)" w:date="2022-02-11T13:03:00Z">
              <w:r>
                <w:rPr>
                  <w:sz w:val="20"/>
                  <w:szCs w:val="20"/>
                  <w:lang w:eastAsia="zh-CN"/>
                </w:rPr>
                <w:t>, we don’t understand how does</w:t>
              </w:r>
            </w:ins>
            <w:ins w:id="1053" w:author="NEC (Wangda)" w:date="2022-02-11T13:04:00Z">
              <w:r>
                <w:rPr>
                  <w:sz w:val="20"/>
                  <w:szCs w:val="20"/>
                  <w:lang w:eastAsia="zh-CN"/>
                </w:rPr>
                <w:t xml:space="preserve"> “legacy behavior” can solve the key stream reuse issue</w:t>
              </w:r>
            </w:ins>
            <w:ins w:id="1054" w:author="NEC (Wangda)" w:date="2022-02-11T13:12:00Z">
              <w:r>
                <w:rPr>
                  <w:sz w:val="20"/>
                  <w:szCs w:val="20"/>
                  <w:lang w:eastAsia="zh-CN"/>
                </w:rPr>
                <w:t xml:space="preserve">. Can companies </w:t>
              </w:r>
              <w:r w:rsidR="00E75EAF">
                <w:rPr>
                  <w:sz w:val="20"/>
                  <w:szCs w:val="20"/>
                  <w:lang w:eastAsia="zh-CN"/>
                </w:rPr>
                <w:t xml:space="preserve">think the </w:t>
              </w:r>
            </w:ins>
            <w:ins w:id="1055" w:author="NEC (Wangda)" w:date="2022-02-11T13:13:00Z">
              <w:r w:rsidR="00E75EAF">
                <w:rPr>
                  <w:sz w:val="20"/>
                  <w:szCs w:val="20"/>
                  <w:lang w:eastAsia="zh-CN"/>
                </w:rPr>
                <w:t>legacy hehavior is OK can explain how does it solve the problem?</w:t>
              </w:r>
            </w:ins>
            <w:ins w:id="1056" w:author="NEC (Wangda)" w:date="2022-02-11T13:05:00Z">
              <w:r>
                <w:rPr>
                  <w:sz w:val="20"/>
                  <w:szCs w:val="20"/>
                  <w:lang w:eastAsia="zh-CN"/>
                </w:rPr>
                <w:t xml:space="preserve"> </w:t>
              </w:r>
              <w:r w:rsidR="00E75EAF">
                <w:rPr>
                  <w:sz w:val="20"/>
                  <w:szCs w:val="20"/>
                  <w:lang w:eastAsia="zh-CN"/>
                </w:rPr>
                <w:t xml:space="preserve"> </w:t>
              </w:r>
            </w:ins>
            <w:ins w:id="1057" w:author="NEC (Wangda)" w:date="2022-02-11T13:13:00Z">
              <w:r w:rsidR="00E75EAF">
                <w:rPr>
                  <w:sz w:val="20"/>
                  <w:szCs w:val="20"/>
                  <w:lang w:eastAsia="zh-CN"/>
                </w:rPr>
                <w:t>F</w:t>
              </w:r>
            </w:ins>
            <w:ins w:id="1058" w:author="NEC (Wangda)" w:date="2022-02-11T13:06:00Z">
              <w:r>
                <w:rPr>
                  <w:sz w:val="20"/>
                  <w:szCs w:val="20"/>
                  <w:lang w:eastAsia="zh-CN"/>
                </w:rPr>
                <w:t>or EDT, to solve the issue, “</w:t>
              </w:r>
            </w:ins>
            <w:ins w:id="1059" w:author="NEC (Wangda)" w:date="2022-02-11T13:05:00Z">
              <w:r>
                <w:rPr>
                  <w:sz w:val="20"/>
                  <w:szCs w:val="20"/>
                  <w:lang w:eastAsia="zh-CN"/>
                </w:rPr>
                <w:t xml:space="preserve">RAN2 assumes that UE should avoid a consecutive EDT or PUR </w:t>
              </w:r>
              <w:r>
                <w:rPr>
                  <w:sz w:val="20"/>
                  <w:szCs w:val="20"/>
                  <w:lang w:eastAsia="zh-CN"/>
                </w:rPr>
                <w:lastRenderedPageBreak/>
                <w:t>transmission with a different payload but same security key</w:t>
              </w:r>
            </w:ins>
            <w:ins w:id="1060" w:author="NEC (Wangda)" w:date="2022-02-11T13:06:00Z">
              <w:r>
                <w:rPr>
                  <w:sz w:val="20"/>
                  <w:szCs w:val="20"/>
                  <w:lang w:eastAsia="zh-CN"/>
                </w:rPr>
                <w:t xml:space="preserve">”, do </w:t>
              </w:r>
            </w:ins>
            <w:ins w:id="1061" w:author="NEC (Wangda)" w:date="2022-02-11T13:07:00Z">
              <w:r>
                <w:rPr>
                  <w:sz w:val="20"/>
                  <w:szCs w:val="20"/>
                  <w:lang w:eastAsia="zh-CN"/>
                </w:rPr>
                <w:t>you mean SDT</w:t>
              </w:r>
            </w:ins>
            <w:ins w:id="1062" w:author="NEC (Wangda)" w:date="2022-02-11T13:06:00Z">
              <w:r>
                <w:rPr>
                  <w:sz w:val="20"/>
                  <w:szCs w:val="20"/>
                  <w:lang w:eastAsia="zh-CN"/>
                </w:rPr>
                <w:t xml:space="preserve"> also follow this?</w:t>
              </w:r>
            </w:ins>
          </w:p>
          <w:p w14:paraId="7B62C447" w14:textId="48285F25" w:rsidR="00A41584" w:rsidRPr="00C729C4" w:rsidRDefault="00A41584" w:rsidP="002D2108">
            <w:pPr>
              <w:rPr>
                <w:sz w:val="20"/>
                <w:szCs w:val="20"/>
                <w:lang w:eastAsia="zh-CN"/>
                <w:rPrChange w:id="1063" w:author="ZTE" w:date="2022-02-10T11:14:00Z">
                  <w:rPr>
                    <w:rFonts w:ascii="Calibri" w:eastAsia="宋体" w:hAnsi="Calibri" w:cs="Calibri"/>
                    <w:color w:val="000000"/>
                    <w:sz w:val="22"/>
                    <w:szCs w:val="22"/>
                    <w:shd w:val="clear" w:color="auto" w:fill="FFFFFF"/>
                    <w:lang w:eastAsia="zh-CN"/>
                  </w:rPr>
                </w:rPrChange>
              </w:rPr>
            </w:pPr>
            <w:ins w:id="1064" w:author="Xiaomi" w:date="2022-02-11T15:23:00Z">
              <w:r>
                <w:rPr>
                  <w:sz w:val="20"/>
                  <w:szCs w:val="20"/>
                  <w:lang w:eastAsia="zh-CN"/>
                </w:rPr>
                <w:t>Xiaomi: 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065"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066" w:author="ZTE" w:date="2022-02-10T11:14:00Z"/>
                <w:rFonts w:ascii="Calibri" w:hAnsi="Calibri" w:cs="Calibri"/>
                <w:sz w:val="21"/>
                <w:szCs w:val="21"/>
              </w:rPr>
            </w:pPr>
            <w:ins w:id="1067"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5FF01FC" w14:textId="6C3AAAD4" w:rsidR="00C729C4" w:rsidRDefault="00A21F01">
            <w:pPr>
              <w:rPr>
                <w:rFonts w:ascii="Calibri" w:hAnsi="Calibri" w:cs="Calibri"/>
                <w:sz w:val="21"/>
                <w:szCs w:val="21"/>
              </w:rPr>
            </w:pPr>
            <w:ins w:id="1068" w:author="Xiaomi" w:date="2022-02-11T15:23:00Z">
              <w:r>
                <w:rPr>
                  <w:rFonts w:ascii="Calibri" w:hAnsi="Calibri" w:cs="Calibri"/>
                  <w:sz w:val="21"/>
                  <w:szCs w:val="21"/>
                </w:rPr>
                <w:t>Xiaomi</w:t>
              </w:r>
            </w:ins>
            <w:ins w:id="1069" w:author="Xiaomi" w:date="2022-02-11T15:24:00Z">
              <w:r>
                <w:rPr>
                  <w:rFonts w:ascii="Calibri" w:hAnsi="Calibri" w:cs="Calibri"/>
                  <w:sz w:val="21"/>
                  <w:szCs w:val="21"/>
                </w:rPr>
                <w:t>: Agree with ZTE.</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070"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1071" w:author="ZTE" w:date="2022-02-10T11:15:00Z"/>
                <w:rFonts w:ascii="Calibri" w:hAnsi="Calibri" w:cs="Calibri"/>
                <w:sz w:val="21"/>
                <w:szCs w:val="21"/>
              </w:rPr>
            </w:pPr>
            <w:ins w:id="1072"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1073"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074" w:author="Anil Agiwal" w:date="2022-02-11T10:16:00Z">
            <w:tblPrEx>
              <w:tblW w:w="0" w:type="auto"/>
              <w:tblLayout w:type="fixed"/>
            </w:tblPrEx>
          </w:tblPrExChange>
        </w:tblPrEx>
        <w:trPr>
          <w:trHeight w:val="3833"/>
        </w:trPr>
        <w:tc>
          <w:tcPr>
            <w:tcW w:w="704" w:type="dxa"/>
            <w:tcPrChange w:id="1075"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076"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077"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078"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079"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080" w:author="Anil Agiwal" w:date="2022-02-11T10:13:00Z"/>
                <w:rFonts w:ascii="Calibri" w:hAnsi="Calibri" w:cs="Calibri"/>
                <w:sz w:val="21"/>
                <w:szCs w:val="21"/>
              </w:rPr>
            </w:pPr>
            <w:ins w:id="1081"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082" w:author="Anil Agiwal" w:date="2022-02-11T10:14:00Z"/>
                <w:rFonts w:ascii="Calibri" w:hAnsi="Calibri" w:cs="Calibri"/>
                <w:sz w:val="21"/>
                <w:szCs w:val="21"/>
              </w:rPr>
            </w:pPr>
            <w:ins w:id="1083"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084" w:author="Anil Agiwal" w:date="2022-02-11T10:16:00Z"/>
                <w:rFonts w:ascii="Calibri" w:hAnsi="Calibri" w:cs="Calibri"/>
                <w:sz w:val="21"/>
                <w:szCs w:val="21"/>
              </w:rPr>
            </w:pPr>
            <w:ins w:id="1085" w:author="Anil Agiwal" w:date="2022-02-11T10:17:00Z">
              <w:r>
                <w:rPr>
                  <w:rFonts w:ascii="Calibri" w:hAnsi="Calibri" w:cs="Calibri"/>
                  <w:sz w:val="21"/>
                  <w:szCs w:val="21"/>
                </w:rPr>
                <w:t>‘</w:t>
              </w:r>
            </w:ins>
            <w:ins w:id="1086" w:author="Anil Agiwal" w:date="2022-02-11T10:14:00Z">
              <w:r w:rsidR="007B6775">
                <w:rPr>
                  <w:rFonts w:ascii="Calibri" w:hAnsi="Calibri" w:cs="Calibri"/>
                  <w:sz w:val="21"/>
                  <w:szCs w:val="21"/>
                </w:rPr>
                <w:t>T</w:t>
              </w:r>
              <w:r w:rsidR="007B6775" w:rsidRPr="00F14A2E">
                <w:rPr>
                  <w:rFonts w:ascii="Calibri" w:hAnsi="Calibri" w:cs="Calibri"/>
                  <w:sz w:val="21"/>
                  <w:szCs w:val="21"/>
                  <w:rPrChange w:id="1087" w:author="Anil Agiwal" w:date="2022-02-11T10:15:00Z">
                    <w:rPr/>
                  </w:rPrChange>
                </w:rPr>
                <w:t>he RSRP of the downlink pathloss reference</w:t>
              </w:r>
            </w:ins>
            <w:ins w:id="1088" w:author="Anil Agiwal" w:date="2022-02-11T10:17:00Z">
              <w:r>
                <w:rPr>
                  <w:rFonts w:ascii="Calibri" w:hAnsi="Calibri" w:cs="Calibri"/>
                  <w:sz w:val="21"/>
                  <w:szCs w:val="21"/>
                </w:rPr>
                <w:t>’</w:t>
              </w:r>
            </w:ins>
            <w:ins w:id="1089" w:author="Anil Agiwal" w:date="2022-02-11T10:14:00Z">
              <w:r w:rsidR="007B6775" w:rsidRPr="00F14A2E">
                <w:rPr>
                  <w:rFonts w:ascii="Calibri" w:hAnsi="Calibri" w:cs="Calibri"/>
                  <w:sz w:val="21"/>
                  <w:szCs w:val="21"/>
                  <w:rPrChange w:id="1090" w:author="Anil Agiwal" w:date="2022-02-11T10:15:00Z">
                    <w:rPr/>
                  </w:rPrChange>
                </w:rPr>
                <w:t xml:space="preserve"> is used for carrier selection as </w:t>
              </w:r>
            </w:ins>
            <w:ins w:id="1091" w:author="Anil Agiwal" w:date="2022-02-11T10:15:00Z">
              <w:r w:rsidR="007B6775" w:rsidRPr="00F14A2E">
                <w:rPr>
                  <w:rFonts w:ascii="Calibri" w:hAnsi="Calibri" w:cs="Calibri"/>
                  <w:sz w:val="21"/>
                  <w:szCs w:val="21"/>
                  <w:rPrChange w:id="1092" w:author="Anil Agiwal" w:date="2022-02-11T10:15:00Z">
                    <w:rPr/>
                  </w:rPrChange>
                </w:rPr>
                <w:t>specified</w:t>
              </w:r>
            </w:ins>
            <w:ins w:id="1093" w:author="Anil Agiwal" w:date="2022-02-11T10:14:00Z">
              <w:r w:rsidR="007B6775" w:rsidRPr="00F14A2E">
                <w:rPr>
                  <w:rFonts w:ascii="Calibri" w:hAnsi="Calibri" w:cs="Calibri"/>
                  <w:sz w:val="21"/>
                  <w:szCs w:val="21"/>
                  <w:rPrChange w:id="1094" w:author="Anil Agiwal" w:date="2022-02-11T10:15:00Z">
                    <w:rPr/>
                  </w:rPrChange>
                </w:rPr>
                <w:t xml:space="preserve"> </w:t>
              </w:r>
            </w:ins>
            <w:ins w:id="1095" w:author="Anil Agiwal" w:date="2022-02-11T10:15:00Z">
              <w:r w:rsidR="007B6775" w:rsidRPr="00F14A2E">
                <w:rPr>
                  <w:rFonts w:ascii="Calibri" w:hAnsi="Calibri" w:cs="Calibri"/>
                  <w:sz w:val="21"/>
                  <w:szCs w:val="21"/>
                  <w:rPrChange w:id="1096" w:author="Anil Agiwal" w:date="2022-02-11T10:15:00Z">
                    <w:rPr/>
                  </w:rPrChange>
                </w:rPr>
                <w:t xml:space="preserve">in TS 38.321 in R15/16. We have also agreed to apply the same for </w:t>
              </w:r>
              <w:r w:rsidR="00F14A2E" w:rsidRPr="00F14A2E">
                <w:rPr>
                  <w:rFonts w:ascii="Calibri" w:hAnsi="Calibri" w:cs="Calibri"/>
                  <w:sz w:val="21"/>
                  <w:szCs w:val="21"/>
                  <w:rPrChange w:id="1097" w:author="Anil Agiwal" w:date="2022-02-11T10:15:00Z">
                    <w:rPr/>
                  </w:rPrChange>
                </w:rPr>
                <w:t>SDT/Non SDT procedure selection.</w:t>
              </w:r>
            </w:ins>
            <w:ins w:id="1098" w:author="Anil Agiwal" w:date="2022-02-11T10:16:00Z">
              <w:r w:rsidR="00F14A2E">
                <w:rPr>
                  <w:rFonts w:ascii="Calibri" w:hAnsi="Calibri" w:cs="Calibri"/>
                  <w:sz w:val="21"/>
                  <w:szCs w:val="21"/>
                </w:rPr>
                <w:t xml:space="preserve"> </w:t>
              </w:r>
            </w:ins>
          </w:p>
          <w:p w14:paraId="4AE67075" w14:textId="1831DE87" w:rsidR="00214169" w:rsidRDefault="00194105" w:rsidP="00194105">
            <w:pPr>
              <w:rPr>
                <w:rFonts w:ascii="Calibri" w:hAnsi="Calibri" w:cs="Calibri"/>
                <w:sz w:val="21"/>
                <w:szCs w:val="21"/>
              </w:rPr>
            </w:pPr>
            <w:ins w:id="1099" w:author="Xiaomi" w:date="2022-02-11T15:24:00Z">
              <w:r>
                <w:rPr>
                  <w:rFonts w:ascii="Calibri" w:hAnsi="Calibri" w:cs="Calibri"/>
                  <w:sz w:val="21"/>
                  <w:szCs w:val="21"/>
                </w:rPr>
                <w:t>Xiaomi</w:t>
              </w:r>
            </w:ins>
            <w:ins w:id="1100" w:author="Xiaomi" w:date="2022-02-11T15:26:00Z">
              <w:r>
                <w:rPr>
                  <w:rFonts w:ascii="Calibri" w:hAnsi="Calibri" w:cs="Calibri"/>
                  <w:sz w:val="21"/>
                  <w:szCs w:val="21"/>
                </w:rPr>
                <w:t xml:space="preserve">: We are open to clarify the RSRP. However as indicated by Samsung, “the </w:t>
              </w:r>
              <w:r>
                <w:rPr>
                  <w:rFonts w:ascii="Calibri" w:hAnsi="Calibri" w:cs="Calibri"/>
                  <w:sz w:val="21"/>
                  <w:szCs w:val="21"/>
                </w:rPr>
                <w:t>RSRP of the downlink pathloss reference</w:t>
              </w:r>
              <w:r>
                <w:rPr>
                  <w:rFonts w:ascii="Calibri" w:hAnsi="Calibri" w:cs="Calibri"/>
                  <w:sz w:val="21"/>
                  <w:szCs w:val="21"/>
                </w:rPr>
                <w:t>” seems sufficient since Re</w:t>
              </w:r>
            </w:ins>
            <w:ins w:id="1101" w:author="Xiaomi" w:date="2022-02-11T15:27:00Z">
              <w:r>
                <w:rPr>
                  <w:rFonts w:ascii="Calibri" w:hAnsi="Calibri" w:cs="Calibri"/>
                  <w:sz w:val="21"/>
                  <w:szCs w:val="21"/>
                </w:rPr>
                <w:t>l-15.</w:t>
              </w:r>
            </w:ins>
            <w:bookmarkStart w:id="1102" w:name="_GoBack"/>
            <w:bookmarkEnd w:id="1102"/>
          </w:p>
        </w:tc>
        <w:tc>
          <w:tcPr>
            <w:tcW w:w="3823" w:type="dxa"/>
            <w:tcPrChange w:id="1103"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lastRenderedPageBreak/>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104" w:author="Intel - Marta" w:date="2022-01-27T21:31:00Z">
              <w:r>
                <w:rPr>
                  <w:lang w:val="en-GB"/>
                </w:rPr>
                <w:t>Intel</w:t>
              </w:r>
            </w:ins>
          </w:p>
        </w:tc>
        <w:tc>
          <w:tcPr>
            <w:tcW w:w="7889" w:type="dxa"/>
          </w:tcPr>
          <w:p w14:paraId="733FD9AB" w14:textId="77777777" w:rsidR="00214169" w:rsidRDefault="009C32B0">
            <w:pPr>
              <w:rPr>
                <w:lang w:val="en-GB"/>
              </w:rPr>
            </w:pPr>
            <w:ins w:id="1105" w:author="Intel - Marta" w:date="2022-01-27T21:31:00Z">
              <w:r>
                <w:rPr>
                  <w:lang w:val="en-GB"/>
                </w:rPr>
                <w:t>Marta Martinez Tarradell</w:t>
              </w:r>
            </w:ins>
          </w:p>
        </w:tc>
        <w:tc>
          <w:tcPr>
            <w:tcW w:w="5289" w:type="dxa"/>
          </w:tcPr>
          <w:p w14:paraId="738E5EB1" w14:textId="77777777" w:rsidR="00214169" w:rsidRDefault="009C32B0">
            <w:pPr>
              <w:rPr>
                <w:lang w:val="en-GB"/>
              </w:rPr>
            </w:pPr>
            <w:ins w:id="1106"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107" w:author="seungjune.yi" w:date="2022-02-10T13:35:00Z">
                  <w:rPr>
                    <w:rFonts w:eastAsiaTheme="minorEastAsia"/>
                    <w:lang w:val="en-GB" w:eastAsia="zh-CN"/>
                  </w:rPr>
                </w:rPrChange>
              </w:rPr>
            </w:pPr>
            <w:ins w:id="1108"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109" w:author="seungjune.yi" w:date="2022-02-10T13:36:00Z">
                  <w:rPr>
                    <w:rFonts w:eastAsiaTheme="minorEastAsia"/>
                    <w:lang w:val="en-GB" w:eastAsia="zh-CN"/>
                  </w:rPr>
                </w:rPrChange>
              </w:rPr>
            </w:pPr>
            <w:ins w:id="1110"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111" w:author="seungjune.yi" w:date="2022-02-10T13:36:00Z">
                  <w:rPr>
                    <w:rFonts w:eastAsiaTheme="minorEastAsia"/>
                    <w:lang w:val="en-GB" w:eastAsia="zh-CN"/>
                  </w:rPr>
                </w:rPrChange>
              </w:rPr>
            </w:pPr>
            <w:ins w:id="1112"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113"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114"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115"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116"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ins w:id="1117"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118"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119"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120"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121"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3:50:00Z" w:initials="Z(EV)">
    <w:p w14:paraId="55BEE4CE" w14:textId="77777777" w:rsidR="00827AAB" w:rsidRDefault="00827AAB">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827AAB" w:rsidRDefault="00827AAB">
      <w:pPr>
        <w:pStyle w:val="CommentText"/>
      </w:pPr>
      <w:r>
        <w:rPr>
          <w:rStyle w:val="CommentReference"/>
        </w:rPr>
        <w:annotationRef/>
      </w:r>
      <w:r>
        <w:t>Brief descripton of open issue and any options</w:t>
      </w:r>
    </w:p>
  </w:comment>
  <w:comment w:id="5" w:author="ZTE(rapp)" w:date="2022-01-26T13:51:00Z" w:initials="Z(EV)">
    <w:p w14:paraId="58C38A05" w14:textId="77777777" w:rsidR="00827AAB" w:rsidRDefault="00827AAB">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827AAB" w:rsidRDefault="00827AAB">
      <w:pPr>
        <w:pStyle w:val="CommentText"/>
      </w:pPr>
      <w:r>
        <w:rPr>
          <w:rStyle w:val="CommentReference"/>
        </w:rPr>
        <w:annotationRef/>
      </w:r>
      <w:r>
        <w:t>Provide comments and preference</w:t>
      </w:r>
    </w:p>
  </w:comment>
  <w:comment w:id="7" w:author="ZTE(rapp)" w:date="2022-01-26T13:52:00Z" w:initials="Z(EV)">
    <w:p w14:paraId="7C439F03" w14:textId="77777777" w:rsidR="00827AAB" w:rsidRDefault="00827AAB">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D0A3B" w14:textId="77777777" w:rsidR="00C468E7" w:rsidRDefault="00C468E7">
      <w:pPr>
        <w:spacing w:after="0" w:line="240" w:lineRule="auto"/>
      </w:pPr>
      <w:r>
        <w:separator/>
      </w:r>
    </w:p>
  </w:endnote>
  <w:endnote w:type="continuationSeparator" w:id="0">
    <w:p w14:paraId="2CFF619E" w14:textId="77777777" w:rsidR="00C468E7" w:rsidRDefault="00C46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Malgun Gothic Semilight"/>
    <w:panose1 w:val="020B0600000101010101"/>
    <w:charset w:val="81"/>
    <w:family w:val="swiss"/>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74A5" w14:textId="77777777" w:rsidR="00827AAB" w:rsidRDefault="00827A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D9421" w14:textId="77777777" w:rsidR="00827AAB" w:rsidRDefault="00827A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BBB7" w14:textId="77777777" w:rsidR="00827AAB" w:rsidRDefault="00827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5C2E9" w14:textId="77777777" w:rsidR="00C468E7" w:rsidRDefault="00C468E7">
      <w:pPr>
        <w:spacing w:after="0" w:line="240" w:lineRule="auto"/>
      </w:pPr>
      <w:r>
        <w:separator/>
      </w:r>
    </w:p>
  </w:footnote>
  <w:footnote w:type="continuationSeparator" w:id="0">
    <w:p w14:paraId="039DB195" w14:textId="77777777" w:rsidR="00C468E7" w:rsidRDefault="00C46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6F3CF" w14:textId="77777777" w:rsidR="00827AAB" w:rsidRDefault="00827A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84D21" w14:textId="77777777" w:rsidR="00827AAB" w:rsidRDefault="00827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ABD79" w14:textId="77777777" w:rsidR="00827AAB" w:rsidRDefault="00827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32865"/>
    <w:rsid w:val="00041BF2"/>
    <w:rsid w:val="00061FF7"/>
    <w:rsid w:val="00087D51"/>
    <w:rsid w:val="000A4AA6"/>
    <w:rsid w:val="000B04F0"/>
    <w:rsid w:val="000F760C"/>
    <w:rsid w:val="00153C15"/>
    <w:rsid w:val="00194105"/>
    <w:rsid w:val="001E748F"/>
    <w:rsid w:val="001F0422"/>
    <w:rsid w:val="001F3364"/>
    <w:rsid w:val="001F4518"/>
    <w:rsid w:val="001F6878"/>
    <w:rsid w:val="00214169"/>
    <w:rsid w:val="00224F0F"/>
    <w:rsid w:val="00224FBC"/>
    <w:rsid w:val="00243EDE"/>
    <w:rsid w:val="00290D30"/>
    <w:rsid w:val="00295E43"/>
    <w:rsid w:val="002A3AAF"/>
    <w:rsid w:val="002D1705"/>
    <w:rsid w:val="002D2108"/>
    <w:rsid w:val="00304ACA"/>
    <w:rsid w:val="0031303E"/>
    <w:rsid w:val="003456A1"/>
    <w:rsid w:val="00354788"/>
    <w:rsid w:val="003937E2"/>
    <w:rsid w:val="003B3E27"/>
    <w:rsid w:val="003B4504"/>
    <w:rsid w:val="003C4F86"/>
    <w:rsid w:val="003F028D"/>
    <w:rsid w:val="003F7C35"/>
    <w:rsid w:val="00401F2C"/>
    <w:rsid w:val="004056FE"/>
    <w:rsid w:val="00427293"/>
    <w:rsid w:val="00430B86"/>
    <w:rsid w:val="00443FF2"/>
    <w:rsid w:val="004440B4"/>
    <w:rsid w:val="004857AF"/>
    <w:rsid w:val="004B5B33"/>
    <w:rsid w:val="004B6060"/>
    <w:rsid w:val="004C7110"/>
    <w:rsid w:val="004E3B50"/>
    <w:rsid w:val="004F4AFB"/>
    <w:rsid w:val="005249D3"/>
    <w:rsid w:val="005416D3"/>
    <w:rsid w:val="005446B2"/>
    <w:rsid w:val="00553164"/>
    <w:rsid w:val="00554114"/>
    <w:rsid w:val="005705D9"/>
    <w:rsid w:val="0057213A"/>
    <w:rsid w:val="005A2E2A"/>
    <w:rsid w:val="005B4FED"/>
    <w:rsid w:val="005C658B"/>
    <w:rsid w:val="005E0913"/>
    <w:rsid w:val="0060173B"/>
    <w:rsid w:val="006179C5"/>
    <w:rsid w:val="0064221A"/>
    <w:rsid w:val="006531AD"/>
    <w:rsid w:val="00661540"/>
    <w:rsid w:val="0068250E"/>
    <w:rsid w:val="006958F2"/>
    <w:rsid w:val="006A5190"/>
    <w:rsid w:val="006F6436"/>
    <w:rsid w:val="00743F77"/>
    <w:rsid w:val="00761212"/>
    <w:rsid w:val="007B6775"/>
    <w:rsid w:val="007C4AD5"/>
    <w:rsid w:val="007C70AE"/>
    <w:rsid w:val="007D3425"/>
    <w:rsid w:val="00827AAB"/>
    <w:rsid w:val="0084088A"/>
    <w:rsid w:val="00871132"/>
    <w:rsid w:val="008A08DE"/>
    <w:rsid w:val="008A2D71"/>
    <w:rsid w:val="008C1DF9"/>
    <w:rsid w:val="008D6005"/>
    <w:rsid w:val="009010D6"/>
    <w:rsid w:val="00916353"/>
    <w:rsid w:val="00922A0A"/>
    <w:rsid w:val="0094491E"/>
    <w:rsid w:val="00994C95"/>
    <w:rsid w:val="009A285B"/>
    <w:rsid w:val="009C32B0"/>
    <w:rsid w:val="009C6E55"/>
    <w:rsid w:val="009E06AB"/>
    <w:rsid w:val="009E5C62"/>
    <w:rsid w:val="00A15557"/>
    <w:rsid w:val="00A21F01"/>
    <w:rsid w:val="00A32C49"/>
    <w:rsid w:val="00A41584"/>
    <w:rsid w:val="00A45AA2"/>
    <w:rsid w:val="00A4788A"/>
    <w:rsid w:val="00A77A06"/>
    <w:rsid w:val="00A8510F"/>
    <w:rsid w:val="00A97F7A"/>
    <w:rsid w:val="00AA24F8"/>
    <w:rsid w:val="00AD37CE"/>
    <w:rsid w:val="00AE441F"/>
    <w:rsid w:val="00B21482"/>
    <w:rsid w:val="00B43137"/>
    <w:rsid w:val="00B677E3"/>
    <w:rsid w:val="00B870CF"/>
    <w:rsid w:val="00B9388A"/>
    <w:rsid w:val="00BA2D78"/>
    <w:rsid w:val="00BA4631"/>
    <w:rsid w:val="00BA534D"/>
    <w:rsid w:val="00BC3508"/>
    <w:rsid w:val="00BC44DE"/>
    <w:rsid w:val="00BC481B"/>
    <w:rsid w:val="00BF0557"/>
    <w:rsid w:val="00C41419"/>
    <w:rsid w:val="00C468E7"/>
    <w:rsid w:val="00C47582"/>
    <w:rsid w:val="00C5398F"/>
    <w:rsid w:val="00C66842"/>
    <w:rsid w:val="00C729C4"/>
    <w:rsid w:val="00C77C8C"/>
    <w:rsid w:val="00C81B8B"/>
    <w:rsid w:val="00C82565"/>
    <w:rsid w:val="00C8521D"/>
    <w:rsid w:val="00CC1BDB"/>
    <w:rsid w:val="00CC5786"/>
    <w:rsid w:val="00D0725B"/>
    <w:rsid w:val="00D27162"/>
    <w:rsid w:val="00D54504"/>
    <w:rsid w:val="00D65DC0"/>
    <w:rsid w:val="00D937EC"/>
    <w:rsid w:val="00DD4CD8"/>
    <w:rsid w:val="00E14134"/>
    <w:rsid w:val="00E62787"/>
    <w:rsid w:val="00E74D13"/>
    <w:rsid w:val="00E75EAF"/>
    <w:rsid w:val="00ED32CB"/>
    <w:rsid w:val="00F00FF8"/>
    <w:rsid w:val="00F01EEC"/>
    <w:rsid w:val="00F10192"/>
    <w:rsid w:val="00F14A2E"/>
    <w:rsid w:val="00F202C5"/>
    <w:rsid w:val="00F31FAE"/>
    <w:rsid w:val="00F417BF"/>
    <w:rsid w:val="00F57DCA"/>
    <w:rsid w:val="00F81E4F"/>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 Id="rId22" Type="http://schemas.openxmlformats.org/officeDocument/2006/relationships/footer" Target="foot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2A4AFF-37FC-4C01-A43B-6BF7E1AA9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9</Pages>
  <Words>6298</Words>
  <Characters>35902</Characters>
  <Application>Microsoft Office Word</Application>
  <DocSecurity>0</DocSecurity>
  <Lines>299</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2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59</cp:revision>
  <dcterms:created xsi:type="dcterms:W3CDTF">2022-02-11T00:39:00Z</dcterms:created>
  <dcterms:modified xsi:type="dcterms:W3CDTF">2022-02-1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